
<file path=[Content_Types].xml><?xml version="1.0" encoding="utf-8"?>
<Types xmlns="http://schemas.openxmlformats.org/package/2006/content-types">
  <Default Extension="png" ContentType="image/png"/>
  <Override PartName="/word/diagrams/quickStyle1.xml" ContentType="application/vnd.openxmlformats-officedocument.drawingml.diagramStyle+xml"/>
  <Override PartName="/word/diagrams/quickStyle2.xml" ContentType="application/vnd.openxmlformats-officedocument.drawingml.diagramStyle+xml"/>
  <Override PartName="/word/diagrams/data3.xml" ContentType="application/vnd.openxmlformats-officedocument.drawingml.diagramData+xml"/>
  <Override PartName="/word/diagrams/data4.xml" ContentType="application/vnd.openxmlformats-officedocument.drawingml.diagramData+xml"/>
  <Override PartName="/word/diagrams/colors4.xml" ContentType="application/vnd.openxmlformats-officedocument.drawingml.diagramColors+xml"/>
  <Override PartName="/customXml/itemProps1.xml" ContentType="application/vnd.openxmlformats-officedocument.customXmlProperties+xml"/>
  <Override PartName="/word/diagrams/data1.xml" ContentType="application/vnd.openxmlformats-officedocument.drawingml.diagramData+xml"/>
  <Override PartName="/word/diagrams/data2.xml" ContentType="application/vnd.openxmlformats-officedocument.drawingml.diagramData+xml"/>
  <Override PartName="/word/diagrams/colors2.xml" ContentType="application/vnd.openxmlformats-officedocument.drawingml.diagramColors+xml"/>
  <Override PartName="/word/diagrams/colors3.xml" ContentType="application/vnd.openxmlformats-officedocument.drawingml.diagramColors+xml"/>
  <Default Extension="jpeg" ContentType="image/jpeg"/>
  <Override PartName="/word/diagrams/colors1.xml" ContentType="application/vnd.openxmlformats-officedocument.drawingml.diagramColor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diagrams/drawing3.xml" ContentType="application/vnd.ms-office.drawingml.diagramDrawing+xml"/>
  <Override PartName="/word/diagrams/drawing4.xml" ContentType="application/vnd.ms-office.drawingml.diagramDrawing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diagrams/drawing1.xml" ContentType="application/vnd.ms-office.drawingml.diagramDrawing+xml"/>
  <Override PartName="/word/diagrams/drawing2.xml" ContentType="application/vnd.ms-office.drawingml.diagramDrawing+xml"/>
  <Override PartName="/word/theme/theme1.xml" ContentType="application/vnd.openxmlformats-officedocument.theme+xml"/>
  <Override PartName="/word/diagrams/layout3.xml" ContentType="application/vnd.openxmlformats-officedocument.drawingml.diagramLayout+xml"/>
  <Override PartName="/word/diagrams/layout4.xml" ContentType="application/vnd.openxmlformats-officedocument.drawingml.diagramLayout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diagrams/layout1.xml" ContentType="application/vnd.openxmlformats-officedocument.drawingml.diagramLayout+xml"/>
  <Override PartName="/word/diagrams/layout2.xml" ContentType="application/vnd.openxmlformats-officedocument.drawingml.diagramLayout+xml"/>
  <Override PartName="/word/diagrams/quickStyle3.xml" ContentType="application/vnd.openxmlformats-officedocument.drawingml.diagramStyle+xml"/>
  <Override PartName="/word/diagrams/quickStyle4.xml" ContentType="application/vnd.openxmlformats-officedocument.drawingml.diagramStyle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B11DF" w:rsidRDefault="00767A24">
      <w:r>
        <w:rPr>
          <w:noProof/>
          <w:lang w:val="en-US"/>
        </w:rPr>
        <w:pict>
          <v:rect id="Rectangle 21" o:spid="_x0000_s1026" style="position:absolute;margin-left:0;margin-top:.1pt;width:219.6pt;height:54.45pt;z-index:-251650048;visibility:visible;mso-position-horizontal:left;mso-position-horizontal-relative:margin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" fillcolor="#f2f2f2 [3052]" stroked="f" strokeweight=".5pt">
            <v:path arrowok="t"/>
            <w10:wrap anchorx="margin" anchory="page"/>
          </v:rect>
        </w:pic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390"/>
        <w:gridCol w:w="6804"/>
      </w:tblGrid>
      <w:tr w:rsidR="00D46493" w:rsidTr="00110BFD">
        <w:trPr>
          <w:trHeight w:val="16137"/>
        </w:trPr>
        <w:tc>
          <w:tcPr>
            <w:tcW w:w="4390" w:type="dxa"/>
            <w:shd w:val="clear" w:color="auto" w:fill="F2F2F2" w:themeFill="background1" w:themeFillShade="F2"/>
          </w:tcPr>
          <w:p w:rsidR="00AC709E" w:rsidRPr="003F1504" w:rsidRDefault="00753830" w:rsidP="00753830">
            <w:pPr>
              <w:jc w:val="center"/>
              <w:rPr>
                <w:rFonts w:ascii="Arial" w:hAnsi="Arial" w:cs="Arial"/>
                <w:noProof/>
                <w:color w:val="000000" w:themeColor="text1"/>
              </w:rPr>
            </w:pPr>
            <w:r w:rsidRPr="003F1504">
              <w:rPr>
                <w:rFonts w:ascii="Arial" w:hAnsi="Arial" w:cs="Arial"/>
                <w:b/>
                <w:color w:val="000000" w:themeColor="text1"/>
                <w:sz w:val="50"/>
                <w:szCs w:val="50"/>
              </w:rPr>
              <w:t xml:space="preserve">Daniel </w:t>
            </w:r>
          </w:p>
          <w:p w:rsidR="00433028" w:rsidRPr="003846DD" w:rsidRDefault="00202D18" w:rsidP="00AC709E">
            <w:pPr>
              <w:jc w:val="center"/>
              <w:rPr>
                <w:noProof/>
                <w:color w:val="000000" w:themeColor="text1"/>
              </w:rPr>
            </w:pPr>
            <w:r w:rsidRPr="00262A1F">
              <w:rPr>
                <w:noProof/>
                <w:lang w:val="en-US"/>
              </w:rPr>
              <w:drawing>
                <wp:anchor distT="0" distB="0" distL="114300" distR="114300" simplePos="0" relativeHeight="251787264" behindDoc="1" locked="0" layoutInCell="1" allowOverlap="1">
                  <wp:simplePos x="0" y="0"/>
                  <wp:positionH relativeFrom="column">
                    <wp:posOffset>719656</wp:posOffset>
                  </wp:positionH>
                  <wp:positionV relativeFrom="paragraph">
                    <wp:posOffset>164772</wp:posOffset>
                  </wp:positionV>
                  <wp:extent cx="1145540" cy="1471518"/>
                  <wp:effectExtent l="0" t="0" r="0" b="0"/>
                  <wp:wrapTight wrapText="bothSides">
                    <wp:wrapPolygon edited="0">
                      <wp:start x="0" y="0"/>
                      <wp:lineTo x="0" y="21255"/>
                      <wp:lineTo x="21193" y="21255"/>
                      <wp:lineTo x="21193" y="0"/>
                      <wp:lineTo x="0" y="0"/>
                    </wp:wrapPolygon>
                  </wp:wrapTight>
                  <wp:docPr id="6" name="Picture 6" descr="C:\Users\Praveena Daniel\Downloads\WhatsApp Image 2019-04-14 at 12.28.20 P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Praveena Daniel\Downloads\WhatsApp Image 2019-04-14 at 12.28.20 PM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5540" cy="14715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443250" w:rsidRPr="003846DD" w:rsidRDefault="00443250" w:rsidP="00D6001B">
            <w:pPr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</w:p>
          <w:p w:rsidR="0089797F" w:rsidRPr="003F1504" w:rsidRDefault="00331157" w:rsidP="00F73A30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3F1504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Operations/Administration Professional</w:t>
            </w:r>
          </w:p>
          <w:p w:rsidR="00EF5410" w:rsidRPr="00F73A30" w:rsidRDefault="00EF5410" w:rsidP="00F73A30">
            <w:pPr>
              <w:jc w:val="center"/>
              <w:rPr>
                <w:rFonts w:ascii="Century Gothic" w:hAnsi="Century Gothic"/>
                <w:b/>
                <w:color w:val="000000" w:themeColor="text1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49"/>
              <w:gridCol w:w="3715"/>
            </w:tblGrid>
            <w:tr w:rsidR="003846DD" w:rsidRPr="003846DD" w:rsidTr="00331157">
              <w:tc>
                <w:tcPr>
                  <w:tcW w:w="449" w:type="dxa"/>
                </w:tcPr>
                <w:p w:rsidR="009936B6" w:rsidRPr="003846DD" w:rsidRDefault="00767A24" w:rsidP="00D6001B">
                  <w:pPr>
                    <w:rPr>
                      <w:rFonts w:ascii="Century Gothic" w:hAnsi="Century Gothic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Century Gothic" w:hAnsi="Century Gothic"/>
                      <w:noProof/>
                      <w:color w:val="000000" w:themeColor="text1"/>
                      <w:sz w:val="24"/>
                      <w:szCs w:val="24"/>
                      <w:lang w:val="en-US"/>
                    </w:rPr>
                    <w:pict>
                      <v:shapetype id="_x0000_t94" coordsize="21600,21600" o:spt="94" adj="16200,5400" path="m@0,l@0@1,0@1@5,10800,0@2@0@2@0,21600,21600,10800xe">
                        <v:stroke joinstyle="miter"/>
                        <v:formulas>
                          <v:f eqn="val #0"/>
                          <v:f eqn="val #1"/>
                          <v:f eqn="sum height 0 #1"/>
                          <v:f eqn="sum 10800 0 #1"/>
                          <v:f eqn="sum width 0 #0"/>
                          <v:f eqn="prod @4 @3 10800"/>
                          <v:f eqn="sum width 0 @5"/>
                        </v:formulas>
                        <v:path o:connecttype="custom" o:connectlocs="@0,0;@5,10800;@0,21600;21600,10800" o:connectangles="270,180,90,0" textboxrect="@5,@1,@6,@2"/>
                        <v:handles>
                          <v:h position="#0,#1" xrange="0,21600" yrange="0,10800"/>
                        </v:handles>
                      </v:shapetype>
                      <v:shape id="Arrow: Notched Right 2" o:spid="_x0000_s1036" type="#_x0000_t94" style="position:absolute;margin-left:-.05pt;margin-top:3.2pt;width:12.75pt;height:9.2pt;z-index:25165619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" adj="13807" fillcolor="#ffc310 [3031]" stroked="f">
                        <v:fill color2="#fcbd00 [3175]" rotate="t" colors="0 #ffc746;.5 #ffc600;1 #e5b600" focus="100%" type="gradient">
                          <o:fill v:ext="view" type="gradientUnscaled"/>
                        </v:fill>
                        <v:shadow on="t" color="black" opacity="41287f" offset="0,1.5pt"/>
                        <v:path arrowok="t"/>
                      </v:shape>
                    </w:pict>
                  </w:r>
                </w:p>
              </w:tc>
              <w:tc>
                <w:tcPr>
                  <w:tcW w:w="3715" w:type="dxa"/>
                </w:tcPr>
                <w:p w:rsidR="009936B6" w:rsidRPr="003F1504" w:rsidRDefault="00727282" w:rsidP="00D6001B">
                  <w:pPr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3F150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Administration</w:t>
                  </w:r>
                </w:p>
              </w:tc>
            </w:tr>
            <w:tr w:rsidR="003846DD" w:rsidRPr="003846DD" w:rsidTr="00331157">
              <w:tc>
                <w:tcPr>
                  <w:tcW w:w="449" w:type="dxa"/>
                </w:tcPr>
                <w:p w:rsidR="009936B6" w:rsidRPr="003846DD" w:rsidRDefault="00767A24" w:rsidP="00D6001B">
                  <w:pPr>
                    <w:rPr>
                      <w:rFonts w:ascii="Century Gothic" w:hAnsi="Century Gothic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Century Gothic" w:hAnsi="Century Gothic"/>
                      <w:noProof/>
                      <w:color w:val="000000" w:themeColor="text1"/>
                      <w:sz w:val="24"/>
                      <w:szCs w:val="24"/>
                      <w:lang w:val="en-US"/>
                    </w:rPr>
                    <w:pict>
                      <v:shape id="Arrow: Notched Right 3" o:spid="_x0000_s1035" type="#_x0000_t94" style="position:absolute;margin-left:-.05pt;margin-top:3.2pt;width:12.75pt;height:9.2pt;z-index:251658240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" adj="13807" fillcolor="#ffc310 [3031]" stroked="f">
                        <v:fill color2="#fcbd00 [3175]" rotate="t" colors="0 #ffc746;.5 #ffc600;1 #e5b600" focus="100%" type="gradient">
                          <o:fill v:ext="view" type="gradientUnscaled"/>
                        </v:fill>
                        <v:shadow on="t" color="black" opacity="41287f" offset="0,1.5pt"/>
                        <v:path arrowok="t"/>
                      </v:shape>
                    </w:pict>
                  </w:r>
                </w:p>
              </w:tc>
              <w:tc>
                <w:tcPr>
                  <w:tcW w:w="3715" w:type="dxa"/>
                </w:tcPr>
                <w:p w:rsidR="009936B6" w:rsidRPr="003F1504" w:rsidRDefault="006B3B7B" w:rsidP="00D6001B">
                  <w:pPr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3F150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Project</w:t>
                  </w:r>
                  <w:r w:rsidR="00C525ED" w:rsidRPr="003F150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r w:rsidR="00727282" w:rsidRPr="003F150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Coordination</w:t>
                  </w:r>
                </w:p>
              </w:tc>
            </w:tr>
            <w:tr w:rsidR="003846DD" w:rsidRPr="003846DD" w:rsidTr="00331157">
              <w:tc>
                <w:tcPr>
                  <w:tcW w:w="449" w:type="dxa"/>
                </w:tcPr>
                <w:p w:rsidR="009936B6" w:rsidRPr="003846DD" w:rsidRDefault="00767A24" w:rsidP="00D6001B">
                  <w:pPr>
                    <w:rPr>
                      <w:rFonts w:ascii="Century Gothic" w:hAnsi="Century Gothic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ascii="Century Gothic" w:hAnsi="Century Gothic"/>
                      <w:noProof/>
                      <w:color w:val="000000" w:themeColor="text1"/>
                      <w:sz w:val="24"/>
                      <w:szCs w:val="24"/>
                      <w:lang w:val="en-US"/>
                    </w:rPr>
                    <w:pict>
                      <v:shape id="Arrow: Notched Right 5" o:spid="_x0000_s1034" type="#_x0000_t94" style="position:absolute;margin-left:-.05pt;margin-top:3.3pt;width:12.75pt;height:9.2pt;z-index:251662336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" adj="13807" fillcolor="#ffc310 [3031]" stroked="f">
                        <v:fill color2="#fcbd00 [3175]" rotate="t" colors="0 #ffc746;.5 #ffc600;1 #e5b600" focus="100%" type="gradient">
                          <o:fill v:ext="view" type="gradientUnscaled"/>
                        </v:fill>
                        <v:shadow on="t" color="black" opacity="41287f" offset="0,1.5pt"/>
                        <v:path arrowok="t"/>
                      </v:shape>
                    </w:pict>
                  </w:r>
                </w:p>
              </w:tc>
              <w:tc>
                <w:tcPr>
                  <w:tcW w:w="3715" w:type="dxa"/>
                </w:tcPr>
                <w:p w:rsidR="009936B6" w:rsidRPr="003F1504" w:rsidRDefault="002653DA" w:rsidP="002653DA">
                  <w:pPr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</w:pPr>
                  <w:r w:rsidRPr="003F150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 xml:space="preserve">Operation </w:t>
                  </w:r>
                  <w:r w:rsidR="000A0B1C" w:rsidRPr="003F1504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</w:rPr>
                    <w:t>Management</w:t>
                  </w:r>
                </w:p>
              </w:tc>
            </w:tr>
          </w:tbl>
          <w:p w:rsidR="008A6ABA" w:rsidRPr="003846DD" w:rsidRDefault="008A6ABA" w:rsidP="00D6001B">
            <w:pPr>
              <w:rPr>
                <w:rFonts w:ascii="Century Gothic" w:hAnsi="Century Gothic"/>
                <w:color w:val="000000" w:themeColor="text1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516"/>
              <w:gridCol w:w="3648"/>
            </w:tblGrid>
            <w:tr w:rsidR="003846DD" w:rsidRPr="003846DD" w:rsidTr="003E2EB0">
              <w:tc>
                <w:tcPr>
                  <w:tcW w:w="516" w:type="dxa"/>
                </w:tcPr>
                <w:p w:rsidR="00C45C1D" w:rsidRPr="003846DD" w:rsidRDefault="00C45C1D" w:rsidP="00D6001B">
                  <w:pPr>
                    <w:rPr>
                      <w:color w:val="000000" w:themeColor="text1"/>
                    </w:rPr>
                  </w:pPr>
                </w:p>
              </w:tc>
              <w:tc>
                <w:tcPr>
                  <w:tcW w:w="3648" w:type="dxa"/>
                </w:tcPr>
                <w:p w:rsidR="00C45C1D" w:rsidRDefault="001A0923" w:rsidP="00D6001B">
                  <w:pPr>
                    <w:rPr>
                      <w:rFonts w:ascii="Century Gothic" w:hAnsi="Century Gothic"/>
                      <w:color w:val="000000" w:themeColor="text1"/>
                      <w:sz w:val="19"/>
                      <w:szCs w:val="19"/>
                    </w:rPr>
                  </w:pPr>
                  <w:r>
                    <w:rPr>
                      <w:rFonts w:ascii="Century Gothic" w:hAnsi="Century Gothic"/>
                      <w:color w:val="000000" w:themeColor="text1"/>
                      <w:sz w:val="19"/>
                      <w:szCs w:val="19"/>
                    </w:rPr>
                    <w:t xml:space="preserve">Email: </w:t>
                  </w:r>
                  <w:hyperlink r:id="rId7" w:history="1">
                    <w:r w:rsidRPr="00C73265">
                      <w:rPr>
                        <w:rStyle w:val="Hyperlink"/>
                        <w:rFonts w:ascii="Century Gothic" w:hAnsi="Century Gothic"/>
                        <w:sz w:val="19"/>
                        <w:szCs w:val="19"/>
                      </w:rPr>
                      <w:t>Daniel.390138@gmail.com</w:t>
                    </w:r>
                  </w:hyperlink>
                </w:p>
                <w:p w:rsidR="001A0923" w:rsidRPr="003846DD" w:rsidRDefault="001A0923" w:rsidP="00D6001B">
                  <w:pPr>
                    <w:rPr>
                      <w:rFonts w:ascii="Century Gothic" w:hAnsi="Century Gothic"/>
                      <w:color w:val="000000" w:themeColor="text1"/>
                      <w:sz w:val="19"/>
                      <w:szCs w:val="19"/>
                    </w:rPr>
                  </w:pPr>
                </w:p>
              </w:tc>
            </w:tr>
            <w:tr w:rsidR="003846DD" w:rsidRPr="003846DD" w:rsidTr="003E2EB0">
              <w:tc>
                <w:tcPr>
                  <w:tcW w:w="516" w:type="dxa"/>
                </w:tcPr>
                <w:p w:rsidR="00974B16" w:rsidRPr="003846DD" w:rsidRDefault="00974B16" w:rsidP="00D6001B">
                  <w:pPr>
                    <w:rPr>
                      <w:color w:val="000000" w:themeColor="text1"/>
                    </w:rPr>
                  </w:pPr>
                </w:p>
              </w:tc>
              <w:tc>
                <w:tcPr>
                  <w:tcW w:w="3648" w:type="dxa"/>
                </w:tcPr>
                <w:p w:rsidR="00974B16" w:rsidRPr="003846DD" w:rsidRDefault="00974B16" w:rsidP="002653DA">
                  <w:pPr>
                    <w:rPr>
                      <w:rFonts w:ascii="Century Gothic" w:hAnsi="Century Gothic"/>
                      <w:color w:val="000000" w:themeColor="text1"/>
                      <w:sz w:val="19"/>
                      <w:szCs w:val="19"/>
                    </w:rPr>
                  </w:pPr>
                </w:p>
              </w:tc>
            </w:tr>
            <w:tr w:rsidR="001B15A3" w:rsidRPr="003846DD" w:rsidTr="003E2EB0">
              <w:tc>
                <w:tcPr>
                  <w:tcW w:w="516" w:type="dxa"/>
                </w:tcPr>
                <w:p w:rsidR="001B15A3" w:rsidRPr="003846DD" w:rsidRDefault="001B15A3" w:rsidP="00D6001B">
                  <w:pPr>
                    <w:rPr>
                      <w:noProof/>
                      <w:color w:val="000000" w:themeColor="text1"/>
                    </w:rPr>
                  </w:pPr>
                </w:p>
              </w:tc>
              <w:tc>
                <w:tcPr>
                  <w:tcW w:w="3648" w:type="dxa"/>
                </w:tcPr>
                <w:p w:rsidR="001B15A3" w:rsidRPr="003846DD" w:rsidRDefault="001B15A3" w:rsidP="00D6001B">
                  <w:pPr>
                    <w:rPr>
                      <w:rFonts w:ascii="Century Gothic" w:hAnsi="Century Gothic"/>
                      <w:color w:val="000000" w:themeColor="text1"/>
                      <w:sz w:val="19"/>
                      <w:szCs w:val="19"/>
                    </w:rPr>
                  </w:pPr>
                </w:p>
              </w:tc>
            </w:tr>
            <w:tr w:rsidR="003846DD" w:rsidRPr="003846DD" w:rsidTr="003E2EB0">
              <w:tc>
                <w:tcPr>
                  <w:tcW w:w="516" w:type="dxa"/>
                </w:tcPr>
                <w:p w:rsidR="00C45C1D" w:rsidRPr="003846DD" w:rsidRDefault="00C45C1D" w:rsidP="00D6001B">
                  <w:pPr>
                    <w:rPr>
                      <w:color w:val="000000" w:themeColor="text1"/>
                    </w:rPr>
                  </w:pPr>
                </w:p>
              </w:tc>
              <w:tc>
                <w:tcPr>
                  <w:tcW w:w="3648" w:type="dxa"/>
                </w:tcPr>
                <w:p w:rsidR="00C45C1D" w:rsidRPr="003846DD" w:rsidRDefault="00C45C1D" w:rsidP="00D6001B">
                  <w:pPr>
                    <w:rPr>
                      <w:rFonts w:ascii="Century Gothic" w:hAnsi="Century Gothic"/>
                      <w:color w:val="000000" w:themeColor="text1"/>
                      <w:sz w:val="19"/>
                      <w:szCs w:val="19"/>
                    </w:rPr>
                  </w:pPr>
                </w:p>
              </w:tc>
            </w:tr>
            <w:tr w:rsidR="003846DD" w:rsidRPr="003846DD" w:rsidTr="003E79DD">
              <w:trPr>
                <w:trHeight w:val="596"/>
              </w:trPr>
              <w:tc>
                <w:tcPr>
                  <w:tcW w:w="4164" w:type="dxa"/>
                  <w:gridSpan w:val="2"/>
                </w:tcPr>
                <w:p w:rsidR="003E79DD" w:rsidRPr="003F1504" w:rsidRDefault="000D58A2" w:rsidP="003E79DD">
                  <w:pPr>
                    <w:rPr>
                      <w:rFonts w:ascii="Arial" w:hAnsi="Arial" w:cs="Arial"/>
                      <w:b/>
                      <w:color w:val="000000" w:themeColor="text1"/>
                      <w:sz w:val="30"/>
                      <w:szCs w:val="30"/>
                    </w:rPr>
                  </w:pPr>
                  <w:r w:rsidRPr="003F1504">
                    <w:rPr>
                      <w:rFonts w:ascii="Arial" w:hAnsi="Arial" w:cs="Arial"/>
                      <w:b/>
                      <w:color w:val="000000" w:themeColor="text1"/>
                      <w:sz w:val="30"/>
                      <w:szCs w:val="30"/>
                    </w:rPr>
                    <w:t>Profile</w:t>
                  </w:r>
                </w:p>
                <w:p w:rsidR="004A7B26" w:rsidRPr="003846DD" w:rsidRDefault="00767A24" w:rsidP="003E79DD">
                  <w:pPr>
                    <w:rPr>
                      <w:rFonts w:ascii="Century Gothic" w:hAnsi="Century Gothic"/>
                      <w:b/>
                      <w:color w:val="000000" w:themeColor="text1"/>
                      <w:sz w:val="30"/>
                      <w:szCs w:val="30"/>
                    </w:rPr>
                  </w:pPr>
                  <w:r>
                    <w:rPr>
                      <w:rFonts w:ascii="Century Gothic" w:hAnsi="Century Gothic"/>
                      <w:b/>
                      <w:noProof/>
                      <w:color w:val="000000" w:themeColor="text1"/>
                      <w:sz w:val="30"/>
                      <w:szCs w:val="30"/>
                      <w:lang w:val="en-US"/>
                    </w:rPr>
                    <w:pict>
                      <v:rect id="Rectangle 9" o:spid="_x0000_s1033" style="position:absolute;margin-left:2pt;margin-top:3.05pt;width:83.7pt;height:3.55pt;z-index:-251651072;visibility:visible;mso-width-relative:margin;mso-height-relative:margin;v-text-anchor:middle" wrapcoords="-193 0 -193 25920 21600 25920 21600 0 -193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" fillcolor="#65a0d7 [3032]" stroked="f">
                        <v:fill color2="#5898d4 [3176]" rotate="t" colors="0 #71a6db;.5 #559bdb;1 #438ac9" focus="100%" type="gradient">
                          <o:fill v:ext="view" type="gradientUnscaled"/>
                        </v:fill>
                        <v:shadow on="t" color="black" opacity="41287f" offset="0,1.5pt"/>
                        <v:path arrowok="t"/>
                        <w10:wrap type="through"/>
                      </v:rect>
                    </w:pict>
                  </w:r>
                </w:p>
              </w:tc>
            </w:tr>
            <w:tr w:rsidR="003846DD" w:rsidRPr="003846DD" w:rsidTr="00A65E03">
              <w:tc>
                <w:tcPr>
                  <w:tcW w:w="4164" w:type="dxa"/>
                  <w:gridSpan w:val="2"/>
                </w:tcPr>
                <w:p w:rsidR="000D58A2" w:rsidRPr="003846DD" w:rsidRDefault="00934EFF" w:rsidP="00220E6D">
                  <w:pPr>
                    <w:pStyle w:val="paragraph"/>
                    <w:spacing w:before="0" w:beforeAutospacing="0" w:after="0" w:afterAutospacing="0"/>
                    <w:jc w:val="both"/>
                    <w:textAlignment w:val="baseline"/>
                    <w:rPr>
                      <w:rFonts w:ascii="Century Gothic" w:hAnsi="Century Gothic"/>
                      <w:color w:val="000000" w:themeColor="text1"/>
                      <w:sz w:val="20"/>
                      <w:szCs w:val="20"/>
                    </w:rPr>
                  </w:pPr>
                  <w:r w:rsidRPr="003F1504">
                    <w:rPr>
                      <w:rStyle w:val="eop"/>
                      <w:rFonts w:ascii="Arial" w:hAnsi="Arial" w:cs="Arial"/>
                      <w:color w:val="000000" w:themeColor="text1"/>
                      <w:sz w:val="20"/>
                      <w:szCs w:val="20"/>
                    </w:rPr>
                    <w:t xml:space="preserve">Highly accomplished and a </w:t>
                  </w:r>
                  <w:r w:rsidR="00D72A18" w:rsidRPr="003F1504">
                    <w:rPr>
                      <w:rStyle w:val="eop"/>
                      <w:rFonts w:ascii="Arial" w:hAnsi="Arial" w:cs="Arial"/>
                      <w:color w:val="000000" w:themeColor="text1"/>
                      <w:sz w:val="20"/>
                      <w:szCs w:val="20"/>
                    </w:rPr>
                    <w:t xml:space="preserve">seasoned professional </w:t>
                  </w:r>
                  <w:r w:rsidR="00753830" w:rsidRPr="003F1504">
                    <w:rPr>
                      <w:rStyle w:val="eop"/>
                      <w:rFonts w:ascii="Arial" w:hAnsi="Arial" w:cs="Arial"/>
                      <w:color w:val="000000" w:themeColor="text1"/>
                      <w:sz w:val="20"/>
                      <w:szCs w:val="20"/>
                    </w:rPr>
                    <w:t>with 21</w:t>
                  </w:r>
                  <w:r w:rsidR="00691DC2" w:rsidRPr="003F1504">
                    <w:rPr>
                      <w:rStyle w:val="eop"/>
                      <w:rFonts w:ascii="Arial" w:hAnsi="Arial" w:cs="Arial"/>
                      <w:color w:val="000000" w:themeColor="text1"/>
                      <w:sz w:val="20"/>
                      <w:szCs w:val="20"/>
                    </w:rPr>
                    <w:t xml:space="preserve">+ years of experience </w:t>
                  </w:r>
                  <w:r w:rsidR="00556254">
                    <w:rPr>
                      <w:rStyle w:val="eop"/>
                      <w:rFonts w:ascii="Arial" w:hAnsi="Arial" w:cs="Arial"/>
                      <w:color w:val="000000" w:themeColor="text1"/>
                      <w:sz w:val="20"/>
                      <w:szCs w:val="20"/>
                    </w:rPr>
                    <w:t xml:space="preserve">in the areas of </w:t>
                  </w:r>
                  <w:r w:rsidR="00691DC2" w:rsidRPr="003F1504">
                    <w:rPr>
                      <w:rStyle w:val="eop"/>
                      <w:rFonts w:ascii="Arial" w:hAnsi="Arial" w:cs="Arial"/>
                      <w:color w:val="000000" w:themeColor="text1"/>
                      <w:sz w:val="20"/>
                      <w:szCs w:val="20"/>
                    </w:rPr>
                    <w:t>Administration</w:t>
                  </w:r>
                  <w:r w:rsidR="00A00F20" w:rsidRPr="003F1504">
                    <w:rPr>
                      <w:rStyle w:val="eop"/>
                      <w:rFonts w:ascii="Arial" w:hAnsi="Arial" w:cs="Arial"/>
                      <w:color w:val="000000" w:themeColor="text1"/>
                      <w:sz w:val="20"/>
                      <w:szCs w:val="20"/>
                    </w:rPr>
                    <w:t>,</w:t>
                  </w:r>
                  <w:r w:rsidR="00556254">
                    <w:rPr>
                      <w:rStyle w:val="eop"/>
                      <w:rFonts w:ascii="Arial" w:hAnsi="Arial" w:cs="Arial"/>
                      <w:color w:val="000000" w:themeColor="text1"/>
                      <w:sz w:val="20"/>
                      <w:szCs w:val="20"/>
                    </w:rPr>
                    <w:t xml:space="preserve"> General Accounts, </w:t>
                  </w:r>
                  <w:bookmarkStart w:id="0" w:name="_GoBack"/>
                  <w:bookmarkEnd w:id="0"/>
                  <w:r w:rsidR="00E91265" w:rsidRPr="003F1504">
                    <w:rPr>
                      <w:rStyle w:val="eop"/>
                      <w:rFonts w:ascii="Arial" w:hAnsi="Arial" w:cs="Arial"/>
                      <w:color w:val="000000" w:themeColor="text1"/>
                      <w:sz w:val="20"/>
                      <w:szCs w:val="20"/>
                    </w:rPr>
                    <w:t xml:space="preserve">Coordination </w:t>
                  </w:r>
                  <w:r w:rsidR="00691DC2" w:rsidRPr="003F1504">
                    <w:rPr>
                      <w:rStyle w:val="eop"/>
                      <w:rFonts w:ascii="Arial" w:hAnsi="Arial" w:cs="Arial"/>
                      <w:color w:val="000000" w:themeColor="text1"/>
                      <w:sz w:val="20"/>
                      <w:szCs w:val="20"/>
                    </w:rPr>
                    <w:t xml:space="preserve"> and </w:t>
                  </w:r>
                  <w:r w:rsidR="005459A5" w:rsidRPr="003F1504">
                    <w:rPr>
                      <w:rStyle w:val="eop"/>
                      <w:rFonts w:ascii="Arial" w:hAnsi="Arial" w:cs="Arial"/>
                      <w:color w:val="000000" w:themeColor="text1"/>
                      <w:sz w:val="20"/>
                      <w:szCs w:val="20"/>
                    </w:rPr>
                    <w:t>Operations</w:t>
                  </w:r>
                  <w:r w:rsidR="005459A5" w:rsidRPr="003846DD">
                    <w:rPr>
                      <w:rStyle w:val="eop"/>
                      <w:rFonts w:ascii="Century Gothic" w:hAnsi="Century Gothic"/>
                      <w:color w:val="000000" w:themeColor="text1"/>
                      <w:sz w:val="20"/>
                      <w:szCs w:val="20"/>
                    </w:rPr>
                    <w:t xml:space="preserve">. </w:t>
                  </w:r>
                </w:p>
                <w:p w:rsidR="00FC3B93" w:rsidRPr="003846DD" w:rsidRDefault="00FC3B93" w:rsidP="00FC3B93">
                  <w:pPr>
                    <w:pStyle w:val="paragraph"/>
                    <w:spacing w:before="0" w:beforeAutospacing="0" w:after="0" w:afterAutospacing="0"/>
                    <w:textAlignment w:val="baseline"/>
                    <w:rPr>
                      <w:rFonts w:ascii="Century Gothic" w:hAnsi="Century Gothic"/>
                      <w:color w:val="000000" w:themeColor="text1"/>
                      <w:sz w:val="12"/>
                      <w:szCs w:val="12"/>
                    </w:rPr>
                  </w:pPr>
                </w:p>
                <w:p w:rsidR="008A6ABA" w:rsidRPr="003846DD" w:rsidRDefault="008A6ABA" w:rsidP="00FC3B93">
                  <w:pPr>
                    <w:pStyle w:val="paragraph"/>
                    <w:spacing w:before="0" w:beforeAutospacing="0" w:after="0" w:afterAutospacing="0"/>
                    <w:textAlignment w:val="baseline"/>
                    <w:rPr>
                      <w:rFonts w:ascii="Century Gothic" w:hAnsi="Century Gothic"/>
                      <w:color w:val="000000" w:themeColor="text1"/>
                      <w:sz w:val="4"/>
                      <w:szCs w:val="4"/>
                    </w:rPr>
                  </w:pPr>
                </w:p>
              </w:tc>
            </w:tr>
            <w:tr w:rsidR="003846DD" w:rsidRPr="003846DD" w:rsidTr="00A65E03">
              <w:trPr>
                <w:trHeight w:val="596"/>
              </w:trPr>
              <w:tc>
                <w:tcPr>
                  <w:tcW w:w="4164" w:type="dxa"/>
                  <w:gridSpan w:val="2"/>
                </w:tcPr>
                <w:p w:rsidR="00122613" w:rsidRPr="003F1504" w:rsidRDefault="0027099B" w:rsidP="00122613">
                  <w:pPr>
                    <w:rPr>
                      <w:rFonts w:ascii="Arial" w:hAnsi="Arial" w:cs="Arial"/>
                      <w:b/>
                      <w:color w:val="000000" w:themeColor="text1"/>
                      <w:sz w:val="30"/>
                      <w:szCs w:val="30"/>
                    </w:rPr>
                  </w:pPr>
                  <w:r w:rsidRPr="003F1504">
                    <w:rPr>
                      <w:rFonts w:ascii="Arial" w:hAnsi="Arial" w:cs="Arial"/>
                      <w:b/>
                      <w:color w:val="000000" w:themeColor="text1"/>
                      <w:sz w:val="30"/>
                      <w:szCs w:val="30"/>
                    </w:rPr>
                    <w:t>Additional Information</w:t>
                  </w:r>
                </w:p>
                <w:p w:rsidR="00122613" w:rsidRPr="003846DD" w:rsidRDefault="00767A24" w:rsidP="00122613">
                  <w:pPr>
                    <w:rPr>
                      <w:rFonts w:ascii="Century Gothic" w:hAnsi="Century Gothic"/>
                      <w:b/>
                      <w:color w:val="000000" w:themeColor="text1"/>
                      <w:sz w:val="30"/>
                      <w:szCs w:val="30"/>
                    </w:rPr>
                  </w:pPr>
                  <w:r>
                    <w:rPr>
                      <w:rFonts w:ascii="Century Gothic" w:hAnsi="Century Gothic"/>
                      <w:b/>
                      <w:noProof/>
                      <w:color w:val="000000" w:themeColor="text1"/>
                      <w:sz w:val="30"/>
                      <w:szCs w:val="30"/>
                      <w:lang w:val="en-US"/>
                    </w:rPr>
                    <w:pict>
                      <v:rect id="Rectangle 22" o:spid="_x0000_s1032" style="position:absolute;margin-left:2pt;margin-top:3.05pt;width:83.7pt;height:3.55pt;z-index:-251648000;visibility:visible;mso-width-relative:margin;mso-height-relative:margin;v-text-anchor:middle" wrapcoords="-193 0 -193 25920 21600 25920 21600 0 -193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" fillcolor="#65a0d7 [3032]" stroked="f">
                        <v:fill color2="#5898d4 [3176]" rotate="t" colors="0 #71a6db;.5 #559bdb;1 #438ac9" focus="100%" type="gradient">
                          <o:fill v:ext="view" type="gradientUnscaled"/>
                        </v:fill>
                        <v:shadow on="t" color="black" opacity="41287f" offset="0,1.5pt"/>
                        <v:path arrowok="t"/>
                        <w10:wrap type="through"/>
                      </v:rect>
                    </w:pict>
                  </w:r>
                </w:p>
              </w:tc>
            </w:tr>
            <w:tr w:rsidR="003846DD" w:rsidRPr="003846DD" w:rsidTr="00A65E03">
              <w:tc>
                <w:tcPr>
                  <w:tcW w:w="4164" w:type="dxa"/>
                  <w:gridSpan w:val="2"/>
                  <w:shd w:val="clear" w:color="auto" w:fill="auto"/>
                </w:tcPr>
                <w:p w:rsidR="0027099B" w:rsidRPr="003F1504" w:rsidRDefault="0027099B" w:rsidP="00416370">
                  <w:pPr>
                    <w:pStyle w:val="ListParagraph"/>
                    <w:numPr>
                      <w:ilvl w:val="0"/>
                      <w:numId w:val="22"/>
                    </w:numPr>
                    <w:tabs>
                      <w:tab w:val="clear" w:pos="720"/>
                      <w:tab w:val="num" w:pos="494"/>
                    </w:tabs>
                    <w:ind w:left="494"/>
                    <w:rPr>
                      <w:rFonts w:ascii="Arial" w:hAnsi="Arial" w:cs="Arial"/>
                      <w:color w:val="000000" w:themeColor="text1"/>
                      <w:sz w:val="20"/>
                      <w:szCs w:val="20"/>
                    </w:rPr>
                  </w:pPr>
                  <w:r w:rsidRPr="003F1504">
                    <w:rPr>
                      <w:rFonts w:ascii="Arial" w:hAnsi="Arial" w:cs="Arial"/>
                      <w:color w:val="000000" w:themeColor="text1"/>
                      <w:sz w:val="20"/>
                      <w:szCs w:val="20"/>
                    </w:rPr>
                    <w:t xml:space="preserve">Date of Birth: </w:t>
                  </w:r>
                  <w:r w:rsidR="00753830" w:rsidRPr="003F1504">
                    <w:rPr>
                      <w:rFonts w:ascii="Arial" w:hAnsi="Arial" w:cs="Arial"/>
                      <w:color w:val="000000" w:themeColor="text1"/>
                      <w:sz w:val="20"/>
                      <w:szCs w:val="20"/>
                    </w:rPr>
                    <w:t>18</w:t>
                  </w:r>
                  <w:r w:rsidR="003E065B" w:rsidRPr="003F1504">
                    <w:rPr>
                      <w:rFonts w:ascii="Arial" w:hAnsi="Arial" w:cs="Arial"/>
                      <w:color w:val="000000" w:themeColor="text1"/>
                      <w:sz w:val="20"/>
                      <w:szCs w:val="20"/>
                      <w:vertAlign w:val="superscript"/>
                    </w:rPr>
                    <w:t>th</w:t>
                  </w:r>
                  <w:r w:rsidR="00F478D0" w:rsidRPr="003F1504">
                    <w:rPr>
                      <w:rFonts w:ascii="Arial" w:hAnsi="Arial" w:cs="Aria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753830" w:rsidRPr="003F1504">
                    <w:rPr>
                      <w:rFonts w:ascii="Arial" w:hAnsi="Arial" w:cs="Arial"/>
                      <w:color w:val="000000" w:themeColor="text1"/>
                      <w:sz w:val="20"/>
                      <w:szCs w:val="20"/>
                    </w:rPr>
                    <w:t>Feb</w:t>
                  </w:r>
                  <w:r w:rsidR="00F478D0" w:rsidRPr="003F1504">
                    <w:rPr>
                      <w:rFonts w:ascii="Arial" w:hAnsi="Arial" w:cs="Aria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866950" w:rsidRPr="003F1504">
                    <w:rPr>
                      <w:rFonts w:ascii="Arial" w:hAnsi="Arial" w:cs="Arial"/>
                      <w:color w:val="000000" w:themeColor="text1"/>
                      <w:sz w:val="20"/>
                      <w:szCs w:val="20"/>
                    </w:rPr>
                    <w:t>19</w:t>
                  </w:r>
                  <w:r w:rsidR="00753830" w:rsidRPr="003F1504">
                    <w:rPr>
                      <w:rFonts w:ascii="Arial" w:hAnsi="Arial" w:cs="Arial"/>
                      <w:color w:val="000000" w:themeColor="text1"/>
                      <w:sz w:val="20"/>
                      <w:szCs w:val="20"/>
                    </w:rPr>
                    <w:t>72</w:t>
                  </w:r>
                </w:p>
                <w:p w:rsidR="00122613" w:rsidRPr="003F1504" w:rsidRDefault="0027099B" w:rsidP="00416370">
                  <w:pPr>
                    <w:pStyle w:val="ListParagraph"/>
                    <w:numPr>
                      <w:ilvl w:val="0"/>
                      <w:numId w:val="22"/>
                    </w:numPr>
                    <w:tabs>
                      <w:tab w:val="clear" w:pos="720"/>
                      <w:tab w:val="num" w:pos="494"/>
                    </w:tabs>
                    <w:ind w:left="494"/>
                    <w:rPr>
                      <w:rFonts w:ascii="Arial" w:hAnsi="Arial" w:cs="Arial"/>
                      <w:color w:val="000000" w:themeColor="text1"/>
                      <w:sz w:val="20"/>
                      <w:szCs w:val="20"/>
                    </w:rPr>
                  </w:pPr>
                  <w:r w:rsidRPr="003F1504">
                    <w:rPr>
                      <w:rFonts w:ascii="Arial" w:hAnsi="Arial" w:cs="Arial"/>
                      <w:color w:val="000000" w:themeColor="text1"/>
                      <w:sz w:val="20"/>
                      <w:szCs w:val="20"/>
                    </w:rPr>
                    <w:t xml:space="preserve">Languages: English, </w:t>
                  </w:r>
                  <w:r w:rsidR="002C61FC" w:rsidRPr="003F1504">
                    <w:rPr>
                      <w:rFonts w:ascii="Arial" w:hAnsi="Arial" w:cs="Arial"/>
                      <w:color w:val="000000" w:themeColor="text1"/>
                      <w:sz w:val="20"/>
                      <w:szCs w:val="20"/>
                    </w:rPr>
                    <w:t xml:space="preserve">Tamil and Hindi </w:t>
                  </w:r>
                </w:p>
                <w:p w:rsidR="00E81A3C" w:rsidRPr="003F1504" w:rsidRDefault="00E81A3C" w:rsidP="00416370">
                  <w:pPr>
                    <w:pStyle w:val="ListParagraph"/>
                    <w:numPr>
                      <w:ilvl w:val="0"/>
                      <w:numId w:val="22"/>
                    </w:numPr>
                    <w:tabs>
                      <w:tab w:val="clear" w:pos="720"/>
                      <w:tab w:val="num" w:pos="494"/>
                    </w:tabs>
                    <w:ind w:left="494"/>
                    <w:rPr>
                      <w:rFonts w:ascii="Arial" w:hAnsi="Arial" w:cs="Arial"/>
                      <w:color w:val="000000" w:themeColor="text1"/>
                      <w:sz w:val="20"/>
                      <w:szCs w:val="20"/>
                    </w:rPr>
                  </w:pPr>
                  <w:r w:rsidRPr="003F1504">
                    <w:rPr>
                      <w:rFonts w:ascii="Arial" w:hAnsi="Arial" w:cs="Arial"/>
                      <w:color w:val="000000" w:themeColor="text1"/>
                      <w:sz w:val="20"/>
                      <w:szCs w:val="20"/>
                    </w:rPr>
                    <w:t xml:space="preserve">Nationality: Indian </w:t>
                  </w:r>
                </w:p>
                <w:p w:rsidR="0022047E" w:rsidRPr="003F1504" w:rsidRDefault="003D6467" w:rsidP="00416370">
                  <w:pPr>
                    <w:pStyle w:val="ListParagraph"/>
                    <w:numPr>
                      <w:ilvl w:val="0"/>
                      <w:numId w:val="22"/>
                    </w:numPr>
                    <w:tabs>
                      <w:tab w:val="clear" w:pos="720"/>
                      <w:tab w:val="num" w:pos="494"/>
                    </w:tabs>
                    <w:ind w:left="494"/>
                    <w:rPr>
                      <w:rFonts w:ascii="Arial" w:hAnsi="Arial" w:cs="Arial"/>
                      <w:color w:val="000000" w:themeColor="text1"/>
                      <w:sz w:val="20"/>
                      <w:szCs w:val="20"/>
                    </w:rPr>
                  </w:pPr>
                  <w:r w:rsidRPr="003F1504">
                    <w:rPr>
                      <w:rFonts w:ascii="Arial" w:hAnsi="Arial" w:cs="Arial"/>
                      <w:color w:val="000000" w:themeColor="text1"/>
                      <w:sz w:val="20"/>
                      <w:szCs w:val="20"/>
                    </w:rPr>
                    <w:t xml:space="preserve">Marital Status: Married </w:t>
                  </w:r>
                </w:p>
                <w:p w:rsidR="00955A40" w:rsidRPr="002F19BA" w:rsidRDefault="00955A40" w:rsidP="002F19BA">
                  <w:pPr>
                    <w:ind w:left="134"/>
                    <w:rPr>
                      <w:color w:val="000000" w:themeColor="text1"/>
                      <w:sz w:val="20"/>
                      <w:szCs w:val="20"/>
                    </w:rPr>
                  </w:pPr>
                </w:p>
                <w:p w:rsidR="007851BA" w:rsidRPr="00F71DF2" w:rsidRDefault="007851BA" w:rsidP="007851BA">
                  <w:pPr>
                    <w:pStyle w:val="ListParagraph"/>
                    <w:ind w:left="494"/>
                    <w:rPr>
                      <w:color w:val="000000" w:themeColor="text1"/>
                      <w:sz w:val="14"/>
                      <w:szCs w:val="20"/>
                    </w:rPr>
                  </w:pPr>
                </w:p>
                <w:p w:rsidR="007851BA" w:rsidRPr="003F1504" w:rsidRDefault="007851BA" w:rsidP="007851BA">
                  <w:pPr>
                    <w:rPr>
                      <w:rFonts w:ascii="Arial" w:hAnsi="Arial" w:cs="Arial"/>
                      <w:b/>
                      <w:color w:val="000000" w:themeColor="text1"/>
                      <w:sz w:val="30"/>
                      <w:szCs w:val="30"/>
                    </w:rPr>
                  </w:pPr>
                  <w:r w:rsidRPr="003F1504">
                    <w:rPr>
                      <w:rFonts w:ascii="Arial" w:hAnsi="Arial" w:cs="Arial"/>
                      <w:b/>
                      <w:color w:val="000000" w:themeColor="text1"/>
                      <w:sz w:val="30"/>
                      <w:szCs w:val="30"/>
                    </w:rPr>
                    <w:t>Education</w:t>
                  </w:r>
                </w:p>
                <w:p w:rsidR="007851BA" w:rsidRDefault="00767A24" w:rsidP="007851BA">
                  <w:pPr>
                    <w:pStyle w:val="ListParagraph"/>
                    <w:ind w:left="494"/>
                    <w:rPr>
                      <w:rFonts w:ascii="Century Gothic" w:hAnsi="Century Gothic"/>
                      <w:color w:val="000000" w:themeColor="text1"/>
                      <w:sz w:val="20"/>
                      <w:szCs w:val="20"/>
                    </w:rPr>
                  </w:pPr>
                  <w:r w:rsidRPr="00767A24">
                    <w:rPr>
                      <w:rFonts w:ascii="Century Gothic" w:hAnsi="Century Gothic"/>
                      <w:b/>
                      <w:noProof/>
                      <w:color w:val="000000" w:themeColor="text1"/>
                      <w:sz w:val="30"/>
                      <w:szCs w:val="30"/>
                      <w:lang w:val="en-US"/>
                    </w:rPr>
                    <w:pict>
                      <v:rect id="Rectangle 27" o:spid="_x0000_s1031" style="position:absolute;left:0;text-align:left;margin-left:2.1pt;margin-top:3.85pt;width:83.7pt;height:3.55pt;z-index:-251534336;visibility:visible;mso-width-relative:margin;mso-height-relative:margin;v-text-anchor:middle" wrapcoords="-193 0 -193 25920 21600 25920 21600 0 -193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" fillcolor="#65a0d7 [3032]" stroked="f">
                        <v:fill color2="#5898d4 [3176]" rotate="t" colors="0 #71a6db;.5 #559bdb;1 #438ac9" focus="100%" type="gradient">
                          <o:fill v:ext="view" type="gradientUnscaled"/>
                        </v:fill>
                        <v:shadow on="t" color="black" opacity="41287f" offset="0,1.5pt"/>
                        <v:path arrowok="t"/>
                        <w10:wrap type="through"/>
                      </v:rect>
                    </w:pict>
                  </w:r>
                </w:p>
                <w:p w:rsidR="00CC0BC7" w:rsidRPr="003F1504" w:rsidRDefault="00CC0BC7" w:rsidP="00CC0BC7">
                  <w:pPr>
                    <w:pStyle w:val="BodyText"/>
                    <w:spacing w:before="240"/>
                    <w:jc w:val="center"/>
                    <w:rPr>
                      <w:rFonts w:ascii="Arial" w:eastAsia="Calibri" w:hAnsi="Arial" w:cs="Arial"/>
                      <w:b/>
                      <w:iCs/>
                      <w:szCs w:val="20"/>
                      <w:lang w:val="en-GB"/>
                    </w:rPr>
                  </w:pPr>
                  <w:r w:rsidRPr="003F1504">
                    <w:rPr>
                      <w:rFonts w:ascii="Arial" w:eastAsia="Calibri" w:hAnsi="Arial" w:cs="Arial"/>
                      <w:b/>
                      <w:iCs/>
                      <w:szCs w:val="20"/>
                      <w:lang w:val="en-GB"/>
                    </w:rPr>
                    <w:t>Bachelor in Mechanical Engineering 1995</w:t>
                  </w:r>
                </w:p>
                <w:p w:rsidR="00CC0BC7" w:rsidRPr="003F1504" w:rsidRDefault="00E147A6" w:rsidP="00CC0BC7">
                  <w:pPr>
                    <w:pStyle w:val="BodyText"/>
                    <w:jc w:val="center"/>
                    <w:rPr>
                      <w:rFonts w:ascii="Arial" w:hAnsi="Arial" w:cs="Arial"/>
                      <w:szCs w:val="20"/>
                      <w:lang w:val="en-GB"/>
                    </w:rPr>
                  </w:pPr>
                  <w:r>
                    <w:rPr>
                      <w:rFonts w:ascii="Arial" w:hAnsi="Arial" w:cs="Arial"/>
                      <w:szCs w:val="20"/>
                    </w:rPr>
                    <w:t xml:space="preserve">M.S. </w:t>
                  </w:r>
                  <w:proofErr w:type="spellStart"/>
                  <w:r>
                    <w:rPr>
                      <w:rFonts w:ascii="Arial" w:hAnsi="Arial" w:cs="Arial"/>
                      <w:szCs w:val="20"/>
                    </w:rPr>
                    <w:t>Ramiah</w:t>
                  </w:r>
                  <w:proofErr w:type="spellEnd"/>
                  <w:r>
                    <w:rPr>
                      <w:rFonts w:ascii="Arial" w:hAnsi="Arial" w:cs="Arial"/>
                      <w:szCs w:val="20"/>
                    </w:rPr>
                    <w:t xml:space="preserve"> Institute of Technology</w:t>
                  </w:r>
                  <w:r>
                    <w:rPr>
                      <w:rFonts w:ascii="Arial" w:hAnsi="Arial" w:cs="Arial"/>
                      <w:caps/>
                      <w:szCs w:val="20"/>
                      <w:lang w:val="en-GB"/>
                    </w:rPr>
                    <w:t xml:space="preserve">, </w:t>
                  </w:r>
                  <w:r>
                    <w:rPr>
                      <w:rFonts w:ascii="Arial" w:hAnsi="Arial" w:cs="Arial"/>
                      <w:szCs w:val="20"/>
                      <w:lang w:val="en-GB"/>
                    </w:rPr>
                    <w:t xml:space="preserve">Bangalore University, Bangalore </w:t>
                  </w:r>
                  <w:r w:rsidR="00CC0BC7" w:rsidRPr="003F1504">
                    <w:rPr>
                      <w:rFonts w:ascii="Arial" w:hAnsi="Arial" w:cs="Arial"/>
                      <w:caps/>
                      <w:szCs w:val="20"/>
                      <w:lang w:val="en-GB"/>
                    </w:rPr>
                    <w:t xml:space="preserve">| </w:t>
                  </w:r>
                  <w:r w:rsidR="00CC0BC7" w:rsidRPr="003F1504">
                    <w:rPr>
                      <w:rFonts w:ascii="Arial" w:hAnsi="Arial" w:cs="Arial"/>
                      <w:szCs w:val="20"/>
                      <w:lang w:val="en-GB"/>
                    </w:rPr>
                    <w:t>India</w:t>
                  </w:r>
                </w:p>
                <w:p w:rsidR="007851BA" w:rsidRPr="00F71DF2" w:rsidRDefault="007851BA" w:rsidP="007851BA">
                  <w:pPr>
                    <w:pStyle w:val="ListParagraph"/>
                    <w:ind w:left="494"/>
                    <w:rPr>
                      <w:color w:val="000000" w:themeColor="text1"/>
                      <w:sz w:val="18"/>
                      <w:szCs w:val="20"/>
                      <w:lang w:val="en-GB"/>
                    </w:rPr>
                  </w:pPr>
                </w:p>
              </w:tc>
            </w:tr>
            <w:tr w:rsidR="003846DD" w:rsidRPr="003846DD" w:rsidTr="00405398">
              <w:trPr>
                <w:trHeight w:val="596"/>
              </w:trPr>
              <w:tc>
                <w:tcPr>
                  <w:tcW w:w="4164" w:type="dxa"/>
                  <w:gridSpan w:val="2"/>
                </w:tcPr>
                <w:p w:rsidR="00D449A5" w:rsidRPr="003F1504" w:rsidRDefault="00A57353" w:rsidP="00D449A5">
                  <w:pPr>
                    <w:rPr>
                      <w:rFonts w:ascii="Arial" w:hAnsi="Arial" w:cs="Arial"/>
                      <w:b/>
                      <w:color w:val="000000" w:themeColor="text1"/>
                      <w:sz w:val="30"/>
                      <w:szCs w:val="30"/>
                    </w:rPr>
                  </w:pPr>
                  <w:r w:rsidRPr="003F1504">
                    <w:rPr>
                      <w:rFonts w:ascii="Arial" w:hAnsi="Arial" w:cs="Arial"/>
                      <w:b/>
                      <w:color w:val="000000" w:themeColor="text1"/>
                      <w:sz w:val="30"/>
                      <w:szCs w:val="30"/>
                    </w:rPr>
                    <w:t xml:space="preserve">Key </w:t>
                  </w:r>
                  <w:r w:rsidRPr="003F1504">
                    <w:rPr>
                      <w:rFonts w:ascii="Arial" w:hAnsi="Arial" w:cs="Arial"/>
                      <w:b/>
                      <w:noProof/>
                      <w:color w:val="000000" w:themeColor="text1"/>
                      <w:sz w:val="30"/>
                      <w:szCs w:val="30"/>
                    </w:rPr>
                    <w:t>Training</w:t>
                  </w:r>
                  <w:r w:rsidR="00152970" w:rsidRPr="003F1504">
                    <w:rPr>
                      <w:rFonts w:ascii="Arial" w:hAnsi="Arial" w:cs="Arial"/>
                      <w:b/>
                      <w:noProof/>
                      <w:color w:val="000000" w:themeColor="text1"/>
                      <w:sz w:val="30"/>
                      <w:szCs w:val="30"/>
                    </w:rPr>
                    <w:t>s</w:t>
                  </w:r>
                </w:p>
                <w:p w:rsidR="00D449A5" w:rsidRPr="003F1504" w:rsidRDefault="00767A24" w:rsidP="00D449A5">
                  <w:pPr>
                    <w:rPr>
                      <w:rFonts w:ascii="Arial" w:hAnsi="Arial" w:cs="Arial"/>
                      <w:b/>
                      <w:color w:val="000000" w:themeColor="text1"/>
                      <w:sz w:val="30"/>
                      <w:szCs w:val="30"/>
                    </w:rPr>
                  </w:pPr>
                  <w:r>
                    <w:rPr>
                      <w:rFonts w:ascii="Arial" w:hAnsi="Arial" w:cs="Arial"/>
                      <w:b/>
                      <w:noProof/>
                      <w:color w:val="000000" w:themeColor="text1"/>
                      <w:sz w:val="30"/>
                      <w:szCs w:val="30"/>
                      <w:lang w:val="en-US"/>
                    </w:rPr>
                    <w:pict>
                      <v:rect id="Rectangle 68" o:spid="_x0000_s1030" style="position:absolute;margin-left:2pt;margin-top:3.05pt;width:83.7pt;height:3.55pt;z-index:-251565056;visibility:visible;mso-width-relative:margin;mso-height-relative:margin;v-text-anchor:middle" wrapcoords="-193 0 -193 25920 21600 25920 21600 0 -193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" fillcolor="#65a0d7 [3032]" stroked="f">
                        <v:fill color2="#5898d4 [3176]" rotate="t" colors="0 #71a6db;.5 #559bdb;1 #438ac9" focus="100%" type="gradient">
                          <o:fill v:ext="view" type="gradientUnscaled"/>
                        </v:fill>
                        <v:shadow on="t" color="black" opacity="41287f" offset="0,1.5pt"/>
                        <v:path arrowok="t"/>
                        <w10:wrap type="through"/>
                      </v:rect>
                    </w:pict>
                  </w:r>
                </w:p>
              </w:tc>
            </w:tr>
            <w:tr w:rsidR="003846DD" w:rsidRPr="003846DD" w:rsidTr="00405398">
              <w:tc>
                <w:tcPr>
                  <w:tcW w:w="4164" w:type="dxa"/>
                  <w:gridSpan w:val="2"/>
                  <w:shd w:val="clear" w:color="auto" w:fill="auto"/>
                </w:tcPr>
                <w:p w:rsidR="00D449A5" w:rsidRPr="003F1504" w:rsidRDefault="00753830" w:rsidP="00753830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rFonts w:ascii="Arial" w:hAnsi="Arial" w:cs="Arial"/>
                      <w:color w:val="000000" w:themeColor="text1"/>
                      <w:sz w:val="20"/>
                      <w:szCs w:val="20"/>
                    </w:rPr>
                  </w:pPr>
                  <w:r w:rsidRPr="003F1504">
                    <w:rPr>
                      <w:rFonts w:ascii="Arial" w:hAnsi="Arial" w:cs="Arial"/>
                      <w:sz w:val="20"/>
                      <w:szCs w:val="20"/>
                    </w:rPr>
                    <w:t>SAP Hana – Material Management</w:t>
                  </w:r>
                  <w:r w:rsidRPr="003F1504">
                    <w:rPr>
                      <w:rFonts w:ascii="Arial" w:hAnsi="Arial" w:cs="Aria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</w:p>
                <w:p w:rsidR="00753830" w:rsidRPr="003F1504" w:rsidRDefault="00753830" w:rsidP="00753830">
                  <w:pPr>
                    <w:pStyle w:val="ListParagraph"/>
                    <w:numPr>
                      <w:ilvl w:val="0"/>
                      <w:numId w:val="22"/>
                    </w:numPr>
                    <w:spacing w:line="240" w:lineRule="atLeast"/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3F1504">
                    <w:rPr>
                      <w:rFonts w:ascii="Arial" w:hAnsi="Arial" w:cs="Arial"/>
                      <w:sz w:val="20"/>
                      <w:szCs w:val="20"/>
                    </w:rPr>
                    <w:t>Quality Management System ISO 9001 : 2000 Standard</w:t>
                  </w:r>
                </w:p>
                <w:p w:rsidR="007851BA" w:rsidRPr="003846DD" w:rsidRDefault="00753830" w:rsidP="003C465E">
                  <w:pPr>
                    <w:pStyle w:val="ListParagraph"/>
                    <w:numPr>
                      <w:ilvl w:val="0"/>
                      <w:numId w:val="22"/>
                    </w:numPr>
                    <w:rPr>
                      <w:color w:val="000000" w:themeColor="text1"/>
                      <w:sz w:val="20"/>
                      <w:szCs w:val="20"/>
                    </w:rPr>
                  </w:pPr>
                  <w:r w:rsidRPr="003C465E">
                    <w:rPr>
                      <w:rFonts w:ascii="Arial" w:hAnsi="Arial" w:cs="Arial"/>
                      <w:sz w:val="20"/>
                      <w:szCs w:val="20"/>
                      <w:lang w:val="fr-BE"/>
                    </w:rPr>
                    <w:t>Project Management Professional</w:t>
                  </w:r>
                </w:p>
              </w:tc>
            </w:tr>
          </w:tbl>
          <w:p w:rsidR="00BC2575" w:rsidRPr="003846DD" w:rsidRDefault="00BC2575" w:rsidP="00DF28E4">
            <w:pPr>
              <w:rPr>
                <w:color w:val="000000" w:themeColor="text1"/>
              </w:rPr>
            </w:pPr>
          </w:p>
        </w:tc>
        <w:tc>
          <w:tcPr>
            <w:tcW w:w="6804" w:type="dxa"/>
          </w:tcPr>
          <w:p w:rsidR="004D206A" w:rsidRDefault="004D206A">
            <w:pPr>
              <w:rPr>
                <w:rFonts w:ascii="Century Gothic" w:hAnsi="Century Gothic"/>
                <w:b/>
                <w:sz w:val="26"/>
                <w:szCs w:val="26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3289"/>
              <w:gridCol w:w="3289"/>
            </w:tblGrid>
            <w:tr w:rsidR="00322233" w:rsidTr="00F84BA3">
              <w:tc>
                <w:tcPr>
                  <w:tcW w:w="6578" w:type="dxa"/>
                  <w:gridSpan w:val="2"/>
                </w:tcPr>
                <w:p w:rsidR="00322233" w:rsidRPr="003F1504" w:rsidRDefault="00F24E22" w:rsidP="00322233">
                  <w:pPr>
                    <w:rPr>
                      <w:rFonts w:ascii="Arial" w:hAnsi="Arial" w:cs="Arial"/>
                      <w:b/>
                      <w:sz w:val="30"/>
                      <w:szCs w:val="30"/>
                    </w:rPr>
                  </w:pPr>
                  <w:r w:rsidRPr="003F1504">
                    <w:rPr>
                      <w:rFonts w:ascii="Arial" w:hAnsi="Arial" w:cs="Arial"/>
                      <w:b/>
                      <w:sz w:val="30"/>
                      <w:szCs w:val="30"/>
                    </w:rPr>
                    <w:t>Core Competencies</w:t>
                  </w:r>
                </w:p>
                <w:p w:rsidR="00322233" w:rsidRPr="006A3AA7" w:rsidRDefault="00767A24" w:rsidP="00AC4861">
                  <w:r w:rsidRPr="00767A24">
                    <w:rPr>
                      <w:rFonts w:ascii="Century Gothic" w:hAnsi="Century Gothic"/>
                      <w:b/>
                      <w:noProof/>
                      <w:sz w:val="30"/>
                      <w:szCs w:val="30"/>
                      <w:lang w:val="en-US"/>
                    </w:rPr>
                    <w:pict>
                      <v:rect id="Rectangle 15" o:spid="_x0000_s1029" style="position:absolute;margin-left:3pt;margin-top:3.75pt;width:83.7pt;height:3.55pt;z-index:-251575296;visibility:visible;mso-width-relative:margin;mso-height-relative:margin;v-text-anchor:middle" wrapcoords="-193 0 -193 25920 21600 25920 21600 0 -193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" fillcolor="#65a0d7 [3032]" stroked="f">
                        <v:fill color2="#5898d4 [3176]" rotate="t" colors="0 #71a6db;.5 #559bdb;1 #438ac9" focus="100%" type="gradient">
                          <o:fill v:ext="view" type="gradientUnscaled"/>
                        </v:fill>
                        <v:shadow on="t" color="black" opacity="41287f" offset="0,1.5pt"/>
                        <v:path arrowok="t"/>
                        <w10:wrap type="through"/>
                      </v:rect>
                    </w:pict>
                  </w:r>
                </w:p>
              </w:tc>
            </w:tr>
            <w:tr w:rsidR="00136A00" w:rsidTr="00F84BA3">
              <w:tc>
                <w:tcPr>
                  <w:tcW w:w="3289" w:type="dxa"/>
                </w:tcPr>
                <w:p w:rsidR="00CE6EC6" w:rsidRPr="000A59A7" w:rsidRDefault="00CE6EC6" w:rsidP="00CE6EC6">
                  <w:pPr>
                    <w:pStyle w:val="ListParagraph"/>
                    <w:ind w:left="350"/>
                    <w:rPr>
                      <w:rFonts w:ascii="Century Gothic" w:hAnsi="Century Gothic" w:cs="Arial"/>
                      <w:sz w:val="24"/>
                      <w:szCs w:val="20"/>
                    </w:rPr>
                  </w:pPr>
                </w:p>
                <w:p w:rsidR="00136A00" w:rsidRPr="000A59A7" w:rsidRDefault="00D70EDA" w:rsidP="00D91AD4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350"/>
                    <w:rPr>
                      <w:rFonts w:ascii="Century Gothic" w:hAnsi="Century Gothic" w:cs="Arial"/>
                      <w:sz w:val="20"/>
                      <w:szCs w:val="20"/>
                    </w:rPr>
                  </w:pPr>
                  <w:r w:rsidRPr="000A59A7">
                    <w:rPr>
                      <w:rFonts w:ascii="Century Gothic" w:hAnsi="Century Gothic" w:cs="Arial"/>
                      <w:sz w:val="20"/>
                      <w:szCs w:val="20"/>
                    </w:rPr>
                    <w:t xml:space="preserve">Communication </w:t>
                  </w:r>
                </w:p>
                <w:p w:rsidR="001C6639" w:rsidRPr="000A59A7" w:rsidRDefault="00146FF6" w:rsidP="00D91AD4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350"/>
                    <w:rPr>
                      <w:rFonts w:ascii="Century Gothic" w:hAnsi="Century Gothic" w:cs="Arial"/>
                      <w:sz w:val="20"/>
                      <w:szCs w:val="20"/>
                    </w:rPr>
                  </w:pPr>
                  <w:r w:rsidRPr="000A59A7">
                    <w:rPr>
                      <w:rFonts w:ascii="Century Gothic" w:hAnsi="Century Gothic" w:cs="Arial"/>
                      <w:sz w:val="20"/>
                      <w:szCs w:val="20"/>
                    </w:rPr>
                    <w:t>Basic Accounti</w:t>
                  </w:r>
                  <w:r w:rsidR="008B26DA" w:rsidRPr="000A59A7">
                    <w:rPr>
                      <w:rFonts w:ascii="Century Gothic" w:hAnsi="Century Gothic" w:cs="Arial"/>
                      <w:sz w:val="20"/>
                      <w:szCs w:val="20"/>
                    </w:rPr>
                    <w:t>ng</w:t>
                  </w:r>
                </w:p>
                <w:p w:rsidR="008F7B51" w:rsidRPr="000A59A7" w:rsidRDefault="008F7B51" w:rsidP="00D91AD4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350"/>
                    <w:rPr>
                      <w:rFonts w:ascii="Century Gothic" w:hAnsi="Century Gothic" w:cs="Arial"/>
                      <w:sz w:val="20"/>
                      <w:szCs w:val="20"/>
                    </w:rPr>
                  </w:pPr>
                  <w:r w:rsidRPr="000A59A7">
                    <w:rPr>
                      <w:rFonts w:ascii="Century Gothic" w:hAnsi="Century Gothic" w:cs="Arial"/>
                      <w:sz w:val="20"/>
                      <w:szCs w:val="20"/>
                    </w:rPr>
                    <w:t>Problem Solving</w:t>
                  </w:r>
                </w:p>
                <w:p w:rsidR="00B74369" w:rsidRPr="000A59A7" w:rsidRDefault="00E127BC" w:rsidP="00D91AD4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350"/>
                    <w:rPr>
                      <w:rFonts w:ascii="Century Gothic" w:hAnsi="Century Gothic" w:cs="Arial"/>
                      <w:sz w:val="20"/>
                      <w:szCs w:val="20"/>
                    </w:rPr>
                  </w:pPr>
                  <w:r w:rsidRPr="000A59A7">
                    <w:rPr>
                      <w:rFonts w:ascii="Century Gothic" w:hAnsi="Century Gothic" w:cs="Arial"/>
                      <w:sz w:val="20"/>
                      <w:szCs w:val="20"/>
                    </w:rPr>
                    <w:t>Risk</w:t>
                  </w:r>
                  <w:r w:rsidR="00B74369" w:rsidRPr="000A59A7">
                    <w:rPr>
                      <w:rFonts w:ascii="Century Gothic" w:hAnsi="Century Gothic" w:cs="Arial"/>
                      <w:sz w:val="20"/>
                      <w:szCs w:val="20"/>
                    </w:rPr>
                    <w:t xml:space="preserve"> Management</w:t>
                  </w:r>
                </w:p>
                <w:p w:rsidR="00E127BC" w:rsidRPr="000A59A7" w:rsidRDefault="00520D2A" w:rsidP="00D91AD4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350"/>
                    <w:rPr>
                      <w:rFonts w:ascii="Century Gothic" w:hAnsi="Century Gothic" w:cs="Arial"/>
                      <w:sz w:val="20"/>
                      <w:szCs w:val="20"/>
                    </w:rPr>
                  </w:pPr>
                  <w:r w:rsidRPr="000A59A7">
                    <w:rPr>
                      <w:rFonts w:ascii="Century Gothic" w:hAnsi="Century Gothic" w:cs="Arial"/>
                      <w:sz w:val="20"/>
                      <w:szCs w:val="20"/>
                    </w:rPr>
                    <w:t>Material Management</w:t>
                  </w:r>
                </w:p>
                <w:p w:rsidR="00E127BC" w:rsidRPr="000A59A7" w:rsidRDefault="00E127BC" w:rsidP="00E127BC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350"/>
                    <w:rPr>
                      <w:rFonts w:ascii="Century Gothic" w:hAnsi="Century Gothic" w:cs="Arial"/>
                      <w:b/>
                      <w:sz w:val="20"/>
                      <w:szCs w:val="20"/>
                    </w:rPr>
                  </w:pPr>
                  <w:r w:rsidRPr="000A59A7">
                    <w:rPr>
                      <w:rFonts w:ascii="Century Gothic" w:hAnsi="Century Gothic" w:cs="Arial"/>
                      <w:sz w:val="20"/>
                      <w:szCs w:val="20"/>
                    </w:rPr>
                    <w:t>Process Improvement</w:t>
                  </w:r>
                </w:p>
                <w:p w:rsidR="009A24E1" w:rsidRPr="000A59A7" w:rsidRDefault="00E127BC" w:rsidP="00E127BC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350"/>
                    <w:rPr>
                      <w:rFonts w:ascii="Century Gothic" w:hAnsi="Century Gothic" w:cs="Arial"/>
                      <w:b/>
                      <w:sz w:val="20"/>
                      <w:szCs w:val="20"/>
                    </w:rPr>
                  </w:pPr>
                  <w:r w:rsidRPr="000A59A7">
                    <w:rPr>
                      <w:rFonts w:ascii="Century Gothic" w:hAnsi="Century Gothic" w:cs="Arial"/>
                      <w:sz w:val="20"/>
                      <w:szCs w:val="20"/>
                    </w:rPr>
                    <w:t>Project Support</w:t>
                  </w:r>
                  <w:r w:rsidR="007C6255" w:rsidRPr="000A59A7">
                    <w:rPr>
                      <w:rFonts w:ascii="Century Gothic" w:hAnsi="Century Gothic" w:cs="Arial"/>
                      <w:sz w:val="20"/>
                      <w:szCs w:val="20"/>
                    </w:rPr>
                    <w:br/>
                  </w:r>
                </w:p>
              </w:tc>
              <w:tc>
                <w:tcPr>
                  <w:tcW w:w="3289" w:type="dxa"/>
                </w:tcPr>
                <w:p w:rsidR="00CE6EC6" w:rsidRPr="000A59A7" w:rsidRDefault="00CE6EC6" w:rsidP="00CE6EC6">
                  <w:pPr>
                    <w:pStyle w:val="ListParagraph"/>
                    <w:ind w:left="350"/>
                    <w:rPr>
                      <w:rFonts w:ascii="Century Gothic" w:hAnsi="Century Gothic" w:cs="Arial"/>
                      <w:sz w:val="24"/>
                      <w:szCs w:val="20"/>
                    </w:rPr>
                  </w:pPr>
                </w:p>
                <w:p w:rsidR="00136A00" w:rsidRPr="000A59A7" w:rsidRDefault="00465D0B" w:rsidP="00D91AD4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350"/>
                    <w:rPr>
                      <w:rFonts w:ascii="Century Gothic" w:hAnsi="Century Gothic" w:cs="Arial"/>
                      <w:sz w:val="20"/>
                      <w:szCs w:val="20"/>
                    </w:rPr>
                  </w:pPr>
                  <w:r w:rsidRPr="000A59A7">
                    <w:rPr>
                      <w:rFonts w:ascii="Century Gothic" w:hAnsi="Century Gothic" w:cs="Arial"/>
                      <w:sz w:val="20"/>
                      <w:szCs w:val="20"/>
                    </w:rPr>
                    <w:t>Team Management</w:t>
                  </w:r>
                </w:p>
                <w:p w:rsidR="00E24A44" w:rsidRPr="000A59A7" w:rsidRDefault="00E24A44" w:rsidP="00D91AD4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350"/>
                    <w:rPr>
                      <w:rFonts w:ascii="Century Gothic" w:hAnsi="Century Gothic" w:cs="Arial"/>
                      <w:sz w:val="20"/>
                      <w:szCs w:val="20"/>
                    </w:rPr>
                  </w:pPr>
                  <w:r w:rsidRPr="000A59A7">
                    <w:rPr>
                      <w:rFonts w:ascii="Century Gothic" w:hAnsi="Century Gothic" w:cs="Arial"/>
                      <w:sz w:val="20"/>
                      <w:szCs w:val="20"/>
                    </w:rPr>
                    <w:t>Customer Handling</w:t>
                  </w:r>
                </w:p>
                <w:p w:rsidR="008F7B51" w:rsidRPr="000A59A7" w:rsidRDefault="008F7B51" w:rsidP="00D91AD4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350"/>
                    <w:rPr>
                      <w:rFonts w:ascii="Century Gothic" w:hAnsi="Century Gothic" w:cs="Arial"/>
                      <w:sz w:val="20"/>
                      <w:szCs w:val="20"/>
                    </w:rPr>
                  </w:pPr>
                  <w:r w:rsidRPr="000A59A7">
                    <w:rPr>
                      <w:rFonts w:ascii="Century Gothic" w:hAnsi="Century Gothic" w:cs="Arial"/>
                      <w:sz w:val="20"/>
                      <w:szCs w:val="20"/>
                    </w:rPr>
                    <w:t>Reporting Preparation</w:t>
                  </w:r>
                </w:p>
                <w:p w:rsidR="00520D2A" w:rsidRPr="000A59A7" w:rsidRDefault="00520D2A" w:rsidP="00D91AD4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350"/>
                    <w:rPr>
                      <w:rFonts w:ascii="Century Gothic" w:hAnsi="Century Gothic" w:cs="Arial"/>
                      <w:sz w:val="20"/>
                      <w:szCs w:val="20"/>
                    </w:rPr>
                  </w:pPr>
                  <w:r w:rsidRPr="000A59A7">
                    <w:rPr>
                      <w:rFonts w:ascii="Century Gothic" w:hAnsi="Century Gothic" w:cs="Arial"/>
                      <w:sz w:val="20"/>
                      <w:szCs w:val="20"/>
                    </w:rPr>
                    <w:t xml:space="preserve">Stakeholder Relationship </w:t>
                  </w:r>
                </w:p>
                <w:p w:rsidR="00220F8E" w:rsidRPr="000A59A7" w:rsidRDefault="00220F8E" w:rsidP="00D91AD4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350"/>
                    <w:rPr>
                      <w:rFonts w:ascii="Century Gothic" w:hAnsi="Century Gothic" w:cs="Arial"/>
                      <w:sz w:val="20"/>
                      <w:szCs w:val="20"/>
                    </w:rPr>
                  </w:pPr>
                  <w:r w:rsidRPr="000A59A7">
                    <w:rPr>
                      <w:rFonts w:ascii="Century Gothic" w:hAnsi="Century Gothic" w:cs="Arial"/>
                      <w:sz w:val="20"/>
                      <w:szCs w:val="20"/>
                    </w:rPr>
                    <w:t xml:space="preserve">Cost Control </w:t>
                  </w:r>
                </w:p>
                <w:p w:rsidR="00FD6D3A" w:rsidRPr="000A59A7" w:rsidRDefault="00FD6D3A" w:rsidP="00D91AD4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350"/>
                    <w:rPr>
                      <w:rFonts w:ascii="Century Gothic" w:hAnsi="Century Gothic" w:cs="Arial"/>
                      <w:sz w:val="20"/>
                      <w:szCs w:val="20"/>
                    </w:rPr>
                  </w:pPr>
                  <w:r w:rsidRPr="000A59A7">
                    <w:rPr>
                      <w:rFonts w:ascii="Century Gothic" w:hAnsi="Century Gothic" w:cs="Arial"/>
                      <w:sz w:val="20"/>
                      <w:szCs w:val="20"/>
                    </w:rPr>
                    <w:t>Logis</w:t>
                  </w:r>
                  <w:r w:rsidR="0088742F" w:rsidRPr="000A59A7">
                    <w:rPr>
                      <w:rFonts w:ascii="Century Gothic" w:hAnsi="Century Gothic" w:cs="Arial"/>
                      <w:sz w:val="20"/>
                      <w:szCs w:val="20"/>
                    </w:rPr>
                    <w:t xml:space="preserve">tics </w:t>
                  </w:r>
                </w:p>
                <w:p w:rsidR="00036505" w:rsidRPr="000A59A7" w:rsidRDefault="00036505" w:rsidP="00D91AD4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350"/>
                    <w:rPr>
                      <w:rFonts w:ascii="Century Gothic" w:hAnsi="Century Gothic" w:cs="Arial"/>
                      <w:sz w:val="20"/>
                      <w:szCs w:val="20"/>
                    </w:rPr>
                  </w:pPr>
                  <w:r w:rsidRPr="000A59A7">
                    <w:rPr>
                      <w:rFonts w:ascii="Century Gothic" w:hAnsi="Century Gothic" w:cs="Arial"/>
                      <w:sz w:val="20"/>
                      <w:szCs w:val="20"/>
                    </w:rPr>
                    <w:t>Negotiation &amp; Influencing</w:t>
                  </w:r>
                </w:p>
              </w:tc>
            </w:tr>
          </w:tbl>
          <w:p w:rsidR="00DA6637" w:rsidRDefault="00DA6637" w:rsidP="00AC4861"/>
          <w:p w:rsidR="00706789" w:rsidRDefault="00706789"/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884"/>
              <w:gridCol w:w="5694"/>
            </w:tblGrid>
            <w:tr w:rsidR="00600478" w:rsidTr="0038104B">
              <w:trPr>
                <w:trHeight w:val="699"/>
              </w:trPr>
              <w:tc>
                <w:tcPr>
                  <w:tcW w:w="6578" w:type="dxa"/>
                  <w:gridSpan w:val="2"/>
                </w:tcPr>
                <w:p w:rsidR="005B5746" w:rsidRPr="003F1504" w:rsidRDefault="001D789B">
                  <w:pPr>
                    <w:rPr>
                      <w:rFonts w:ascii="Arial" w:hAnsi="Arial" w:cs="Arial"/>
                      <w:b/>
                      <w:sz w:val="30"/>
                      <w:szCs w:val="30"/>
                    </w:rPr>
                  </w:pPr>
                  <w:r w:rsidRPr="003F1504">
                    <w:rPr>
                      <w:rFonts w:ascii="Arial" w:hAnsi="Arial" w:cs="Arial"/>
                      <w:b/>
                      <w:sz w:val="30"/>
                      <w:szCs w:val="30"/>
                    </w:rPr>
                    <w:t>Key Result Areas</w:t>
                  </w:r>
                </w:p>
                <w:p w:rsidR="00A90114" w:rsidRPr="00407E8E" w:rsidRDefault="00767A24">
                  <w:pPr>
                    <w:rPr>
                      <w:rFonts w:ascii="Century Gothic" w:hAnsi="Century Gothic"/>
                      <w:b/>
                      <w:sz w:val="30"/>
                      <w:szCs w:val="30"/>
                    </w:rPr>
                  </w:pPr>
                  <w:r>
                    <w:rPr>
                      <w:rFonts w:ascii="Century Gothic" w:hAnsi="Century Gothic"/>
                      <w:b/>
                      <w:noProof/>
                      <w:sz w:val="30"/>
                      <w:szCs w:val="30"/>
                      <w:lang w:val="en-US"/>
                    </w:rPr>
                    <w:pict>
                      <v:rect id="Rectangle 24" o:spid="_x0000_s1028" style="position:absolute;margin-left:3pt;margin-top:3.75pt;width:83.7pt;height:3.55pt;z-index:-251645952;visibility:visible;mso-width-relative:margin;mso-height-relative:margin;v-text-anchor:middle" wrapcoords="-193 0 -193 25920 21600 25920 21600 0 -193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" fillcolor="#65a0d7 [3032]" stroked="f">
                        <v:fill color2="#5898d4 [3176]" rotate="t" colors="0 #71a6db;.5 #559bdb;1 #438ac9" focus="100%" type="gradient">
                          <o:fill v:ext="view" type="gradientUnscaled"/>
                        </v:fill>
                        <v:shadow on="t" color="black" opacity="41287f" offset="0,1.5pt"/>
                        <v:path arrowok="t"/>
                        <w10:wrap type="through"/>
                      </v:rect>
                    </w:pict>
                  </w:r>
                </w:p>
              </w:tc>
            </w:tr>
            <w:tr w:rsidR="008524A4" w:rsidTr="0038104B">
              <w:trPr>
                <w:trHeight w:val="699"/>
              </w:trPr>
              <w:tc>
                <w:tcPr>
                  <w:tcW w:w="6578" w:type="dxa"/>
                  <w:gridSpan w:val="2"/>
                </w:tcPr>
                <w:p w:rsidR="008524A4" w:rsidRPr="0082310D" w:rsidRDefault="008524A4">
                  <w:pPr>
                    <w:rPr>
                      <w:rFonts w:ascii="Century Gothic" w:hAnsi="Century Gothic"/>
                      <w:b/>
                      <w:sz w:val="2"/>
                      <w:szCs w:val="2"/>
                    </w:rPr>
                  </w:pPr>
                </w:p>
              </w:tc>
            </w:tr>
            <w:tr w:rsidR="003F7A28" w:rsidTr="0038104B">
              <w:trPr>
                <w:trHeight w:val="298"/>
              </w:trPr>
              <w:tc>
                <w:tcPr>
                  <w:tcW w:w="884" w:type="dxa"/>
                </w:tcPr>
                <w:p w:rsidR="003F7A28" w:rsidRPr="00AD59BC" w:rsidRDefault="003F7A28" w:rsidP="00AD59BC"/>
              </w:tc>
              <w:tc>
                <w:tcPr>
                  <w:tcW w:w="5694" w:type="dxa"/>
                </w:tcPr>
                <w:p w:rsidR="003F7A28" w:rsidRPr="003F1504" w:rsidRDefault="003F7A28" w:rsidP="00DA0A0C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 w:rsidRPr="003F1504">
                    <w:rPr>
                      <w:rFonts w:ascii="Arial" w:hAnsi="Arial" w:cs="Arial"/>
                      <w:b/>
                    </w:rPr>
                    <w:t>Administration</w:t>
                  </w:r>
                </w:p>
              </w:tc>
            </w:tr>
            <w:tr w:rsidR="003F7A28" w:rsidTr="0038104B">
              <w:trPr>
                <w:trHeight w:val="298"/>
              </w:trPr>
              <w:tc>
                <w:tcPr>
                  <w:tcW w:w="6578" w:type="dxa"/>
                  <w:gridSpan w:val="2"/>
                  <w:shd w:val="clear" w:color="auto" w:fill="F2F2F2" w:themeFill="background1" w:themeFillShade="F2"/>
                </w:tcPr>
                <w:p w:rsidR="00941E11" w:rsidRPr="003F1504" w:rsidRDefault="00C32D88" w:rsidP="00352555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923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3F1504">
                    <w:rPr>
                      <w:rFonts w:ascii="Arial" w:hAnsi="Arial" w:cs="Arial"/>
                      <w:sz w:val="20"/>
                      <w:szCs w:val="20"/>
                    </w:rPr>
                    <w:t xml:space="preserve">Capable of performing </w:t>
                  </w:r>
                  <w:r w:rsidR="00941E11" w:rsidRPr="003F1504">
                    <w:rPr>
                      <w:rFonts w:ascii="Arial" w:hAnsi="Arial" w:cs="Arial"/>
                      <w:sz w:val="20"/>
                      <w:szCs w:val="20"/>
                    </w:rPr>
                    <w:t xml:space="preserve">administrative functions such as scheduling, </w:t>
                  </w:r>
                  <w:r w:rsidR="00941E11" w:rsidRPr="003F1504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organizing</w:t>
                  </w:r>
                  <w:r w:rsidR="00941E11" w:rsidRPr="003F1504">
                    <w:rPr>
                      <w:rFonts w:ascii="Arial" w:hAnsi="Arial" w:cs="Arial"/>
                      <w:sz w:val="20"/>
                      <w:szCs w:val="20"/>
                    </w:rPr>
                    <w:t xml:space="preserve"> and maintaining digital files, coordination of team calls and meetings</w:t>
                  </w:r>
                </w:p>
                <w:p w:rsidR="00C32D88" w:rsidRPr="003F1504" w:rsidRDefault="00C32D88" w:rsidP="00C32D88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923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3F1504">
                    <w:rPr>
                      <w:rFonts w:ascii="Arial" w:hAnsi="Arial" w:cs="Arial"/>
                      <w:sz w:val="20"/>
                      <w:szCs w:val="20"/>
                    </w:rPr>
                    <w:t>Managed general accounting including supporting the preparation of journal entries, reconciling payments, AR/AP and payroll management</w:t>
                  </w:r>
                </w:p>
                <w:p w:rsidR="00941E11" w:rsidRPr="003F1504" w:rsidRDefault="00941E11" w:rsidP="00352555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923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3F1504">
                    <w:rPr>
                      <w:rFonts w:ascii="Arial" w:hAnsi="Arial" w:cs="Arial"/>
                      <w:sz w:val="20"/>
                      <w:szCs w:val="20"/>
                    </w:rPr>
                    <w:t xml:space="preserve">Have handled phone inquiries; provided callers with responses to requests involving departmental </w:t>
                  </w:r>
                  <w:r w:rsidRPr="003F1504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inquiries</w:t>
                  </w:r>
                  <w:r w:rsidRPr="003F1504">
                    <w:rPr>
                      <w:rFonts w:ascii="Arial" w:hAnsi="Arial" w:cs="Arial"/>
                      <w:sz w:val="20"/>
                      <w:szCs w:val="20"/>
                    </w:rPr>
                    <w:t>, procedures or programs; directed calls to the appropriate person or takes messages</w:t>
                  </w:r>
                </w:p>
                <w:p w:rsidR="00A00F20" w:rsidRPr="00C32D88" w:rsidRDefault="00A00F20" w:rsidP="00C32D88">
                  <w:pPr>
                    <w:ind w:left="563"/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</w:tc>
            </w:tr>
          </w:tbl>
          <w:p w:rsidR="00996F1A" w:rsidRPr="00BF64F5" w:rsidRDefault="00996F1A">
            <w:pPr>
              <w:rPr>
                <w:sz w:val="20"/>
              </w:rPr>
            </w:pPr>
          </w:p>
          <w:p w:rsidR="00996F1A" w:rsidRPr="003F1504" w:rsidRDefault="00996F1A">
            <w:pPr>
              <w:rPr>
                <w:sz w:val="14"/>
                <w:szCs w:val="10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884"/>
              <w:gridCol w:w="5694"/>
            </w:tblGrid>
            <w:tr w:rsidR="00C60635" w:rsidRPr="00D676AF" w:rsidTr="00A62E4C">
              <w:trPr>
                <w:trHeight w:val="298"/>
              </w:trPr>
              <w:tc>
                <w:tcPr>
                  <w:tcW w:w="884" w:type="dxa"/>
                </w:tcPr>
                <w:p w:rsidR="00C60635" w:rsidRPr="00587E2D" w:rsidRDefault="00C60635" w:rsidP="00C60635"/>
              </w:tc>
              <w:tc>
                <w:tcPr>
                  <w:tcW w:w="5694" w:type="dxa"/>
                </w:tcPr>
                <w:p w:rsidR="00A62E4C" w:rsidRPr="003F1504" w:rsidRDefault="00A62E4C" w:rsidP="00996F1A">
                  <w:pPr>
                    <w:rPr>
                      <w:rFonts w:ascii="Century Gothic" w:hAnsi="Century Gothic"/>
                      <w:b/>
                      <w:sz w:val="28"/>
                    </w:rPr>
                  </w:pPr>
                </w:p>
                <w:p w:rsidR="00C60635" w:rsidRPr="003F1504" w:rsidRDefault="00324011" w:rsidP="00DA0A0C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 w:rsidRPr="003F1504">
                    <w:rPr>
                      <w:rFonts w:ascii="Arial" w:hAnsi="Arial" w:cs="Arial"/>
                      <w:b/>
                    </w:rPr>
                    <w:t xml:space="preserve"> Coordination</w:t>
                  </w:r>
                </w:p>
              </w:tc>
            </w:tr>
            <w:tr w:rsidR="00C60635" w:rsidRPr="00AD59BC" w:rsidTr="00A62E4C">
              <w:trPr>
                <w:trHeight w:val="298"/>
              </w:trPr>
              <w:tc>
                <w:tcPr>
                  <w:tcW w:w="6578" w:type="dxa"/>
                  <w:gridSpan w:val="2"/>
                  <w:shd w:val="clear" w:color="auto" w:fill="F2F2F2" w:themeFill="background1" w:themeFillShade="F2"/>
                </w:tcPr>
                <w:p w:rsidR="00A00F20" w:rsidRPr="00A00F20" w:rsidRDefault="00A00F20" w:rsidP="00A00F20">
                  <w:pPr>
                    <w:rPr>
                      <w:rFonts w:ascii="Century Gothic" w:hAnsi="Century Gothic"/>
                      <w:sz w:val="20"/>
                      <w:szCs w:val="20"/>
                    </w:rPr>
                  </w:pPr>
                </w:p>
                <w:p w:rsidR="00F86DA8" w:rsidRPr="003F1504" w:rsidRDefault="00F86DA8" w:rsidP="00C565AC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923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3F1504">
                    <w:rPr>
                      <w:rFonts w:ascii="Arial" w:hAnsi="Arial" w:cs="Arial"/>
                      <w:sz w:val="20"/>
                      <w:szCs w:val="20"/>
                    </w:rPr>
                    <w:t>Coordinating with municipality authorities, stakeholders in articulating necessary information and executing as planned</w:t>
                  </w:r>
                </w:p>
                <w:p w:rsidR="00C565AC" w:rsidRPr="003F1504" w:rsidRDefault="00C565AC" w:rsidP="00C565AC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923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3F1504">
                    <w:rPr>
                      <w:rFonts w:ascii="Arial" w:hAnsi="Arial" w:cs="Arial"/>
                      <w:sz w:val="20"/>
                      <w:szCs w:val="20"/>
                    </w:rPr>
                    <w:t xml:space="preserve">Leverage knowledge </w:t>
                  </w:r>
                  <w:r w:rsidR="006956C0" w:rsidRPr="003F1504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of</w:t>
                  </w:r>
                  <w:r w:rsidRPr="003F1504">
                    <w:rPr>
                      <w:rFonts w:ascii="Arial" w:hAnsi="Arial" w:cs="Arial"/>
                      <w:sz w:val="20"/>
                      <w:szCs w:val="20"/>
                    </w:rPr>
                    <w:t xml:space="preserve"> computer applications to develop docu</w:t>
                  </w:r>
                  <w:r w:rsidR="00587E2D" w:rsidRPr="003F1504">
                    <w:rPr>
                      <w:rFonts w:ascii="Arial" w:hAnsi="Arial" w:cs="Arial"/>
                      <w:sz w:val="20"/>
                      <w:szCs w:val="20"/>
                    </w:rPr>
                    <w:t xml:space="preserve">ments including </w:t>
                  </w:r>
                  <w:r w:rsidRPr="003F1504">
                    <w:rPr>
                      <w:rFonts w:ascii="Arial" w:hAnsi="Arial" w:cs="Arial"/>
                      <w:sz w:val="20"/>
                      <w:szCs w:val="20"/>
                    </w:rPr>
                    <w:t xml:space="preserve">Purchase Orders, business correspondence, and contracts </w:t>
                  </w:r>
                </w:p>
                <w:p w:rsidR="00C60635" w:rsidRPr="00587E2D" w:rsidRDefault="00C60635" w:rsidP="00F86DA8">
                  <w:pPr>
                    <w:pStyle w:val="ListParagraph"/>
                    <w:ind w:left="923"/>
                  </w:pPr>
                </w:p>
              </w:tc>
            </w:tr>
          </w:tbl>
          <w:p w:rsidR="00D02958" w:rsidRPr="00BF64F5" w:rsidRDefault="00D02958">
            <w:pPr>
              <w:rPr>
                <w:sz w:val="28"/>
              </w:rPr>
            </w:pPr>
          </w:p>
          <w:p w:rsidR="00D02958" w:rsidRPr="003F1504" w:rsidRDefault="00D02958">
            <w:pPr>
              <w:rPr>
                <w:sz w:val="16"/>
                <w:szCs w:val="10"/>
              </w:rPr>
            </w:pPr>
          </w:p>
          <w:p w:rsidR="00996F1A" w:rsidRDefault="00996F1A"/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884"/>
              <w:gridCol w:w="5694"/>
            </w:tblGrid>
            <w:tr w:rsidR="00416B4B" w:rsidRPr="00D676AF" w:rsidTr="00CA7DCF">
              <w:trPr>
                <w:trHeight w:val="298"/>
              </w:trPr>
              <w:tc>
                <w:tcPr>
                  <w:tcW w:w="884" w:type="dxa"/>
                </w:tcPr>
                <w:p w:rsidR="00416B4B" w:rsidRPr="00AD59BC" w:rsidRDefault="00416B4B" w:rsidP="00416B4B"/>
              </w:tc>
              <w:tc>
                <w:tcPr>
                  <w:tcW w:w="5694" w:type="dxa"/>
                </w:tcPr>
                <w:p w:rsidR="00416B4B" w:rsidRPr="003F1504" w:rsidRDefault="00140307" w:rsidP="00DA0A0C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 w:rsidRPr="003F1504">
                    <w:rPr>
                      <w:rFonts w:ascii="Arial" w:hAnsi="Arial" w:cs="Arial"/>
                      <w:b/>
                    </w:rPr>
                    <w:t>Material Management</w:t>
                  </w:r>
                </w:p>
              </w:tc>
            </w:tr>
            <w:tr w:rsidR="00416B4B" w:rsidRPr="00AD59BC" w:rsidTr="00CA7DCF">
              <w:trPr>
                <w:trHeight w:val="298"/>
              </w:trPr>
              <w:tc>
                <w:tcPr>
                  <w:tcW w:w="6578" w:type="dxa"/>
                  <w:gridSpan w:val="2"/>
                  <w:shd w:val="clear" w:color="auto" w:fill="F2F2F2" w:themeFill="background1" w:themeFillShade="F2"/>
                </w:tcPr>
                <w:p w:rsidR="00886ABA" w:rsidRPr="003F1504" w:rsidRDefault="00886ABA" w:rsidP="008B3972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923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3F1504">
                    <w:rPr>
                      <w:rFonts w:ascii="Arial" w:hAnsi="Arial" w:cs="Arial"/>
                      <w:sz w:val="20"/>
                      <w:szCs w:val="20"/>
                    </w:rPr>
                    <w:t xml:space="preserve">Proficient in ensuring stock levels </w:t>
                  </w:r>
                  <w:r w:rsidRPr="003F1504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are maintained</w:t>
                  </w:r>
                  <w:r w:rsidRPr="003F1504">
                    <w:rPr>
                      <w:rFonts w:ascii="Arial" w:hAnsi="Arial" w:cs="Arial"/>
                      <w:sz w:val="20"/>
                      <w:szCs w:val="20"/>
                    </w:rPr>
                    <w:t xml:space="preserve"> and that other system requests </w:t>
                  </w:r>
                  <w:r w:rsidRPr="003F1504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are completed</w:t>
                  </w:r>
                  <w:r w:rsidR="006956C0" w:rsidRPr="003F1504"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t>promptly</w:t>
                  </w:r>
                </w:p>
                <w:p w:rsidR="00886ABA" w:rsidRPr="003F1504" w:rsidRDefault="00886ABA" w:rsidP="008B3972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923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3F1504">
                    <w:rPr>
                      <w:rFonts w:ascii="Arial" w:hAnsi="Arial" w:cs="Arial"/>
                      <w:sz w:val="20"/>
                      <w:szCs w:val="20"/>
                    </w:rPr>
                    <w:t xml:space="preserve">Consistently enforce department policies and procedures and maintaining adherence to the safety procedures in the warehousing areas </w:t>
                  </w:r>
                </w:p>
                <w:p w:rsidR="00416B4B" w:rsidRPr="008B3972" w:rsidRDefault="00886ABA" w:rsidP="008B3972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923"/>
                    <w:rPr>
                      <w:rFonts w:ascii="Century Gothic" w:hAnsi="Century Gothic"/>
                      <w:sz w:val="20"/>
                      <w:szCs w:val="20"/>
                    </w:rPr>
                  </w:pPr>
                  <w:r w:rsidRPr="003F1504">
                    <w:rPr>
                      <w:rFonts w:ascii="Arial" w:hAnsi="Arial" w:cs="Arial"/>
                      <w:sz w:val="20"/>
                      <w:szCs w:val="20"/>
                    </w:rPr>
                    <w:t>Identifies and executes opportunities for cost reductions for materials</w:t>
                  </w:r>
                </w:p>
              </w:tc>
            </w:tr>
          </w:tbl>
          <w:p w:rsidR="00416B4B" w:rsidRPr="00BF64F5" w:rsidRDefault="00416B4B">
            <w:pPr>
              <w:rPr>
                <w:sz w:val="40"/>
              </w:rPr>
            </w:pPr>
          </w:p>
          <w:p w:rsidR="00D02958" w:rsidRPr="003F1504" w:rsidRDefault="00D02958">
            <w:pPr>
              <w:rPr>
                <w:sz w:val="12"/>
                <w:szCs w:val="10"/>
              </w:rPr>
            </w:pPr>
          </w:p>
          <w:p w:rsidR="00996F1A" w:rsidRDefault="00996F1A"/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884"/>
              <w:gridCol w:w="5694"/>
            </w:tblGrid>
            <w:tr w:rsidR="009A28FD" w:rsidRPr="00D676AF" w:rsidTr="00F26BAF">
              <w:trPr>
                <w:trHeight w:val="298"/>
              </w:trPr>
              <w:tc>
                <w:tcPr>
                  <w:tcW w:w="884" w:type="dxa"/>
                </w:tcPr>
                <w:p w:rsidR="009A28FD" w:rsidRPr="00AD59BC" w:rsidRDefault="009A28FD" w:rsidP="009A28FD"/>
              </w:tc>
              <w:tc>
                <w:tcPr>
                  <w:tcW w:w="5694" w:type="dxa"/>
                </w:tcPr>
                <w:p w:rsidR="009A28FD" w:rsidRPr="003F1504" w:rsidRDefault="00C9542E" w:rsidP="00DA0A0C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 w:rsidRPr="003F1504">
                    <w:rPr>
                      <w:rFonts w:ascii="Arial" w:hAnsi="Arial" w:cs="Arial"/>
                      <w:b/>
                    </w:rPr>
                    <w:t>Vendor Management</w:t>
                  </w:r>
                </w:p>
              </w:tc>
            </w:tr>
            <w:tr w:rsidR="009A28FD" w:rsidRPr="00AD59BC" w:rsidTr="00F26BAF">
              <w:trPr>
                <w:trHeight w:val="298"/>
              </w:trPr>
              <w:tc>
                <w:tcPr>
                  <w:tcW w:w="6578" w:type="dxa"/>
                  <w:gridSpan w:val="2"/>
                  <w:shd w:val="clear" w:color="auto" w:fill="F2F2F2" w:themeFill="background1" w:themeFillShade="F2"/>
                </w:tcPr>
                <w:p w:rsidR="00446534" w:rsidRPr="003F1504" w:rsidRDefault="00446534" w:rsidP="00F26BAF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923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3F1504">
                    <w:rPr>
                      <w:rFonts w:ascii="Arial" w:hAnsi="Arial" w:cs="Arial"/>
                      <w:sz w:val="20"/>
                      <w:szCs w:val="20"/>
                    </w:rPr>
                    <w:t>Negotiates pricing, provides feedback on service performance, and other relevant aspects of supplier responsibilities</w:t>
                  </w:r>
                </w:p>
                <w:p w:rsidR="009A28FD" w:rsidRPr="003C465E" w:rsidRDefault="00446534" w:rsidP="003C465E">
                  <w:pPr>
                    <w:pStyle w:val="ListParagraph"/>
                    <w:numPr>
                      <w:ilvl w:val="0"/>
                      <w:numId w:val="23"/>
                    </w:numPr>
                    <w:tabs>
                      <w:tab w:val="clear" w:pos="720"/>
                    </w:tabs>
                    <w:ind w:left="923"/>
                  </w:pPr>
                  <w:r w:rsidRPr="003F1504">
                    <w:rPr>
                      <w:rFonts w:ascii="Arial" w:hAnsi="Arial" w:cs="Arial"/>
                      <w:sz w:val="20"/>
                      <w:szCs w:val="20"/>
                    </w:rPr>
                    <w:t xml:space="preserve">Managed past due invoice issues with Accounts Payable department </w:t>
                  </w:r>
                </w:p>
                <w:p w:rsidR="003C465E" w:rsidRPr="00AD59BC" w:rsidRDefault="003C465E" w:rsidP="003C465E">
                  <w:pPr>
                    <w:pStyle w:val="ListParagraph"/>
                    <w:ind w:left="923"/>
                  </w:pPr>
                </w:p>
              </w:tc>
            </w:tr>
          </w:tbl>
          <w:p w:rsidR="00C60635" w:rsidRDefault="00C60635"/>
        </w:tc>
      </w:tr>
    </w:tbl>
    <w:p w:rsidR="00476E37" w:rsidRDefault="00476E37" w:rsidP="00BB7009">
      <w:pPr>
        <w:tabs>
          <w:tab w:val="left" w:pos="2217"/>
        </w:tabs>
      </w:pPr>
    </w:p>
    <w:p w:rsidR="003D2063" w:rsidRPr="003F1504" w:rsidRDefault="00767A24" w:rsidP="008E5AB2">
      <w:pPr>
        <w:rPr>
          <w:rFonts w:ascii="Arial" w:hAnsi="Arial" w:cs="Arial"/>
          <w:b/>
          <w:noProof/>
          <w:sz w:val="30"/>
          <w:szCs w:val="30"/>
        </w:rPr>
      </w:pPr>
      <w:r>
        <w:rPr>
          <w:rFonts w:ascii="Arial" w:hAnsi="Arial" w:cs="Arial"/>
          <w:b/>
          <w:noProof/>
          <w:sz w:val="30"/>
          <w:szCs w:val="30"/>
          <w:lang w:val="en-US"/>
        </w:rPr>
        <w:pict>
          <v:rect id="Rectangle 64" o:spid="_x0000_s1027" style="position:absolute;margin-left:3pt;margin-top:21.95pt;width:83.7pt;height:3.55pt;z-index:-251607040;visibility:visible;mso-width-relative:margin;mso-height-relative:margin;v-text-anchor:middle" wrapcoords="-193 0 -193 25920 21600 25920 21600 0 -193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" fillcolor="#65a0d7 [3032]" stroked="f">
            <v:fill color2="#5898d4 [3176]" rotate="t" colors="0 #71a6db;.5 #559bdb;1 #438ac9" focus="100%" type="gradient">
              <o:fill v:ext="view" type="gradientUnscaled"/>
            </v:fill>
            <v:shadow on="t" color="black" opacity="41287f" offset="0,1.5pt"/>
            <v:path arrowok="t"/>
            <w10:wrap type="through"/>
          </v:rect>
        </w:pict>
      </w:r>
      <w:r w:rsidR="00157AE3" w:rsidRPr="003F1504">
        <w:rPr>
          <w:rFonts w:ascii="Arial" w:hAnsi="Arial" w:cs="Arial"/>
          <w:b/>
          <w:noProof/>
          <w:sz w:val="30"/>
          <w:szCs w:val="30"/>
        </w:rPr>
        <w:t>Experienc</w:t>
      </w:r>
      <w:r w:rsidR="003D2063" w:rsidRPr="003F1504">
        <w:rPr>
          <w:rFonts w:ascii="Arial" w:hAnsi="Arial" w:cs="Arial"/>
          <w:b/>
          <w:noProof/>
          <w:sz w:val="30"/>
          <w:szCs w:val="30"/>
        </w:rPr>
        <w:t>e</w:t>
      </w:r>
    </w:p>
    <w:p w:rsidR="00512E57" w:rsidRPr="00604DC8" w:rsidRDefault="00512E57" w:rsidP="008E5AB2">
      <w:pPr>
        <w:rPr>
          <w:rFonts w:ascii="Century Gothic" w:hAnsi="Century Gothic"/>
          <w:b/>
          <w:noProof/>
          <w:sz w:val="2"/>
          <w:szCs w:val="30"/>
        </w:rPr>
      </w:pPr>
    </w:p>
    <w:p w:rsidR="00512E57" w:rsidRPr="003F1504" w:rsidRDefault="00164EAC" w:rsidP="00512E57">
      <w:pPr>
        <w:shd w:val="clear" w:color="auto" w:fill="F2F2F2" w:themeFill="background1" w:themeFillShade="F2"/>
        <w:spacing w:after="0"/>
        <w:rPr>
          <w:rFonts w:ascii="Arial" w:hAnsi="Arial" w:cs="Arial"/>
          <w:b/>
          <w:noProof/>
          <w:szCs w:val="24"/>
        </w:rPr>
      </w:pPr>
      <w:r w:rsidRPr="003F1504">
        <w:rPr>
          <w:rFonts w:ascii="Arial" w:hAnsi="Arial" w:cs="Arial"/>
          <w:b/>
          <w:noProof/>
          <w:sz w:val="2"/>
          <w:szCs w:val="24"/>
          <w:lang w:val="en-US"/>
        </w:rPr>
        <w:drawing>
          <wp:anchor distT="0" distB="0" distL="114300" distR="114300" simplePos="0" relativeHeight="251764736" behindDoc="1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8255</wp:posOffset>
            </wp:positionV>
            <wp:extent cx="3141980" cy="2137410"/>
            <wp:effectExtent l="0" t="0" r="0" b="0"/>
            <wp:wrapSquare wrapText="bothSides"/>
            <wp:docPr id="14" name="Diagram 1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anchor>
        </w:drawing>
      </w:r>
      <w:r w:rsidR="000A4C1C" w:rsidRPr="003F1504">
        <w:rPr>
          <w:rFonts w:ascii="Arial" w:hAnsi="Arial" w:cs="Arial"/>
          <w:b/>
          <w:noProof/>
          <w:szCs w:val="24"/>
        </w:rPr>
        <w:t>Chaplaincy of Dubai and Sharjah</w:t>
      </w:r>
      <w:r w:rsidR="00E91265" w:rsidRPr="003F1504">
        <w:rPr>
          <w:rFonts w:ascii="Arial" w:hAnsi="Arial" w:cs="Arial"/>
          <w:b/>
          <w:noProof/>
          <w:szCs w:val="24"/>
        </w:rPr>
        <w:t>, UAE</w:t>
      </w:r>
    </w:p>
    <w:p w:rsidR="00A15355" w:rsidRPr="003F1504" w:rsidRDefault="000A4C1C" w:rsidP="00512E57">
      <w:pPr>
        <w:shd w:val="clear" w:color="auto" w:fill="F2F2F2" w:themeFill="background1" w:themeFillShade="F2"/>
        <w:spacing w:after="0"/>
        <w:rPr>
          <w:rFonts w:ascii="Arial" w:hAnsi="Arial" w:cs="Arial"/>
          <w:i/>
          <w:noProof/>
          <w:sz w:val="20"/>
          <w:szCs w:val="18"/>
        </w:rPr>
      </w:pPr>
      <w:r w:rsidRPr="003F1504">
        <w:rPr>
          <w:rFonts w:ascii="Arial" w:hAnsi="Arial" w:cs="Arial"/>
          <w:i/>
          <w:noProof/>
          <w:sz w:val="20"/>
          <w:szCs w:val="18"/>
        </w:rPr>
        <w:t>Administrator</w:t>
      </w:r>
    </w:p>
    <w:p w:rsidR="00512E57" w:rsidRPr="003F1504" w:rsidRDefault="000A4C1C" w:rsidP="00512E57">
      <w:pPr>
        <w:shd w:val="clear" w:color="auto" w:fill="F2F2F2" w:themeFill="background1" w:themeFillShade="F2"/>
        <w:spacing w:after="0"/>
        <w:rPr>
          <w:rFonts w:ascii="Arial" w:hAnsi="Arial" w:cs="Arial"/>
          <w:noProof/>
          <w:sz w:val="20"/>
          <w:szCs w:val="18"/>
        </w:rPr>
      </w:pPr>
      <w:r w:rsidRPr="003F1504">
        <w:rPr>
          <w:rFonts w:ascii="Arial" w:hAnsi="Arial" w:cs="Arial"/>
          <w:noProof/>
          <w:sz w:val="20"/>
          <w:szCs w:val="18"/>
        </w:rPr>
        <w:t xml:space="preserve">July </w:t>
      </w:r>
      <w:r w:rsidR="007B75EF" w:rsidRPr="003F1504">
        <w:rPr>
          <w:rFonts w:ascii="Arial" w:hAnsi="Arial" w:cs="Arial"/>
          <w:noProof/>
          <w:sz w:val="20"/>
          <w:szCs w:val="18"/>
        </w:rPr>
        <w:t>20</w:t>
      </w:r>
      <w:r w:rsidRPr="003F1504">
        <w:rPr>
          <w:rFonts w:ascii="Arial" w:hAnsi="Arial" w:cs="Arial"/>
          <w:noProof/>
          <w:sz w:val="20"/>
          <w:szCs w:val="18"/>
        </w:rPr>
        <w:t>09</w:t>
      </w:r>
      <w:r w:rsidR="007B75EF" w:rsidRPr="003F1504">
        <w:rPr>
          <w:rFonts w:ascii="Arial" w:hAnsi="Arial" w:cs="Arial"/>
          <w:noProof/>
          <w:sz w:val="20"/>
          <w:szCs w:val="18"/>
        </w:rPr>
        <w:t xml:space="preserve"> – </w:t>
      </w:r>
      <w:r w:rsidRPr="003F1504">
        <w:rPr>
          <w:rFonts w:ascii="Arial" w:hAnsi="Arial" w:cs="Arial"/>
          <w:noProof/>
          <w:sz w:val="20"/>
          <w:szCs w:val="18"/>
        </w:rPr>
        <w:t>March</w:t>
      </w:r>
      <w:r w:rsidR="00482E1F" w:rsidRPr="003F1504">
        <w:rPr>
          <w:rFonts w:ascii="Arial" w:hAnsi="Arial" w:cs="Arial"/>
          <w:noProof/>
          <w:sz w:val="20"/>
          <w:szCs w:val="18"/>
        </w:rPr>
        <w:t xml:space="preserve"> 2018</w:t>
      </w:r>
    </w:p>
    <w:p w:rsidR="00C83014" w:rsidRPr="00C83014" w:rsidRDefault="00C83014" w:rsidP="00512E57">
      <w:pPr>
        <w:shd w:val="clear" w:color="auto" w:fill="F2F2F2" w:themeFill="background1" w:themeFillShade="F2"/>
        <w:spacing w:after="0"/>
        <w:rPr>
          <w:rFonts w:ascii="Century Gothic" w:hAnsi="Century Gothic"/>
          <w:i/>
          <w:noProof/>
          <w:sz w:val="2"/>
          <w:szCs w:val="18"/>
        </w:rPr>
      </w:pPr>
    </w:p>
    <w:p w:rsidR="004855A1" w:rsidRPr="009145B2" w:rsidRDefault="004855A1" w:rsidP="004855A1">
      <w:pPr>
        <w:pStyle w:val="ListParagraph"/>
        <w:numPr>
          <w:ilvl w:val="0"/>
          <w:numId w:val="23"/>
        </w:numPr>
        <w:tabs>
          <w:tab w:val="clear" w:pos="720"/>
        </w:tabs>
        <w:spacing w:after="0" w:line="240" w:lineRule="auto"/>
        <w:ind w:left="426"/>
        <w:rPr>
          <w:rFonts w:ascii="Arial" w:hAnsi="Arial" w:cs="Arial"/>
          <w:sz w:val="20"/>
          <w:szCs w:val="20"/>
        </w:rPr>
      </w:pPr>
      <w:r w:rsidRPr="009145B2">
        <w:rPr>
          <w:rFonts w:ascii="Arial" w:hAnsi="Arial" w:cs="Arial"/>
          <w:noProof/>
          <w:sz w:val="20"/>
          <w:szCs w:val="20"/>
        </w:rPr>
        <w:t>Responsible</w:t>
      </w:r>
      <w:r w:rsidRPr="009145B2">
        <w:rPr>
          <w:rFonts w:ascii="Arial" w:hAnsi="Arial" w:cs="Arial"/>
          <w:sz w:val="20"/>
          <w:szCs w:val="20"/>
        </w:rPr>
        <w:t xml:space="preserve"> for efficiently </w:t>
      </w:r>
      <w:r w:rsidRPr="009145B2">
        <w:rPr>
          <w:rFonts w:ascii="Arial" w:hAnsi="Arial" w:cs="Arial"/>
          <w:noProof/>
          <w:sz w:val="20"/>
          <w:szCs w:val="20"/>
        </w:rPr>
        <w:t>discharging</w:t>
      </w:r>
      <w:r w:rsidRPr="009145B2">
        <w:rPr>
          <w:rFonts w:ascii="Arial" w:hAnsi="Arial" w:cs="Arial"/>
          <w:sz w:val="20"/>
          <w:szCs w:val="20"/>
        </w:rPr>
        <w:t xml:space="preserve"> the </w:t>
      </w:r>
      <w:r w:rsidRPr="009145B2">
        <w:rPr>
          <w:rFonts w:ascii="Arial" w:hAnsi="Arial" w:cs="Arial"/>
          <w:noProof/>
          <w:sz w:val="20"/>
          <w:szCs w:val="20"/>
        </w:rPr>
        <w:t>administrative</w:t>
      </w:r>
      <w:r w:rsidRPr="009145B2">
        <w:rPr>
          <w:rFonts w:ascii="Arial" w:hAnsi="Arial" w:cs="Arial"/>
          <w:sz w:val="20"/>
          <w:szCs w:val="20"/>
        </w:rPr>
        <w:t xml:space="preserve"> duties as </w:t>
      </w:r>
      <w:r w:rsidRPr="009145B2">
        <w:rPr>
          <w:rFonts w:ascii="Arial" w:hAnsi="Arial" w:cs="Arial"/>
          <w:noProof/>
          <w:sz w:val="20"/>
          <w:szCs w:val="20"/>
        </w:rPr>
        <w:t>prescribed</w:t>
      </w:r>
      <w:r w:rsidRPr="009145B2">
        <w:rPr>
          <w:rFonts w:ascii="Arial" w:hAnsi="Arial" w:cs="Arial"/>
          <w:sz w:val="20"/>
          <w:szCs w:val="20"/>
        </w:rPr>
        <w:t xml:space="preserve"> by the Head of Departments </w:t>
      </w:r>
    </w:p>
    <w:p w:rsidR="00A00F20" w:rsidRPr="009145B2" w:rsidRDefault="00A00F20" w:rsidP="00513F25">
      <w:pPr>
        <w:pStyle w:val="ListParagraph"/>
        <w:numPr>
          <w:ilvl w:val="0"/>
          <w:numId w:val="35"/>
        </w:numPr>
        <w:shd w:val="clear" w:color="auto" w:fill="FDFDFD"/>
        <w:spacing w:after="0" w:line="240" w:lineRule="auto"/>
        <w:rPr>
          <w:rFonts w:ascii="Arial" w:hAnsi="Arial" w:cs="Arial"/>
          <w:sz w:val="20"/>
          <w:szCs w:val="20"/>
        </w:rPr>
      </w:pPr>
      <w:r w:rsidRPr="009145B2">
        <w:rPr>
          <w:rFonts w:ascii="Arial" w:eastAsia="Times New Roman" w:hAnsi="Arial" w:cs="Arial"/>
          <w:color w:val="333333"/>
          <w:sz w:val="20"/>
          <w:szCs w:val="20"/>
        </w:rPr>
        <w:t xml:space="preserve">Responsible for budget preparation analysis and financial management such as </w:t>
      </w:r>
      <w:r w:rsidRPr="009145B2">
        <w:rPr>
          <w:rFonts w:ascii="Arial" w:eastAsia="Times New Roman" w:hAnsi="Arial" w:cs="Arial"/>
          <w:color w:val="181717"/>
          <w:sz w:val="20"/>
          <w:szCs w:val="20"/>
        </w:rPr>
        <w:t>month-end and year-end financial reporting</w:t>
      </w:r>
    </w:p>
    <w:p w:rsidR="004855A1" w:rsidRPr="009145B2" w:rsidRDefault="004855A1" w:rsidP="008A5BB7">
      <w:pPr>
        <w:pStyle w:val="ListParagraph"/>
        <w:numPr>
          <w:ilvl w:val="0"/>
          <w:numId w:val="23"/>
        </w:numPr>
        <w:tabs>
          <w:tab w:val="clear" w:pos="720"/>
        </w:tabs>
        <w:spacing w:after="0" w:line="240" w:lineRule="auto"/>
        <w:ind w:left="426"/>
        <w:rPr>
          <w:rFonts w:ascii="Arial" w:hAnsi="Arial" w:cs="Arial"/>
          <w:sz w:val="20"/>
          <w:szCs w:val="20"/>
        </w:rPr>
      </w:pPr>
      <w:r w:rsidRPr="009145B2">
        <w:rPr>
          <w:rFonts w:ascii="Arial" w:hAnsi="Arial" w:cs="Arial"/>
          <w:sz w:val="20"/>
          <w:szCs w:val="20"/>
        </w:rPr>
        <w:t xml:space="preserve">Act as a liaison between the </w:t>
      </w:r>
      <w:r w:rsidR="00496181" w:rsidRPr="009145B2">
        <w:rPr>
          <w:rFonts w:ascii="Arial" w:hAnsi="Arial" w:cs="Arial"/>
          <w:sz w:val="20"/>
          <w:szCs w:val="20"/>
        </w:rPr>
        <w:t xml:space="preserve">Municipality Authorities, </w:t>
      </w:r>
      <w:r w:rsidRPr="009145B2">
        <w:rPr>
          <w:rFonts w:ascii="Arial" w:hAnsi="Arial" w:cs="Arial"/>
          <w:sz w:val="20"/>
          <w:szCs w:val="20"/>
        </w:rPr>
        <w:t>Project Consultant,</w:t>
      </w:r>
      <w:r w:rsidR="00E127BC" w:rsidRPr="009145B2">
        <w:rPr>
          <w:rFonts w:ascii="Arial" w:hAnsi="Arial" w:cs="Arial"/>
          <w:sz w:val="20"/>
          <w:szCs w:val="20"/>
        </w:rPr>
        <w:t xml:space="preserve"> </w:t>
      </w:r>
      <w:r w:rsidRPr="009145B2">
        <w:rPr>
          <w:rFonts w:ascii="Arial" w:hAnsi="Arial" w:cs="Arial"/>
          <w:sz w:val="20"/>
          <w:szCs w:val="20"/>
        </w:rPr>
        <w:t>Architect</w:t>
      </w:r>
      <w:r w:rsidR="00A00F20" w:rsidRPr="009145B2">
        <w:rPr>
          <w:rFonts w:ascii="Arial" w:hAnsi="Arial" w:cs="Arial"/>
          <w:sz w:val="20"/>
          <w:szCs w:val="20"/>
        </w:rPr>
        <w:t xml:space="preserve"> </w:t>
      </w:r>
      <w:r w:rsidRPr="009145B2">
        <w:rPr>
          <w:rFonts w:ascii="Arial" w:hAnsi="Arial" w:cs="Arial"/>
          <w:sz w:val="20"/>
          <w:szCs w:val="20"/>
        </w:rPr>
        <w:t>&amp; MEP in soliciting</w:t>
      </w:r>
      <w:r w:rsidR="00EA1506" w:rsidRPr="009145B2">
        <w:rPr>
          <w:rFonts w:ascii="Arial" w:hAnsi="Arial" w:cs="Arial"/>
          <w:sz w:val="20"/>
          <w:szCs w:val="20"/>
        </w:rPr>
        <w:t xml:space="preserve">, </w:t>
      </w:r>
      <w:r w:rsidRPr="009145B2">
        <w:rPr>
          <w:rFonts w:ascii="Arial" w:hAnsi="Arial" w:cs="Arial"/>
          <w:sz w:val="20"/>
          <w:szCs w:val="20"/>
        </w:rPr>
        <w:t>and resolving outstanding issues</w:t>
      </w:r>
    </w:p>
    <w:p w:rsidR="00E127BC" w:rsidRPr="009145B2" w:rsidRDefault="00E127BC" w:rsidP="004855A1">
      <w:pPr>
        <w:pStyle w:val="ListParagraph"/>
        <w:numPr>
          <w:ilvl w:val="0"/>
          <w:numId w:val="23"/>
        </w:numPr>
        <w:tabs>
          <w:tab w:val="clear" w:pos="720"/>
        </w:tabs>
        <w:spacing w:after="0" w:line="240" w:lineRule="auto"/>
        <w:ind w:left="426"/>
        <w:rPr>
          <w:rFonts w:ascii="Arial" w:hAnsi="Arial" w:cs="Arial"/>
          <w:sz w:val="20"/>
          <w:szCs w:val="20"/>
        </w:rPr>
      </w:pPr>
      <w:r w:rsidRPr="009145B2">
        <w:rPr>
          <w:rFonts w:ascii="Arial" w:hAnsi="Arial" w:cs="Arial"/>
          <w:color w:val="181717"/>
          <w:sz w:val="20"/>
          <w:szCs w:val="20"/>
          <w:shd w:val="clear" w:color="auto" w:fill="FFFFFF"/>
        </w:rPr>
        <w:t xml:space="preserve">Managing </w:t>
      </w:r>
      <w:r w:rsidRPr="009145B2">
        <w:rPr>
          <w:rFonts w:ascii="Arial" w:hAnsi="Arial" w:cs="Arial"/>
          <w:color w:val="181717"/>
          <w:sz w:val="20"/>
          <w:szCs w:val="20"/>
        </w:rPr>
        <w:t>facility maintenance operation</w:t>
      </w:r>
    </w:p>
    <w:p w:rsidR="004855A1" w:rsidRPr="009145B2" w:rsidRDefault="004855A1" w:rsidP="004855A1">
      <w:pPr>
        <w:pStyle w:val="ListParagraph"/>
        <w:numPr>
          <w:ilvl w:val="0"/>
          <w:numId w:val="23"/>
        </w:numPr>
        <w:tabs>
          <w:tab w:val="clear" w:pos="720"/>
        </w:tabs>
        <w:spacing w:after="0" w:line="240" w:lineRule="auto"/>
        <w:ind w:left="426"/>
        <w:rPr>
          <w:rFonts w:ascii="Arial" w:hAnsi="Arial" w:cs="Arial"/>
          <w:sz w:val="20"/>
          <w:szCs w:val="20"/>
        </w:rPr>
      </w:pPr>
      <w:r w:rsidRPr="009145B2">
        <w:rPr>
          <w:rFonts w:ascii="Arial" w:hAnsi="Arial" w:cs="Arial"/>
          <w:noProof/>
          <w:sz w:val="20"/>
          <w:szCs w:val="20"/>
        </w:rPr>
        <w:t>Key</w:t>
      </w:r>
      <w:r w:rsidRPr="009145B2">
        <w:rPr>
          <w:rFonts w:ascii="Arial" w:hAnsi="Arial" w:cs="Arial"/>
          <w:sz w:val="20"/>
          <w:szCs w:val="20"/>
        </w:rPr>
        <w:t xml:space="preserve"> point of contact in organising the </w:t>
      </w:r>
      <w:r w:rsidRPr="009145B2">
        <w:rPr>
          <w:rFonts w:ascii="Arial" w:hAnsi="Arial" w:cs="Arial"/>
          <w:noProof/>
          <w:sz w:val="20"/>
          <w:szCs w:val="20"/>
        </w:rPr>
        <w:t>meeting</w:t>
      </w:r>
      <w:r w:rsidRPr="009145B2">
        <w:rPr>
          <w:rFonts w:ascii="Arial" w:hAnsi="Arial" w:cs="Arial"/>
          <w:sz w:val="20"/>
          <w:szCs w:val="20"/>
        </w:rPr>
        <w:t xml:space="preserve">, facilitating meeting logistics and articulating minutes of meeting with the participants </w:t>
      </w:r>
    </w:p>
    <w:p w:rsidR="004855A1" w:rsidRPr="009145B2" w:rsidRDefault="004855A1" w:rsidP="004855A1">
      <w:pPr>
        <w:pStyle w:val="ListParagraph"/>
        <w:numPr>
          <w:ilvl w:val="0"/>
          <w:numId w:val="23"/>
        </w:numPr>
        <w:tabs>
          <w:tab w:val="clear" w:pos="720"/>
        </w:tabs>
        <w:spacing w:after="0" w:line="240" w:lineRule="auto"/>
        <w:ind w:left="426"/>
        <w:rPr>
          <w:rFonts w:ascii="Arial" w:hAnsi="Arial" w:cs="Arial"/>
          <w:sz w:val="20"/>
          <w:szCs w:val="20"/>
        </w:rPr>
      </w:pPr>
      <w:r w:rsidRPr="009145B2">
        <w:rPr>
          <w:rFonts w:ascii="Arial" w:hAnsi="Arial" w:cs="Arial"/>
          <w:noProof/>
          <w:sz w:val="20"/>
          <w:szCs w:val="20"/>
        </w:rPr>
        <w:t>Accountable</w:t>
      </w:r>
      <w:r w:rsidRPr="009145B2">
        <w:rPr>
          <w:rFonts w:ascii="Arial" w:hAnsi="Arial" w:cs="Arial"/>
          <w:sz w:val="20"/>
          <w:szCs w:val="20"/>
        </w:rPr>
        <w:t xml:space="preserve"> for undertaking comparative analysing of </w:t>
      </w:r>
      <w:r w:rsidRPr="009145B2">
        <w:rPr>
          <w:rFonts w:ascii="Arial" w:hAnsi="Arial" w:cs="Arial"/>
          <w:noProof/>
          <w:sz w:val="20"/>
          <w:szCs w:val="20"/>
        </w:rPr>
        <w:t>techno-commercial</w:t>
      </w:r>
      <w:r w:rsidRPr="009145B2">
        <w:rPr>
          <w:rFonts w:ascii="Arial" w:hAnsi="Arial" w:cs="Arial"/>
          <w:sz w:val="20"/>
          <w:szCs w:val="20"/>
        </w:rPr>
        <w:t xml:space="preserve"> offers submitted by vendors, negotiating and finalising orders </w:t>
      </w:r>
    </w:p>
    <w:p w:rsidR="004855A1" w:rsidRPr="009145B2" w:rsidRDefault="004855A1" w:rsidP="004855A1">
      <w:pPr>
        <w:pStyle w:val="ListParagraph"/>
        <w:numPr>
          <w:ilvl w:val="0"/>
          <w:numId w:val="23"/>
        </w:numPr>
        <w:tabs>
          <w:tab w:val="clear" w:pos="720"/>
        </w:tabs>
        <w:spacing w:after="0" w:line="240" w:lineRule="auto"/>
        <w:ind w:left="426"/>
        <w:rPr>
          <w:rFonts w:ascii="Arial" w:hAnsi="Arial" w:cs="Arial"/>
          <w:sz w:val="20"/>
          <w:szCs w:val="20"/>
        </w:rPr>
      </w:pPr>
      <w:r w:rsidRPr="009145B2">
        <w:rPr>
          <w:rFonts w:ascii="Arial" w:hAnsi="Arial" w:cs="Arial"/>
          <w:noProof/>
          <w:sz w:val="20"/>
          <w:szCs w:val="20"/>
        </w:rPr>
        <w:t>Responsible</w:t>
      </w:r>
      <w:r w:rsidRPr="009145B2">
        <w:rPr>
          <w:rFonts w:ascii="Arial" w:hAnsi="Arial" w:cs="Arial"/>
          <w:sz w:val="20"/>
          <w:szCs w:val="20"/>
        </w:rPr>
        <w:t xml:space="preserve"> for issuing</w:t>
      </w:r>
      <w:r w:rsidR="00E127BC" w:rsidRPr="009145B2">
        <w:rPr>
          <w:rFonts w:ascii="Arial" w:hAnsi="Arial" w:cs="Arial"/>
          <w:sz w:val="20"/>
          <w:szCs w:val="20"/>
        </w:rPr>
        <w:t xml:space="preserve"> Purchase Orders, </w:t>
      </w:r>
      <w:r w:rsidRPr="009145B2">
        <w:rPr>
          <w:rFonts w:ascii="Arial" w:hAnsi="Arial" w:cs="Arial"/>
          <w:sz w:val="20"/>
          <w:szCs w:val="20"/>
        </w:rPr>
        <w:t xml:space="preserve">Material Request Form and other documentation relevant to site management </w:t>
      </w:r>
    </w:p>
    <w:p w:rsidR="004855A1" w:rsidRPr="009145B2" w:rsidRDefault="004855A1" w:rsidP="004855A1">
      <w:pPr>
        <w:pStyle w:val="ListParagraph"/>
        <w:numPr>
          <w:ilvl w:val="0"/>
          <w:numId w:val="23"/>
        </w:numPr>
        <w:tabs>
          <w:tab w:val="clear" w:pos="720"/>
        </w:tabs>
        <w:spacing w:after="0" w:line="240" w:lineRule="auto"/>
        <w:ind w:left="426"/>
        <w:rPr>
          <w:rFonts w:ascii="Arial" w:hAnsi="Arial" w:cs="Arial"/>
          <w:sz w:val="20"/>
          <w:szCs w:val="20"/>
        </w:rPr>
      </w:pPr>
      <w:r w:rsidRPr="009145B2">
        <w:rPr>
          <w:rFonts w:ascii="Arial" w:hAnsi="Arial" w:cs="Arial"/>
          <w:sz w:val="20"/>
          <w:szCs w:val="20"/>
        </w:rPr>
        <w:t xml:space="preserve">Use Advanced Excel in compiling reports and submitting to the top management for their perusal </w:t>
      </w:r>
    </w:p>
    <w:p w:rsidR="004855A1" w:rsidRPr="009145B2" w:rsidRDefault="004855A1" w:rsidP="004855A1">
      <w:pPr>
        <w:pStyle w:val="ListParagraph"/>
        <w:numPr>
          <w:ilvl w:val="0"/>
          <w:numId w:val="23"/>
        </w:numPr>
        <w:tabs>
          <w:tab w:val="clear" w:pos="720"/>
        </w:tabs>
        <w:spacing w:after="0" w:line="240" w:lineRule="auto"/>
        <w:ind w:left="426"/>
        <w:rPr>
          <w:rFonts w:ascii="Arial" w:hAnsi="Arial" w:cs="Arial"/>
          <w:sz w:val="20"/>
          <w:szCs w:val="20"/>
        </w:rPr>
      </w:pPr>
      <w:r w:rsidRPr="009145B2">
        <w:rPr>
          <w:rFonts w:ascii="Arial" w:hAnsi="Arial" w:cs="Arial"/>
          <w:sz w:val="20"/>
          <w:szCs w:val="20"/>
        </w:rPr>
        <w:t>Ideated and implement procedures to control cost and insulate the financial integrity of the operations</w:t>
      </w:r>
    </w:p>
    <w:p w:rsidR="003F1504" w:rsidRPr="009145B2" w:rsidRDefault="004855A1" w:rsidP="004855A1">
      <w:pPr>
        <w:pStyle w:val="ListParagraph"/>
        <w:numPr>
          <w:ilvl w:val="0"/>
          <w:numId w:val="23"/>
        </w:numPr>
        <w:tabs>
          <w:tab w:val="clear" w:pos="720"/>
        </w:tabs>
        <w:spacing w:after="0" w:line="240" w:lineRule="auto"/>
        <w:ind w:left="426"/>
        <w:rPr>
          <w:rFonts w:ascii="Arial" w:hAnsi="Arial" w:cs="Arial"/>
          <w:szCs w:val="20"/>
        </w:rPr>
      </w:pPr>
      <w:r w:rsidRPr="009145B2">
        <w:rPr>
          <w:rFonts w:ascii="Arial" w:hAnsi="Arial" w:cs="Arial"/>
          <w:noProof/>
          <w:sz w:val="20"/>
          <w:szCs w:val="20"/>
        </w:rPr>
        <w:t>Efficiently</w:t>
      </w:r>
      <w:r w:rsidRPr="009145B2">
        <w:rPr>
          <w:rFonts w:ascii="Arial" w:hAnsi="Arial" w:cs="Arial"/>
          <w:sz w:val="20"/>
          <w:szCs w:val="20"/>
        </w:rPr>
        <w:t xml:space="preserve"> handled inventory management, ensuring recording of material movement and reporting on discrepancies</w:t>
      </w:r>
    </w:p>
    <w:p w:rsidR="0025588A" w:rsidRPr="002838B8" w:rsidRDefault="0025588A" w:rsidP="003F1504">
      <w:pPr>
        <w:pStyle w:val="ListParagraph"/>
        <w:spacing w:after="0" w:line="240" w:lineRule="auto"/>
        <w:ind w:left="426"/>
        <w:rPr>
          <w:rFonts w:ascii="Arial" w:hAnsi="Arial" w:cs="Arial"/>
          <w:sz w:val="2"/>
          <w:szCs w:val="20"/>
        </w:rPr>
      </w:pPr>
    </w:p>
    <w:p w:rsidR="004855A1" w:rsidRPr="00BF64F5" w:rsidRDefault="004855A1" w:rsidP="003F1504">
      <w:pPr>
        <w:pStyle w:val="ListParagraph"/>
        <w:spacing w:after="0" w:line="240" w:lineRule="auto"/>
        <w:ind w:left="426"/>
        <w:rPr>
          <w:rFonts w:ascii="Arial" w:hAnsi="Arial" w:cs="Arial"/>
          <w:sz w:val="12"/>
          <w:szCs w:val="20"/>
        </w:rPr>
      </w:pPr>
      <w:r w:rsidRPr="003F1504">
        <w:rPr>
          <w:rFonts w:ascii="Arial" w:hAnsi="Arial" w:cs="Arial"/>
          <w:sz w:val="20"/>
          <w:szCs w:val="20"/>
        </w:rPr>
        <w:t xml:space="preserve"> </w:t>
      </w:r>
    </w:p>
    <w:p w:rsidR="00EF1F8C" w:rsidRPr="009145B2" w:rsidRDefault="00EF1F8C" w:rsidP="00F86DA8">
      <w:pPr>
        <w:pStyle w:val="ListParagraph"/>
        <w:spacing w:after="0" w:line="240" w:lineRule="auto"/>
        <w:ind w:left="426"/>
        <w:rPr>
          <w:rFonts w:ascii="Century Gothic" w:hAnsi="Century Gothic"/>
          <w:sz w:val="2"/>
          <w:szCs w:val="18"/>
        </w:rPr>
      </w:pPr>
    </w:p>
    <w:p w:rsidR="00885BD9" w:rsidRPr="003F1504" w:rsidRDefault="0025588A" w:rsidP="00096CEE">
      <w:pPr>
        <w:shd w:val="clear" w:color="auto" w:fill="F2F2F2" w:themeFill="background1" w:themeFillShade="F2"/>
        <w:spacing w:after="0"/>
        <w:rPr>
          <w:rFonts w:ascii="Arial" w:hAnsi="Arial" w:cs="Arial"/>
          <w:b/>
          <w:noProof/>
        </w:rPr>
      </w:pPr>
      <w:r>
        <w:rPr>
          <w:rFonts w:ascii="Century Gothic" w:hAnsi="Century Gothic"/>
          <w:b/>
          <w:noProof/>
          <w:sz w:val="24"/>
          <w:szCs w:val="24"/>
          <w:lang w:val="en-US"/>
        </w:rPr>
        <w:drawing>
          <wp:anchor distT="0" distB="0" distL="114300" distR="114300" simplePos="0" relativeHeight="251747328" behindDoc="1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3033395" cy="2113280"/>
            <wp:effectExtent l="0" t="0" r="0" b="0"/>
            <wp:wrapSquare wrapText="bothSides"/>
            <wp:docPr id="46" name="Diagram 4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3" r:lo="rId14" r:qs="rId15" r:cs="rId16"/>
              </a:graphicData>
            </a:graphic>
          </wp:anchor>
        </w:drawing>
      </w:r>
      <w:r w:rsidR="00E91265" w:rsidRPr="00E91265">
        <w:rPr>
          <w:rFonts w:ascii="Garamond" w:hAnsi="Garamond"/>
          <w:b/>
          <w:sz w:val="21"/>
          <w:szCs w:val="21"/>
        </w:rPr>
        <w:t xml:space="preserve"> </w:t>
      </w:r>
      <w:proofErr w:type="spellStart"/>
      <w:r w:rsidR="00E91265" w:rsidRPr="003F1504">
        <w:rPr>
          <w:rFonts w:ascii="Arial" w:hAnsi="Arial" w:cs="Arial"/>
          <w:b/>
        </w:rPr>
        <w:t>Khansaheb</w:t>
      </w:r>
      <w:proofErr w:type="spellEnd"/>
      <w:r w:rsidR="00E91265" w:rsidRPr="003F1504">
        <w:rPr>
          <w:rFonts w:ascii="Arial" w:hAnsi="Arial" w:cs="Arial"/>
          <w:b/>
        </w:rPr>
        <w:t xml:space="preserve"> Civil Engineering LLC</w:t>
      </w:r>
      <w:r w:rsidR="00E91265" w:rsidRPr="003F1504">
        <w:rPr>
          <w:rFonts w:ascii="Arial" w:hAnsi="Arial" w:cs="Arial"/>
          <w:b/>
          <w:noProof/>
        </w:rPr>
        <w:t xml:space="preserve">, Dubai,UAE </w:t>
      </w:r>
    </w:p>
    <w:p w:rsidR="00E91265" w:rsidRPr="003F1504" w:rsidRDefault="00F86DA8" w:rsidP="00E91265">
      <w:pPr>
        <w:shd w:val="clear" w:color="auto" w:fill="F2F2F2" w:themeFill="background1" w:themeFillShade="F2"/>
        <w:spacing w:after="0"/>
        <w:rPr>
          <w:rFonts w:ascii="Arial" w:hAnsi="Arial" w:cs="Arial"/>
          <w:i/>
          <w:noProof/>
          <w:sz w:val="20"/>
          <w:szCs w:val="18"/>
        </w:rPr>
      </w:pPr>
      <w:r w:rsidRPr="003F1504">
        <w:rPr>
          <w:rFonts w:ascii="Arial" w:hAnsi="Arial" w:cs="Arial"/>
          <w:i/>
          <w:noProof/>
          <w:sz w:val="20"/>
          <w:szCs w:val="18"/>
        </w:rPr>
        <w:t xml:space="preserve">Project </w:t>
      </w:r>
      <w:r w:rsidR="00BC100A" w:rsidRPr="003F1504">
        <w:rPr>
          <w:rFonts w:ascii="Arial" w:hAnsi="Arial" w:cs="Arial"/>
          <w:i/>
          <w:noProof/>
          <w:sz w:val="20"/>
          <w:szCs w:val="18"/>
        </w:rPr>
        <w:t>Coordinator</w:t>
      </w:r>
    </w:p>
    <w:p w:rsidR="00E91265" w:rsidRPr="003F1504" w:rsidRDefault="00BC100A" w:rsidP="00E91265">
      <w:pPr>
        <w:shd w:val="clear" w:color="auto" w:fill="F2F2F2" w:themeFill="background1" w:themeFillShade="F2"/>
        <w:spacing w:after="0"/>
        <w:rPr>
          <w:rFonts w:ascii="Arial" w:hAnsi="Arial" w:cs="Arial"/>
          <w:i/>
          <w:noProof/>
          <w:sz w:val="20"/>
          <w:szCs w:val="18"/>
        </w:rPr>
      </w:pPr>
      <w:r w:rsidRPr="003F1504">
        <w:rPr>
          <w:rFonts w:ascii="Arial" w:hAnsi="Arial" w:cs="Arial"/>
          <w:noProof/>
          <w:sz w:val="20"/>
          <w:szCs w:val="18"/>
        </w:rPr>
        <w:t xml:space="preserve">July </w:t>
      </w:r>
      <w:r w:rsidR="00E91265" w:rsidRPr="003F1504">
        <w:rPr>
          <w:rFonts w:ascii="Arial" w:hAnsi="Arial" w:cs="Arial"/>
          <w:noProof/>
          <w:sz w:val="20"/>
          <w:szCs w:val="18"/>
        </w:rPr>
        <w:t>20</w:t>
      </w:r>
      <w:r w:rsidRPr="003F1504">
        <w:rPr>
          <w:rFonts w:ascii="Arial" w:hAnsi="Arial" w:cs="Arial"/>
          <w:noProof/>
          <w:sz w:val="20"/>
          <w:szCs w:val="18"/>
        </w:rPr>
        <w:t>0</w:t>
      </w:r>
      <w:r w:rsidR="00E91265" w:rsidRPr="003F1504">
        <w:rPr>
          <w:rFonts w:ascii="Arial" w:hAnsi="Arial" w:cs="Arial"/>
          <w:noProof/>
          <w:sz w:val="20"/>
          <w:szCs w:val="18"/>
        </w:rPr>
        <w:t xml:space="preserve">4 – </w:t>
      </w:r>
      <w:r w:rsidRPr="003F1504">
        <w:rPr>
          <w:rFonts w:ascii="Arial" w:hAnsi="Arial" w:cs="Arial"/>
          <w:noProof/>
          <w:sz w:val="20"/>
          <w:szCs w:val="18"/>
        </w:rPr>
        <w:t>April</w:t>
      </w:r>
      <w:r w:rsidR="00E91265" w:rsidRPr="003F1504">
        <w:rPr>
          <w:rFonts w:ascii="Arial" w:hAnsi="Arial" w:cs="Arial"/>
          <w:noProof/>
          <w:sz w:val="20"/>
          <w:szCs w:val="18"/>
        </w:rPr>
        <w:t xml:space="preserve"> 20</w:t>
      </w:r>
      <w:r w:rsidRPr="003F1504">
        <w:rPr>
          <w:rFonts w:ascii="Arial" w:hAnsi="Arial" w:cs="Arial"/>
          <w:noProof/>
          <w:sz w:val="20"/>
          <w:szCs w:val="18"/>
        </w:rPr>
        <w:t>09</w:t>
      </w:r>
    </w:p>
    <w:p w:rsidR="00E91265" w:rsidRPr="00C83014" w:rsidRDefault="00E91265" w:rsidP="00096CEE">
      <w:pPr>
        <w:shd w:val="clear" w:color="auto" w:fill="F2F2F2" w:themeFill="background1" w:themeFillShade="F2"/>
        <w:spacing w:after="0"/>
        <w:rPr>
          <w:rFonts w:ascii="Century Gothic" w:hAnsi="Century Gothic"/>
          <w:b/>
          <w:noProof/>
          <w:sz w:val="4"/>
          <w:szCs w:val="24"/>
        </w:rPr>
      </w:pPr>
    </w:p>
    <w:p w:rsidR="00311DA3" w:rsidRPr="009145B2" w:rsidRDefault="00311DA3" w:rsidP="003D2063">
      <w:pPr>
        <w:pStyle w:val="ListParagraph"/>
        <w:numPr>
          <w:ilvl w:val="0"/>
          <w:numId w:val="23"/>
        </w:numPr>
        <w:tabs>
          <w:tab w:val="clear" w:pos="720"/>
        </w:tabs>
        <w:spacing w:after="0" w:line="240" w:lineRule="auto"/>
        <w:ind w:left="426"/>
        <w:rPr>
          <w:rFonts w:ascii="Arial" w:hAnsi="Arial" w:cs="Arial"/>
          <w:sz w:val="20"/>
          <w:szCs w:val="20"/>
        </w:rPr>
      </w:pPr>
      <w:r w:rsidRPr="009145B2">
        <w:rPr>
          <w:rFonts w:ascii="Arial" w:eastAsia="Times New Roman" w:hAnsi="Arial" w:cs="Arial"/>
          <w:color w:val="181717"/>
          <w:sz w:val="20"/>
          <w:szCs w:val="20"/>
        </w:rPr>
        <w:t>Assist in project planning, budgeting, vendor selection and quality assurance efforts</w:t>
      </w:r>
      <w:r w:rsidRPr="009145B2">
        <w:rPr>
          <w:rFonts w:ascii="Arial" w:hAnsi="Arial" w:cs="Arial"/>
          <w:sz w:val="20"/>
          <w:szCs w:val="20"/>
        </w:rPr>
        <w:t xml:space="preserve"> </w:t>
      </w:r>
    </w:p>
    <w:p w:rsidR="00311DA3" w:rsidRPr="009145B2" w:rsidRDefault="00311DA3" w:rsidP="00311DA3">
      <w:pPr>
        <w:pStyle w:val="ListParagraph"/>
        <w:numPr>
          <w:ilvl w:val="0"/>
          <w:numId w:val="23"/>
        </w:numPr>
        <w:tabs>
          <w:tab w:val="clear" w:pos="720"/>
        </w:tabs>
        <w:spacing w:after="0" w:line="240" w:lineRule="auto"/>
        <w:ind w:left="426"/>
        <w:rPr>
          <w:rFonts w:ascii="Arial" w:hAnsi="Arial" w:cs="Arial"/>
          <w:sz w:val="20"/>
          <w:szCs w:val="20"/>
        </w:rPr>
      </w:pPr>
      <w:r w:rsidRPr="009145B2">
        <w:rPr>
          <w:rFonts w:ascii="Arial" w:eastAsia="Times New Roman" w:hAnsi="Arial" w:cs="Arial"/>
          <w:sz w:val="20"/>
          <w:szCs w:val="20"/>
        </w:rPr>
        <w:t>Communicate requirements to relevant departments and employees to keep progress on track</w:t>
      </w:r>
    </w:p>
    <w:p w:rsidR="00311DA3" w:rsidRPr="009145B2" w:rsidRDefault="00311DA3" w:rsidP="003D2063">
      <w:pPr>
        <w:pStyle w:val="ListParagraph"/>
        <w:numPr>
          <w:ilvl w:val="0"/>
          <w:numId w:val="23"/>
        </w:numPr>
        <w:tabs>
          <w:tab w:val="clear" w:pos="720"/>
        </w:tabs>
        <w:spacing w:after="0" w:line="240" w:lineRule="auto"/>
        <w:ind w:left="426"/>
        <w:rPr>
          <w:rFonts w:ascii="Arial" w:hAnsi="Arial" w:cs="Arial"/>
          <w:sz w:val="20"/>
          <w:szCs w:val="20"/>
        </w:rPr>
      </w:pPr>
      <w:r w:rsidRPr="009145B2">
        <w:rPr>
          <w:rFonts w:ascii="Arial" w:eastAsia="Times New Roman" w:hAnsi="Arial" w:cs="Arial"/>
          <w:color w:val="181717"/>
          <w:sz w:val="20"/>
          <w:szCs w:val="20"/>
        </w:rPr>
        <w:t>Monitored timelines and flagged potential issues to be addressed</w:t>
      </w:r>
    </w:p>
    <w:p w:rsidR="00311DA3" w:rsidRPr="009145B2" w:rsidRDefault="00311DA3" w:rsidP="003D2063">
      <w:pPr>
        <w:pStyle w:val="ListParagraph"/>
        <w:numPr>
          <w:ilvl w:val="0"/>
          <w:numId w:val="23"/>
        </w:numPr>
        <w:tabs>
          <w:tab w:val="clear" w:pos="720"/>
        </w:tabs>
        <w:spacing w:after="0" w:line="240" w:lineRule="auto"/>
        <w:ind w:left="426"/>
        <w:rPr>
          <w:rFonts w:ascii="Arial" w:hAnsi="Arial" w:cs="Arial"/>
          <w:sz w:val="20"/>
          <w:szCs w:val="20"/>
        </w:rPr>
      </w:pPr>
      <w:r w:rsidRPr="009145B2">
        <w:rPr>
          <w:rFonts w:ascii="Arial" w:eastAsia="Times New Roman" w:hAnsi="Arial" w:cs="Arial"/>
          <w:color w:val="181717"/>
          <w:sz w:val="20"/>
          <w:szCs w:val="20"/>
        </w:rPr>
        <w:t>Assessed vendor products and maintained positive vendor relations</w:t>
      </w:r>
    </w:p>
    <w:p w:rsidR="00CF55FE" w:rsidRPr="009145B2" w:rsidRDefault="00311DA3" w:rsidP="003D2063">
      <w:pPr>
        <w:pStyle w:val="ListParagraph"/>
        <w:numPr>
          <w:ilvl w:val="0"/>
          <w:numId w:val="23"/>
        </w:numPr>
        <w:tabs>
          <w:tab w:val="clear" w:pos="720"/>
        </w:tabs>
        <w:spacing w:after="0" w:line="240" w:lineRule="auto"/>
        <w:ind w:left="426"/>
        <w:rPr>
          <w:rFonts w:ascii="Arial" w:hAnsi="Arial" w:cs="Arial"/>
          <w:sz w:val="20"/>
          <w:szCs w:val="20"/>
        </w:rPr>
      </w:pPr>
      <w:r w:rsidRPr="009145B2">
        <w:rPr>
          <w:rFonts w:ascii="Arial" w:eastAsia="Times New Roman" w:hAnsi="Arial" w:cs="Arial"/>
          <w:color w:val="181717"/>
          <w:sz w:val="20"/>
          <w:szCs w:val="20"/>
        </w:rPr>
        <w:t>Conducted and documented weekly st</w:t>
      </w:r>
      <w:r w:rsidR="003F1504" w:rsidRPr="009145B2">
        <w:rPr>
          <w:rFonts w:ascii="Arial" w:eastAsia="Times New Roman" w:hAnsi="Arial" w:cs="Arial"/>
          <w:color w:val="181717"/>
          <w:sz w:val="20"/>
          <w:szCs w:val="20"/>
        </w:rPr>
        <w:t>atus review for upper management</w:t>
      </w:r>
    </w:p>
    <w:p w:rsidR="003F1504" w:rsidRPr="009145B2" w:rsidRDefault="003F1504" w:rsidP="003F1504">
      <w:pPr>
        <w:pStyle w:val="ListParagraph"/>
        <w:spacing w:after="0" w:line="240" w:lineRule="auto"/>
        <w:ind w:left="426"/>
        <w:rPr>
          <w:rFonts w:ascii="Arial" w:hAnsi="Arial" w:cs="Arial"/>
          <w:sz w:val="20"/>
          <w:szCs w:val="80"/>
        </w:rPr>
      </w:pPr>
    </w:p>
    <w:p w:rsidR="0025588A" w:rsidRPr="000A59A7" w:rsidRDefault="0025588A" w:rsidP="003F1504">
      <w:pPr>
        <w:pStyle w:val="ListParagraph"/>
        <w:spacing w:after="0" w:line="240" w:lineRule="auto"/>
        <w:ind w:left="426"/>
        <w:rPr>
          <w:rFonts w:ascii="Arial" w:hAnsi="Arial" w:cs="Arial"/>
          <w:sz w:val="20"/>
          <w:szCs w:val="80"/>
        </w:rPr>
      </w:pPr>
    </w:p>
    <w:p w:rsidR="00885715" w:rsidRPr="00125EA1" w:rsidRDefault="00885715" w:rsidP="003D2063">
      <w:pPr>
        <w:spacing w:after="0"/>
        <w:rPr>
          <w:rFonts w:ascii="Century Gothic" w:hAnsi="Century Gothic"/>
          <w:b/>
          <w:sz w:val="6"/>
          <w:szCs w:val="18"/>
        </w:rPr>
      </w:pPr>
    </w:p>
    <w:p w:rsidR="00D30C22" w:rsidRPr="003F1504" w:rsidRDefault="00C32D88" w:rsidP="00E407BC">
      <w:pPr>
        <w:shd w:val="clear" w:color="auto" w:fill="F2F2F2" w:themeFill="background1" w:themeFillShade="F2"/>
        <w:spacing w:after="0"/>
        <w:rPr>
          <w:rFonts w:ascii="Arial" w:hAnsi="Arial" w:cs="Arial"/>
          <w:b/>
          <w:noProof/>
          <w:sz w:val="14"/>
          <w:szCs w:val="24"/>
          <w:lang w:val="fr-BE"/>
        </w:rPr>
      </w:pPr>
      <w:r>
        <w:rPr>
          <w:noProof/>
          <w:lang w:val="en-US"/>
        </w:rPr>
        <w:drawing>
          <wp:anchor distT="0" distB="0" distL="114300" distR="114300" simplePos="0" relativeHeight="251778048" behindDoc="1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6985</wp:posOffset>
            </wp:positionV>
            <wp:extent cx="3009265" cy="2131060"/>
            <wp:effectExtent l="0" t="0" r="0" b="0"/>
            <wp:wrapSquare wrapText="bothSides"/>
            <wp:docPr id="65" name="Diagram 6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8" r:lo="rId19" r:qs="rId20" r:cs="rId21"/>
              </a:graphicData>
            </a:graphic>
          </wp:anchor>
        </w:drawing>
      </w:r>
      <w:r w:rsidR="002D1083" w:rsidRPr="00BF64F5">
        <w:rPr>
          <w:rFonts w:ascii="Century Gothic" w:hAnsi="Century Gothic"/>
          <w:b/>
          <w:noProof/>
          <w:sz w:val="24"/>
          <w:szCs w:val="24"/>
          <w:lang w:val="en-US"/>
        </w:rPr>
        <w:t xml:space="preserve"> </w:t>
      </w:r>
      <w:r w:rsidR="002D1083" w:rsidRPr="00E3169E">
        <w:rPr>
          <w:rFonts w:ascii="Arial" w:hAnsi="Arial" w:cs="Arial"/>
          <w:b/>
          <w:noProof/>
          <w:szCs w:val="24"/>
          <w:lang w:val="fr-BE"/>
        </w:rPr>
        <w:t>Ma</w:t>
      </w:r>
      <w:r w:rsidR="00021144" w:rsidRPr="00E3169E">
        <w:rPr>
          <w:rFonts w:ascii="Arial" w:hAnsi="Arial" w:cs="Arial"/>
          <w:b/>
          <w:noProof/>
          <w:szCs w:val="24"/>
          <w:lang w:val="fr-BE"/>
        </w:rPr>
        <w:t>xwell Management Consultant, Chennai, India</w:t>
      </w:r>
    </w:p>
    <w:p w:rsidR="00D30C22" w:rsidRPr="003F1504" w:rsidRDefault="00D30C22" w:rsidP="00E407BC">
      <w:pPr>
        <w:shd w:val="clear" w:color="auto" w:fill="F2F2F2" w:themeFill="background1" w:themeFillShade="F2"/>
        <w:spacing w:after="0"/>
        <w:rPr>
          <w:rFonts w:ascii="Arial" w:hAnsi="Arial" w:cs="Arial"/>
          <w:i/>
          <w:noProof/>
          <w:sz w:val="20"/>
          <w:szCs w:val="18"/>
          <w:lang w:val="en-US"/>
        </w:rPr>
      </w:pPr>
      <w:r w:rsidRPr="003F1504">
        <w:rPr>
          <w:rFonts w:ascii="Arial" w:hAnsi="Arial" w:cs="Arial"/>
          <w:i/>
          <w:noProof/>
          <w:sz w:val="20"/>
          <w:szCs w:val="18"/>
          <w:lang w:val="en-US"/>
        </w:rPr>
        <w:t>Procurement</w:t>
      </w:r>
      <w:r w:rsidR="00021144" w:rsidRPr="003F1504">
        <w:rPr>
          <w:rFonts w:ascii="Arial" w:hAnsi="Arial" w:cs="Arial"/>
          <w:i/>
          <w:noProof/>
          <w:sz w:val="20"/>
          <w:szCs w:val="18"/>
          <w:lang w:val="en-US"/>
        </w:rPr>
        <w:t xml:space="preserve"> Coordinator   </w:t>
      </w:r>
      <w:r w:rsidRPr="003F1504">
        <w:rPr>
          <w:rFonts w:ascii="Arial" w:hAnsi="Arial" w:cs="Arial"/>
          <w:i/>
          <w:noProof/>
          <w:sz w:val="20"/>
          <w:szCs w:val="18"/>
          <w:lang w:val="en-US"/>
        </w:rPr>
        <w:t xml:space="preserve"> </w:t>
      </w:r>
    </w:p>
    <w:p w:rsidR="00E407BC" w:rsidRPr="003F1504" w:rsidRDefault="00D30C22" w:rsidP="00E407BC">
      <w:pPr>
        <w:shd w:val="clear" w:color="auto" w:fill="F2F2F2" w:themeFill="background1" w:themeFillShade="F2"/>
        <w:spacing w:after="0"/>
        <w:rPr>
          <w:rFonts w:ascii="Arial" w:hAnsi="Arial" w:cs="Arial"/>
          <w:i/>
          <w:noProof/>
          <w:sz w:val="20"/>
          <w:szCs w:val="18"/>
          <w:lang w:val="en-US"/>
        </w:rPr>
      </w:pPr>
      <w:r w:rsidRPr="003F1504">
        <w:rPr>
          <w:rFonts w:ascii="Arial" w:hAnsi="Arial" w:cs="Arial"/>
          <w:i/>
          <w:noProof/>
          <w:sz w:val="20"/>
          <w:szCs w:val="18"/>
          <w:lang w:val="en-US"/>
        </w:rPr>
        <w:t xml:space="preserve"> </w:t>
      </w:r>
      <w:r w:rsidR="00312A47" w:rsidRPr="003F1504">
        <w:rPr>
          <w:rFonts w:ascii="Arial" w:hAnsi="Arial" w:cs="Arial"/>
          <w:noProof/>
          <w:sz w:val="20"/>
          <w:szCs w:val="18"/>
          <w:lang w:val="en-US"/>
        </w:rPr>
        <w:t>Oct 199</w:t>
      </w:r>
      <w:r w:rsidRPr="003F1504">
        <w:rPr>
          <w:rFonts w:ascii="Arial" w:hAnsi="Arial" w:cs="Arial"/>
          <w:noProof/>
          <w:sz w:val="20"/>
          <w:szCs w:val="18"/>
          <w:lang w:val="en-US"/>
        </w:rPr>
        <w:t>8 – May</w:t>
      </w:r>
      <w:r w:rsidR="00757943" w:rsidRPr="003F1504">
        <w:rPr>
          <w:rFonts w:ascii="Arial" w:hAnsi="Arial" w:cs="Arial"/>
          <w:noProof/>
          <w:sz w:val="20"/>
          <w:szCs w:val="18"/>
          <w:lang w:val="en-US"/>
        </w:rPr>
        <w:t xml:space="preserve"> </w:t>
      </w:r>
      <w:r w:rsidRPr="003F1504">
        <w:rPr>
          <w:rFonts w:ascii="Arial" w:hAnsi="Arial" w:cs="Arial"/>
          <w:noProof/>
          <w:sz w:val="20"/>
          <w:szCs w:val="18"/>
          <w:lang w:val="en-US"/>
        </w:rPr>
        <w:t>2004</w:t>
      </w:r>
      <w:r w:rsidR="00021144" w:rsidRPr="003F1504">
        <w:rPr>
          <w:rFonts w:ascii="Arial" w:hAnsi="Arial" w:cs="Arial"/>
          <w:i/>
          <w:noProof/>
          <w:sz w:val="20"/>
          <w:szCs w:val="18"/>
          <w:lang w:val="en-US"/>
        </w:rPr>
        <w:t xml:space="preserve">                                                                                </w:t>
      </w:r>
    </w:p>
    <w:p w:rsidR="00D30C22" w:rsidRPr="00312A47" w:rsidRDefault="00D30C22" w:rsidP="00D30C22">
      <w:pPr>
        <w:pStyle w:val="ListParagraph"/>
        <w:spacing w:after="0" w:line="240" w:lineRule="auto"/>
        <w:ind w:left="426"/>
        <w:rPr>
          <w:rFonts w:ascii="Century Gothic" w:hAnsi="Century Gothic"/>
          <w:sz w:val="8"/>
          <w:szCs w:val="17"/>
        </w:rPr>
      </w:pPr>
    </w:p>
    <w:p w:rsidR="00D30C22" w:rsidRPr="00312A47" w:rsidRDefault="00D30C22" w:rsidP="00D30C22">
      <w:pPr>
        <w:spacing w:after="0" w:line="240" w:lineRule="auto"/>
        <w:rPr>
          <w:rFonts w:ascii="Century Gothic" w:hAnsi="Century Gothic"/>
          <w:sz w:val="8"/>
          <w:szCs w:val="17"/>
        </w:rPr>
      </w:pPr>
      <w:r w:rsidRPr="00312A47">
        <w:rPr>
          <w:rFonts w:ascii="Century Gothic" w:eastAsia="Times New Roman" w:hAnsi="Century Gothic" w:cs="Arial"/>
          <w:color w:val="181717"/>
          <w:sz w:val="8"/>
          <w:szCs w:val="18"/>
        </w:rPr>
        <w:t xml:space="preserve"> </w:t>
      </w:r>
    </w:p>
    <w:p w:rsidR="00D30C22" w:rsidRPr="009145B2" w:rsidRDefault="00D30C22" w:rsidP="00D30C22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9145B2">
        <w:rPr>
          <w:rFonts w:ascii="Arial" w:hAnsi="Arial" w:cs="Arial"/>
          <w:sz w:val="20"/>
          <w:szCs w:val="20"/>
        </w:rPr>
        <w:t>Handled internal &amp; external resources; thereby ensuring that goods and materials are procured within the framework of the Supply Agreement and also meets schedule requirements</w:t>
      </w:r>
    </w:p>
    <w:p w:rsidR="00D30C22" w:rsidRPr="00D30C22" w:rsidRDefault="00D30C22" w:rsidP="00D30C22">
      <w:pPr>
        <w:pStyle w:val="ListParagraph"/>
        <w:spacing w:after="0" w:line="240" w:lineRule="auto"/>
        <w:ind w:left="360"/>
        <w:jc w:val="both"/>
        <w:rPr>
          <w:rFonts w:ascii="Century Gothic" w:hAnsi="Century Gothic"/>
          <w:sz w:val="2"/>
          <w:szCs w:val="18"/>
        </w:rPr>
      </w:pPr>
    </w:p>
    <w:p w:rsidR="00D30C22" w:rsidRDefault="00D30C22" w:rsidP="00D30C22">
      <w:pPr>
        <w:pStyle w:val="ListParagraph"/>
        <w:spacing w:after="0" w:line="240" w:lineRule="auto"/>
        <w:ind w:left="426"/>
        <w:rPr>
          <w:rFonts w:ascii="Century Gothic" w:hAnsi="Century Gothic"/>
          <w:sz w:val="17"/>
          <w:szCs w:val="17"/>
        </w:rPr>
      </w:pPr>
    </w:p>
    <w:p w:rsidR="00312A47" w:rsidRDefault="00312A47" w:rsidP="00D30C22">
      <w:pPr>
        <w:pStyle w:val="ListParagraph"/>
        <w:spacing w:after="0" w:line="240" w:lineRule="auto"/>
        <w:ind w:left="426"/>
        <w:rPr>
          <w:rFonts w:ascii="Century Gothic" w:hAnsi="Century Gothic"/>
          <w:sz w:val="17"/>
          <w:szCs w:val="17"/>
        </w:rPr>
      </w:pPr>
    </w:p>
    <w:p w:rsidR="00312A47" w:rsidRDefault="00312A47" w:rsidP="00D30C22">
      <w:pPr>
        <w:pStyle w:val="ListParagraph"/>
        <w:spacing w:after="0" w:line="240" w:lineRule="auto"/>
        <w:ind w:left="426"/>
        <w:rPr>
          <w:rFonts w:ascii="Century Gothic" w:hAnsi="Century Gothic"/>
          <w:sz w:val="17"/>
          <w:szCs w:val="17"/>
        </w:rPr>
      </w:pPr>
    </w:p>
    <w:p w:rsidR="00312A47" w:rsidRDefault="00312A47" w:rsidP="00D30C22">
      <w:pPr>
        <w:pStyle w:val="ListParagraph"/>
        <w:spacing w:after="0" w:line="240" w:lineRule="auto"/>
        <w:ind w:left="426"/>
        <w:rPr>
          <w:rFonts w:ascii="Century Gothic" w:hAnsi="Century Gothic"/>
          <w:sz w:val="17"/>
          <w:szCs w:val="17"/>
        </w:rPr>
      </w:pPr>
    </w:p>
    <w:p w:rsidR="00312A47" w:rsidRPr="009145B2" w:rsidRDefault="00312A47" w:rsidP="00D30C22">
      <w:pPr>
        <w:pStyle w:val="ListParagraph"/>
        <w:spacing w:after="0" w:line="240" w:lineRule="auto"/>
        <w:ind w:left="426"/>
        <w:rPr>
          <w:rFonts w:ascii="Century Gothic" w:hAnsi="Century Gothic"/>
          <w:sz w:val="52"/>
          <w:szCs w:val="17"/>
        </w:rPr>
      </w:pPr>
    </w:p>
    <w:p w:rsidR="002838B8" w:rsidRPr="00BF64F5" w:rsidRDefault="002838B8" w:rsidP="00D30C22">
      <w:pPr>
        <w:pStyle w:val="ListParagraph"/>
        <w:spacing w:after="0" w:line="240" w:lineRule="auto"/>
        <w:ind w:left="426"/>
        <w:rPr>
          <w:rFonts w:ascii="Century Gothic" w:hAnsi="Century Gothic"/>
          <w:szCs w:val="17"/>
        </w:rPr>
      </w:pPr>
    </w:p>
    <w:p w:rsidR="004A1035" w:rsidRPr="003F1504" w:rsidRDefault="004A1035" w:rsidP="000A59A7">
      <w:pPr>
        <w:shd w:val="clear" w:color="auto" w:fill="F2F2F2" w:themeFill="background1" w:themeFillShade="F2"/>
        <w:spacing w:after="0"/>
        <w:rPr>
          <w:rFonts w:ascii="Arial" w:hAnsi="Arial" w:cs="Arial"/>
          <w:b/>
          <w:noProof/>
          <w:sz w:val="14"/>
          <w:szCs w:val="24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786240" behindDoc="1" locked="0" layoutInCell="1" allowOverlap="1">
            <wp:simplePos x="0" y="0"/>
            <wp:positionH relativeFrom="margin">
              <wp:posOffset>4208394</wp:posOffset>
            </wp:positionH>
            <wp:positionV relativeFrom="paragraph">
              <wp:posOffset>43861</wp:posOffset>
            </wp:positionV>
            <wp:extent cx="2973070" cy="2101215"/>
            <wp:effectExtent l="0" t="0" r="0" b="0"/>
            <wp:wrapSquare wrapText="bothSides"/>
            <wp:docPr id="4" name="Diagram 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3" r:lo="rId24" r:qs="rId25" r:cs="rId26"/>
              </a:graphicData>
            </a:graphic>
          </wp:anchor>
        </w:drawing>
      </w:r>
      <w:r w:rsidR="00757943" w:rsidRPr="00757943">
        <w:rPr>
          <w:rFonts w:ascii="Garamond" w:hAnsi="Garamond"/>
          <w:b/>
          <w:sz w:val="21"/>
          <w:szCs w:val="21"/>
        </w:rPr>
        <w:t xml:space="preserve"> </w:t>
      </w:r>
      <w:r w:rsidR="00757943" w:rsidRPr="003F1504">
        <w:rPr>
          <w:rFonts w:ascii="Arial" w:hAnsi="Arial" w:cs="Arial"/>
          <w:b/>
          <w:sz w:val="24"/>
          <w:szCs w:val="24"/>
        </w:rPr>
        <w:t>Skoda (India) Engineering Pvt. Ltd.,</w:t>
      </w:r>
      <w:r w:rsidRPr="003F1504">
        <w:rPr>
          <w:rFonts w:ascii="Arial" w:hAnsi="Arial" w:cs="Arial"/>
          <w:b/>
          <w:noProof/>
          <w:sz w:val="24"/>
          <w:szCs w:val="24"/>
          <w:lang w:val="en-US"/>
        </w:rPr>
        <w:t xml:space="preserve"> Chennai, India</w:t>
      </w:r>
    </w:p>
    <w:p w:rsidR="004A1035" w:rsidRPr="003F1504" w:rsidRDefault="003F1504" w:rsidP="004A1035">
      <w:pPr>
        <w:shd w:val="clear" w:color="auto" w:fill="F2F2F2" w:themeFill="background1" w:themeFillShade="F2"/>
        <w:spacing w:after="0"/>
        <w:rPr>
          <w:rFonts w:ascii="Arial" w:hAnsi="Arial" w:cs="Arial"/>
          <w:i/>
          <w:noProof/>
          <w:sz w:val="20"/>
          <w:szCs w:val="18"/>
          <w:lang w:val="en-US"/>
        </w:rPr>
      </w:pPr>
      <w:r>
        <w:rPr>
          <w:rFonts w:ascii="Arial" w:hAnsi="Arial" w:cs="Arial"/>
          <w:i/>
          <w:noProof/>
          <w:sz w:val="20"/>
          <w:szCs w:val="18"/>
          <w:lang w:val="en-US"/>
        </w:rPr>
        <w:t>Purchase Buyer</w:t>
      </w:r>
      <w:r w:rsidR="004A1035" w:rsidRPr="003F1504">
        <w:rPr>
          <w:rFonts w:ascii="Arial" w:hAnsi="Arial" w:cs="Arial"/>
          <w:i/>
          <w:noProof/>
          <w:sz w:val="20"/>
          <w:szCs w:val="18"/>
          <w:lang w:val="en-US"/>
        </w:rPr>
        <w:t xml:space="preserve">   </w:t>
      </w:r>
    </w:p>
    <w:p w:rsidR="004A1035" w:rsidRPr="003F1504" w:rsidRDefault="004A1035" w:rsidP="004A1035">
      <w:pPr>
        <w:shd w:val="clear" w:color="auto" w:fill="F2F2F2" w:themeFill="background1" w:themeFillShade="F2"/>
        <w:spacing w:after="0"/>
        <w:rPr>
          <w:rFonts w:ascii="Arial" w:hAnsi="Arial" w:cs="Arial"/>
          <w:i/>
          <w:noProof/>
          <w:sz w:val="20"/>
          <w:szCs w:val="18"/>
          <w:lang w:val="en-US"/>
        </w:rPr>
      </w:pPr>
      <w:r w:rsidRPr="003F1504">
        <w:rPr>
          <w:rFonts w:ascii="Arial" w:hAnsi="Arial" w:cs="Arial"/>
          <w:i/>
          <w:noProof/>
          <w:sz w:val="20"/>
          <w:szCs w:val="18"/>
          <w:lang w:val="en-US"/>
        </w:rPr>
        <w:t xml:space="preserve"> </w:t>
      </w:r>
      <w:r w:rsidRPr="003F1504">
        <w:rPr>
          <w:rFonts w:ascii="Arial" w:hAnsi="Arial" w:cs="Arial"/>
          <w:noProof/>
          <w:sz w:val="20"/>
          <w:szCs w:val="18"/>
          <w:lang w:val="en-US"/>
        </w:rPr>
        <w:t>Nov1995 – Sep 1998</w:t>
      </w:r>
      <w:r w:rsidRPr="003F1504">
        <w:rPr>
          <w:rFonts w:ascii="Arial" w:hAnsi="Arial" w:cs="Arial"/>
          <w:i/>
          <w:noProof/>
          <w:sz w:val="20"/>
          <w:szCs w:val="18"/>
          <w:lang w:val="en-US"/>
        </w:rPr>
        <w:t xml:space="preserve">                                                                                </w:t>
      </w:r>
    </w:p>
    <w:p w:rsidR="004A1035" w:rsidRPr="00312A47" w:rsidRDefault="004A1035" w:rsidP="004A1035">
      <w:pPr>
        <w:pStyle w:val="ListParagraph"/>
        <w:spacing w:after="0" w:line="240" w:lineRule="auto"/>
        <w:ind w:left="426"/>
        <w:rPr>
          <w:rFonts w:ascii="Century Gothic" w:hAnsi="Century Gothic"/>
          <w:sz w:val="8"/>
          <w:szCs w:val="17"/>
        </w:rPr>
      </w:pPr>
    </w:p>
    <w:p w:rsidR="004A1035" w:rsidRPr="00312A47" w:rsidRDefault="004A1035" w:rsidP="004A1035">
      <w:pPr>
        <w:spacing w:after="0" w:line="240" w:lineRule="auto"/>
        <w:rPr>
          <w:rFonts w:ascii="Century Gothic" w:hAnsi="Century Gothic"/>
          <w:sz w:val="8"/>
          <w:szCs w:val="17"/>
        </w:rPr>
      </w:pPr>
      <w:r w:rsidRPr="00312A47">
        <w:rPr>
          <w:rFonts w:ascii="Century Gothic" w:eastAsia="Times New Roman" w:hAnsi="Century Gothic" w:cs="Arial"/>
          <w:color w:val="181717"/>
          <w:sz w:val="8"/>
          <w:szCs w:val="18"/>
        </w:rPr>
        <w:t xml:space="preserve"> </w:t>
      </w:r>
    </w:p>
    <w:p w:rsidR="00644CDD" w:rsidRDefault="00644CDD" w:rsidP="004A1035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9145B2">
        <w:rPr>
          <w:rFonts w:ascii="Arial" w:hAnsi="Arial" w:cs="Arial"/>
          <w:sz w:val="20"/>
          <w:szCs w:val="20"/>
        </w:rPr>
        <w:t xml:space="preserve">Liaise with the customer on process improvements, enhancement of customer satisfaction, </w:t>
      </w:r>
      <w:r w:rsidR="009145B2">
        <w:rPr>
          <w:rFonts w:ascii="Arial" w:hAnsi="Arial" w:cs="Arial"/>
          <w:sz w:val="20"/>
          <w:szCs w:val="20"/>
        </w:rPr>
        <w:t>issue resolution, quality drive</w:t>
      </w:r>
    </w:p>
    <w:p w:rsidR="00312A47" w:rsidRPr="009145B2" w:rsidRDefault="004A1035" w:rsidP="009145B2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9145B2">
        <w:rPr>
          <w:rFonts w:ascii="Arial" w:hAnsi="Arial" w:cs="Arial"/>
          <w:color w:val="181717"/>
          <w:sz w:val="20"/>
          <w:szCs w:val="20"/>
          <w:shd w:val="clear" w:color="auto" w:fill="FFFFFF"/>
        </w:rPr>
        <w:t xml:space="preserve">Maintained open </w:t>
      </w:r>
      <w:r w:rsidR="00644CDD" w:rsidRPr="009145B2">
        <w:rPr>
          <w:rFonts w:ascii="Arial" w:hAnsi="Arial" w:cs="Arial"/>
          <w:color w:val="181717"/>
          <w:sz w:val="20"/>
          <w:szCs w:val="20"/>
          <w:shd w:val="clear" w:color="auto" w:fill="FFFFFF"/>
        </w:rPr>
        <w:t>lines of communication between production, sales teams, vendo</w:t>
      </w:r>
      <w:r w:rsidRPr="009145B2">
        <w:rPr>
          <w:rFonts w:ascii="Arial" w:hAnsi="Arial" w:cs="Arial"/>
          <w:color w:val="181717"/>
          <w:sz w:val="20"/>
          <w:szCs w:val="20"/>
          <w:shd w:val="clear" w:color="auto" w:fill="FFFFFF"/>
        </w:rPr>
        <w:t>rs, and warehouse personnel to expedite product orders, distribution, and problem resolutions</w:t>
      </w:r>
    </w:p>
    <w:sectPr w:rsidR="00312A47" w:rsidRPr="009145B2" w:rsidSect="008B11DF">
      <w:pgSz w:w="11906" w:h="16838"/>
      <w:pgMar w:top="0" w:right="284" w:bottom="0" w:left="284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alt="Image result for email, round flat icon" style="width:43pt;height:43pt;visibility:visible;mso-wrap-style:square" o:bullet="t">
        <v:imagedata r:id="rId1" o:title="Image result for email, round flat icon"/>
      </v:shape>
    </w:pict>
  </w:numPicBullet>
  <w:abstractNum w:abstractNumId="0">
    <w:nsid w:val="009870DD"/>
    <w:multiLevelType w:val="hybridMultilevel"/>
    <w:tmpl w:val="1A707E9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942630"/>
    <w:multiLevelType w:val="hybridMultilevel"/>
    <w:tmpl w:val="8FCC02BA"/>
    <w:lvl w:ilvl="0" w:tplc="31307E9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u w:color="FFFFFF" w:themeColor="background1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>
    <w:nsid w:val="084C0311"/>
    <w:multiLevelType w:val="multilevel"/>
    <w:tmpl w:val="85A6C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093F6F6B"/>
    <w:multiLevelType w:val="hybridMultilevel"/>
    <w:tmpl w:val="7228E7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>
    <w:nsid w:val="159F1DF7"/>
    <w:multiLevelType w:val="hybridMultilevel"/>
    <w:tmpl w:val="A9F4A2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79C7F64"/>
    <w:multiLevelType w:val="hybridMultilevel"/>
    <w:tmpl w:val="D8DA9E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C05C71"/>
    <w:multiLevelType w:val="multilevel"/>
    <w:tmpl w:val="2CECC8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180077B6"/>
    <w:multiLevelType w:val="multilevel"/>
    <w:tmpl w:val="AF223F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19BE56CB"/>
    <w:multiLevelType w:val="hybridMultilevel"/>
    <w:tmpl w:val="B0E272A6"/>
    <w:lvl w:ilvl="0" w:tplc="D8F4C314">
      <w:start w:val="1"/>
      <w:numFmt w:val="bullet"/>
      <w:lvlText w:val=""/>
      <w:lvlJc w:val="left"/>
      <w:pPr>
        <w:ind w:left="426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6" w:hanging="360"/>
      </w:pPr>
      <w:rPr>
        <w:rFonts w:ascii="Wingdings" w:hAnsi="Wingdings" w:hint="default"/>
      </w:rPr>
    </w:lvl>
  </w:abstractNum>
  <w:abstractNum w:abstractNumId="9">
    <w:nsid w:val="1CE10D63"/>
    <w:multiLevelType w:val="multilevel"/>
    <w:tmpl w:val="9582432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2252645A"/>
    <w:multiLevelType w:val="hybridMultilevel"/>
    <w:tmpl w:val="54A00F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>
    <w:nsid w:val="27E8229D"/>
    <w:multiLevelType w:val="hybridMultilevel"/>
    <w:tmpl w:val="364EA5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D5426AE"/>
    <w:multiLevelType w:val="multilevel"/>
    <w:tmpl w:val="3CE0D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2DBF2677"/>
    <w:multiLevelType w:val="multilevel"/>
    <w:tmpl w:val="CBBEE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2FAD4B88"/>
    <w:multiLevelType w:val="hybridMultilevel"/>
    <w:tmpl w:val="DB62E4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0DB09C4"/>
    <w:multiLevelType w:val="hybridMultilevel"/>
    <w:tmpl w:val="B920A0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A9528DF"/>
    <w:multiLevelType w:val="hybridMultilevel"/>
    <w:tmpl w:val="49825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1"/>
        <w:szCs w:val="2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3206D42"/>
    <w:multiLevelType w:val="hybridMultilevel"/>
    <w:tmpl w:val="8242A3D6"/>
    <w:lvl w:ilvl="0" w:tplc="B06A5A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4FEEA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EA64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D261F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F7AA6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E0CE5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538B5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93A99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930D5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>
    <w:nsid w:val="43887234"/>
    <w:multiLevelType w:val="multilevel"/>
    <w:tmpl w:val="02D4FE36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19">
    <w:nsid w:val="46E7604D"/>
    <w:multiLevelType w:val="hybridMultilevel"/>
    <w:tmpl w:val="6B0AE14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8EA791C"/>
    <w:multiLevelType w:val="multilevel"/>
    <w:tmpl w:val="E06880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>
    <w:nsid w:val="49532A96"/>
    <w:multiLevelType w:val="hybridMultilevel"/>
    <w:tmpl w:val="D19C0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C157FB8"/>
    <w:multiLevelType w:val="hybridMultilevel"/>
    <w:tmpl w:val="F992228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61030CB7"/>
    <w:multiLevelType w:val="hybridMultilevel"/>
    <w:tmpl w:val="15108936"/>
    <w:lvl w:ilvl="0" w:tplc="4E1E646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1956891"/>
    <w:multiLevelType w:val="hybridMultilevel"/>
    <w:tmpl w:val="83385E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61C35372"/>
    <w:multiLevelType w:val="multilevel"/>
    <w:tmpl w:val="FD3A2D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>
    <w:nsid w:val="6678643D"/>
    <w:multiLevelType w:val="hybridMultilevel"/>
    <w:tmpl w:val="3F342FBC"/>
    <w:lvl w:ilvl="0" w:tplc="A3B265B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12"/>
        <w:u w:color="FFFFFF" w:themeColor="background1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80A0722"/>
    <w:multiLevelType w:val="hybridMultilevel"/>
    <w:tmpl w:val="BA42F6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D8F4968"/>
    <w:multiLevelType w:val="hybridMultilevel"/>
    <w:tmpl w:val="B05667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9">
    <w:nsid w:val="6F320D9C"/>
    <w:multiLevelType w:val="hybridMultilevel"/>
    <w:tmpl w:val="BD9CA022"/>
    <w:lvl w:ilvl="0" w:tplc="04090003">
      <w:start w:val="1"/>
      <w:numFmt w:val="bullet"/>
      <w:lvlText w:val="o"/>
      <w:lvlJc w:val="left"/>
      <w:pPr>
        <w:ind w:left="502" w:hanging="360"/>
      </w:pPr>
      <w:rPr>
        <w:rFonts w:ascii="Courier New" w:hAnsi="Courier New" w:cs="Courier New" w:hint="default"/>
      </w:rPr>
    </w:lvl>
    <w:lvl w:ilvl="1" w:tplc="2EBADBDE">
      <w:start w:val="1"/>
      <w:numFmt w:val="bullet"/>
      <w:lvlText w:val="o"/>
      <w:lvlJc w:val="left"/>
      <w:pPr>
        <w:ind w:left="1222" w:hanging="360"/>
      </w:pPr>
      <w:rPr>
        <w:rFonts w:ascii="Tahoma" w:hAnsi="Tahoma" w:cs="Tahoma" w:hint="default"/>
        <w:sz w:val="12"/>
        <w:szCs w:val="12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0">
    <w:nsid w:val="718600D1"/>
    <w:multiLevelType w:val="hybridMultilevel"/>
    <w:tmpl w:val="E0CEE6EC"/>
    <w:lvl w:ilvl="0" w:tplc="040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2527563"/>
    <w:multiLevelType w:val="hybridMultilevel"/>
    <w:tmpl w:val="3520961A"/>
    <w:lvl w:ilvl="0" w:tplc="31307E9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u w:color="FFFFFF" w:themeColor="background1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49C43BD"/>
    <w:multiLevelType w:val="multilevel"/>
    <w:tmpl w:val="0204B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>
    <w:nsid w:val="75D842DF"/>
    <w:multiLevelType w:val="multilevel"/>
    <w:tmpl w:val="66F4F48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4">
    <w:nsid w:val="776C2D71"/>
    <w:multiLevelType w:val="hybridMultilevel"/>
    <w:tmpl w:val="22CE92D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C9F3B1D"/>
    <w:multiLevelType w:val="hybridMultilevel"/>
    <w:tmpl w:val="2DE4F5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1"/>
  </w:num>
  <w:num w:numId="3">
    <w:abstractNumId w:val="3"/>
  </w:num>
  <w:num w:numId="4">
    <w:abstractNumId w:val="12"/>
  </w:num>
  <w:num w:numId="5">
    <w:abstractNumId w:val="7"/>
  </w:num>
  <w:num w:numId="6">
    <w:abstractNumId w:val="13"/>
  </w:num>
  <w:num w:numId="7">
    <w:abstractNumId w:val="32"/>
  </w:num>
  <w:num w:numId="8">
    <w:abstractNumId w:val="20"/>
  </w:num>
  <w:num w:numId="9">
    <w:abstractNumId w:val="30"/>
  </w:num>
  <w:num w:numId="10">
    <w:abstractNumId w:val="33"/>
  </w:num>
  <w:num w:numId="11">
    <w:abstractNumId w:val="18"/>
  </w:num>
  <w:num w:numId="12">
    <w:abstractNumId w:val="9"/>
  </w:num>
  <w:num w:numId="13">
    <w:abstractNumId w:val="0"/>
  </w:num>
  <w:num w:numId="14">
    <w:abstractNumId w:val="22"/>
  </w:num>
  <w:num w:numId="15">
    <w:abstractNumId w:val="28"/>
  </w:num>
  <w:num w:numId="16">
    <w:abstractNumId w:val="29"/>
  </w:num>
  <w:num w:numId="17">
    <w:abstractNumId w:val="19"/>
  </w:num>
  <w:num w:numId="18">
    <w:abstractNumId w:val="34"/>
  </w:num>
  <w:num w:numId="19">
    <w:abstractNumId w:val="25"/>
  </w:num>
  <w:num w:numId="20">
    <w:abstractNumId w:val="10"/>
  </w:num>
  <w:num w:numId="21">
    <w:abstractNumId w:val="1"/>
  </w:num>
  <w:num w:numId="22">
    <w:abstractNumId w:val="31"/>
  </w:num>
  <w:num w:numId="23">
    <w:abstractNumId w:val="26"/>
  </w:num>
  <w:num w:numId="24">
    <w:abstractNumId w:val="35"/>
  </w:num>
  <w:num w:numId="25">
    <w:abstractNumId w:val="27"/>
  </w:num>
  <w:num w:numId="26">
    <w:abstractNumId w:val="4"/>
  </w:num>
  <w:num w:numId="27">
    <w:abstractNumId w:val="5"/>
  </w:num>
  <w:num w:numId="28">
    <w:abstractNumId w:val="15"/>
  </w:num>
  <w:num w:numId="29">
    <w:abstractNumId w:val="14"/>
  </w:num>
  <w:num w:numId="30">
    <w:abstractNumId w:val="11"/>
  </w:num>
  <w:num w:numId="31">
    <w:abstractNumId w:val="6"/>
  </w:num>
  <w:num w:numId="32">
    <w:abstractNumId w:val="16"/>
  </w:num>
  <w:num w:numId="33">
    <w:abstractNumId w:val="17"/>
  </w:num>
  <w:num w:numId="34">
    <w:abstractNumId w:val="23"/>
  </w:num>
  <w:num w:numId="35">
    <w:abstractNumId w:val="8"/>
  </w:num>
  <w:num w:numId="36">
    <w:abstractNumId w:val="2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zE1NTGytDA2NTIysjRQ0lEKTi0uzszPAykwrwUA8YpuDiwAAAA="/>
  </w:docVars>
  <w:rsids>
    <w:rsidRoot w:val="005A1924"/>
    <w:rsid w:val="00000488"/>
    <w:rsid w:val="00007B9D"/>
    <w:rsid w:val="0001394E"/>
    <w:rsid w:val="00021144"/>
    <w:rsid w:val="000215B9"/>
    <w:rsid w:val="0002170F"/>
    <w:rsid w:val="00022109"/>
    <w:rsid w:val="00023BC5"/>
    <w:rsid w:val="00034FAA"/>
    <w:rsid w:val="00035B01"/>
    <w:rsid w:val="00035BD8"/>
    <w:rsid w:val="00036505"/>
    <w:rsid w:val="00044557"/>
    <w:rsid w:val="00046D7B"/>
    <w:rsid w:val="00047272"/>
    <w:rsid w:val="000515E6"/>
    <w:rsid w:val="00057928"/>
    <w:rsid w:val="00057FB3"/>
    <w:rsid w:val="000639AF"/>
    <w:rsid w:val="00065B77"/>
    <w:rsid w:val="000664CA"/>
    <w:rsid w:val="00067EF9"/>
    <w:rsid w:val="00070C52"/>
    <w:rsid w:val="00073D99"/>
    <w:rsid w:val="000758D2"/>
    <w:rsid w:val="0007649A"/>
    <w:rsid w:val="000765C8"/>
    <w:rsid w:val="0008097C"/>
    <w:rsid w:val="00083B79"/>
    <w:rsid w:val="000906B4"/>
    <w:rsid w:val="00091347"/>
    <w:rsid w:val="00092685"/>
    <w:rsid w:val="00092B83"/>
    <w:rsid w:val="000930CA"/>
    <w:rsid w:val="00095864"/>
    <w:rsid w:val="00096CEE"/>
    <w:rsid w:val="000A0B1C"/>
    <w:rsid w:val="000A1F06"/>
    <w:rsid w:val="000A47B9"/>
    <w:rsid w:val="000A4C1C"/>
    <w:rsid w:val="000A59A7"/>
    <w:rsid w:val="000A63BC"/>
    <w:rsid w:val="000B2A4B"/>
    <w:rsid w:val="000B3885"/>
    <w:rsid w:val="000B4093"/>
    <w:rsid w:val="000B692D"/>
    <w:rsid w:val="000C3693"/>
    <w:rsid w:val="000C484C"/>
    <w:rsid w:val="000C557F"/>
    <w:rsid w:val="000D2D48"/>
    <w:rsid w:val="000D2D52"/>
    <w:rsid w:val="000D5419"/>
    <w:rsid w:val="000D58A2"/>
    <w:rsid w:val="000D7F70"/>
    <w:rsid w:val="000E14BE"/>
    <w:rsid w:val="000E1A7A"/>
    <w:rsid w:val="000E1AD4"/>
    <w:rsid w:val="000E1CA2"/>
    <w:rsid w:val="000E2498"/>
    <w:rsid w:val="000E4060"/>
    <w:rsid w:val="000E4EB3"/>
    <w:rsid w:val="000E7103"/>
    <w:rsid w:val="000F05B5"/>
    <w:rsid w:val="000F27FD"/>
    <w:rsid w:val="000F3C0A"/>
    <w:rsid w:val="000F4AFA"/>
    <w:rsid w:val="000F77C9"/>
    <w:rsid w:val="0010248F"/>
    <w:rsid w:val="00105A86"/>
    <w:rsid w:val="001069B3"/>
    <w:rsid w:val="00106DD4"/>
    <w:rsid w:val="00107743"/>
    <w:rsid w:val="00110BFD"/>
    <w:rsid w:val="001129C7"/>
    <w:rsid w:val="001135C3"/>
    <w:rsid w:val="00122613"/>
    <w:rsid w:val="00125A53"/>
    <w:rsid w:val="00125EA1"/>
    <w:rsid w:val="00126E29"/>
    <w:rsid w:val="00127439"/>
    <w:rsid w:val="00133924"/>
    <w:rsid w:val="00133E38"/>
    <w:rsid w:val="00134B2A"/>
    <w:rsid w:val="001361D8"/>
    <w:rsid w:val="00136A00"/>
    <w:rsid w:val="00140307"/>
    <w:rsid w:val="00144311"/>
    <w:rsid w:val="00145297"/>
    <w:rsid w:val="00145AC1"/>
    <w:rsid w:val="00145D26"/>
    <w:rsid w:val="00146FF6"/>
    <w:rsid w:val="0015004B"/>
    <w:rsid w:val="00150792"/>
    <w:rsid w:val="001508C0"/>
    <w:rsid w:val="0015200C"/>
    <w:rsid w:val="00152970"/>
    <w:rsid w:val="00152C10"/>
    <w:rsid w:val="00153664"/>
    <w:rsid w:val="00155696"/>
    <w:rsid w:val="00155D1C"/>
    <w:rsid w:val="00157AE3"/>
    <w:rsid w:val="0016275B"/>
    <w:rsid w:val="00164EAC"/>
    <w:rsid w:val="00166D92"/>
    <w:rsid w:val="0017185E"/>
    <w:rsid w:val="00175180"/>
    <w:rsid w:val="00183206"/>
    <w:rsid w:val="00190756"/>
    <w:rsid w:val="00194F45"/>
    <w:rsid w:val="001A01A0"/>
    <w:rsid w:val="001A0923"/>
    <w:rsid w:val="001A15F3"/>
    <w:rsid w:val="001A1E88"/>
    <w:rsid w:val="001A4C3E"/>
    <w:rsid w:val="001B099A"/>
    <w:rsid w:val="001B15A3"/>
    <w:rsid w:val="001B3411"/>
    <w:rsid w:val="001C0181"/>
    <w:rsid w:val="001C4650"/>
    <w:rsid w:val="001C6639"/>
    <w:rsid w:val="001C6C0F"/>
    <w:rsid w:val="001D0C11"/>
    <w:rsid w:val="001D4BB0"/>
    <w:rsid w:val="001D58E7"/>
    <w:rsid w:val="001D789B"/>
    <w:rsid w:val="001E28CD"/>
    <w:rsid w:val="001E4150"/>
    <w:rsid w:val="001E42CF"/>
    <w:rsid w:val="001F1282"/>
    <w:rsid w:val="001F15EA"/>
    <w:rsid w:val="001F4520"/>
    <w:rsid w:val="001F5084"/>
    <w:rsid w:val="001F7394"/>
    <w:rsid w:val="0020230A"/>
    <w:rsid w:val="00202D18"/>
    <w:rsid w:val="00204644"/>
    <w:rsid w:val="00207604"/>
    <w:rsid w:val="00207B04"/>
    <w:rsid w:val="002100A3"/>
    <w:rsid w:val="00210EEF"/>
    <w:rsid w:val="00211FB2"/>
    <w:rsid w:val="002125B9"/>
    <w:rsid w:val="0022047E"/>
    <w:rsid w:val="00220E6D"/>
    <w:rsid w:val="00220F8E"/>
    <w:rsid w:val="00221F9C"/>
    <w:rsid w:val="00222543"/>
    <w:rsid w:val="0022636A"/>
    <w:rsid w:val="00233465"/>
    <w:rsid w:val="00240F31"/>
    <w:rsid w:val="00244FCB"/>
    <w:rsid w:val="00246467"/>
    <w:rsid w:val="00250283"/>
    <w:rsid w:val="00251730"/>
    <w:rsid w:val="00252257"/>
    <w:rsid w:val="00252FF0"/>
    <w:rsid w:val="0025588A"/>
    <w:rsid w:val="00255AA2"/>
    <w:rsid w:val="0025799E"/>
    <w:rsid w:val="002600DC"/>
    <w:rsid w:val="00263167"/>
    <w:rsid w:val="002653DA"/>
    <w:rsid w:val="002705E8"/>
    <w:rsid w:val="002707EC"/>
    <w:rsid w:val="0027099B"/>
    <w:rsid w:val="00273C49"/>
    <w:rsid w:val="002749F5"/>
    <w:rsid w:val="00274DB2"/>
    <w:rsid w:val="002754D5"/>
    <w:rsid w:val="00276CFF"/>
    <w:rsid w:val="00277BFF"/>
    <w:rsid w:val="002838B8"/>
    <w:rsid w:val="00285968"/>
    <w:rsid w:val="002903FC"/>
    <w:rsid w:val="002920A4"/>
    <w:rsid w:val="002927DF"/>
    <w:rsid w:val="00296E79"/>
    <w:rsid w:val="002A0753"/>
    <w:rsid w:val="002A0A71"/>
    <w:rsid w:val="002A2CB8"/>
    <w:rsid w:val="002A363F"/>
    <w:rsid w:val="002A69B9"/>
    <w:rsid w:val="002B0555"/>
    <w:rsid w:val="002B471B"/>
    <w:rsid w:val="002C305D"/>
    <w:rsid w:val="002C3CB5"/>
    <w:rsid w:val="002C4CAC"/>
    <w:rsid w:val="002C61FC"/>
    <w:rsid w:val="002C71B0"/>
    <w:rsid w:val="002D1083"/>
    <w:rsid w:val="002D57E9"/>
    <w:rsid w:val="002E18AD"/>
    <w:rsid w:val="002E2B34"/>
    <w:rsid w:val="002E5150"/>
    <w:rsid w:val="002F18ED"/>
    <w:rsid w:val="002F19BA"/>
    <w:rsid w:val="002F3FB9"/>
    <w:rsid w:val="002F6030"/>
    <w:rsid w:val="002F67F9"/>
    <w:rsid w:val="002F6892"/>
    <w:rsid w:val="002F7475"/>
    <w:rsid w:val="00300E76"/>
    <w:rsid w:val="0030460D"/>
    <w:rsid w:val="00306D5A"/>
    <w:rsid w:val="00311DA3"/>
    <w:rsid w:val="00312A47"/>
    <w:rsid w:val="00316919"/>
    <w:rsid w:val="00316A73"/>
    <w:rsid w:val="00316B77"/>
    <w:rsid w:val="00322233"/>
    <w:rsid w:val="00324011"/>
    <w:rsid w:val="00324269"/>
    <w:rsid w:val="00331035"/>
    <w:rsid w:val="00331157"/>
    <w:rsid w:val="003335CF"/>
    <w:rsid w:val="00333C17"/>
    <w:rsid w:val="00333E8A"/>
    <w:rsid w:val="00335D39"/>
    <w:rsid w:val="00336DC9"/>
    <w:rsid w:val="00342082"/>
    <w:rsid w:val="00342475"/>
    <w:rsid w:val="00352555"/>
    <w:rsid w:val="00353A2F"/>
    <w:rsid w:val="0035592C"/>
    <w:rsid w:val="0036073D"/>
    <w:rsid w:val="00361BBE"/>
    <w:rsid w:val="00371261"/>
    <w:rsid w:val="00372459"/>
    <w:rsid w:val="00377331"/>
    <w:rsid w:val="00380FAC"/>
    <w:rsid w:val="0038104B"/>
    <w:rsid w:val="003817E7"/>
    <w:rsid w:val="003846DD"/>
    <w:rsid w:val="00395079"/>
    <w:rsid w:val="003959D4"/>
    <w:rsid w:val="00396179"/>
    <w:rsid w:val="00396D21"/>
    <w:rsid w:val="00397614"/>
    <w:rsid w:val="003A2940"/>
    <w:rsid w:val="003A4C61"/>
    <w:rsid w:val="003A5039"/>
    <w:rsid w:val="003A544E"/>
    <w:rsid w:val="003B142F"/>
    <w:rsid w:val="003B3084"/>
    <w:rsid w:val="003C0FE0"/>
    <w:rsid w:val="003C335A"/>
    <w:rsid w:val="003C465E"/>
    <w:rsid w:val="003C5C01"/>
    <w:rsid w:val="003D0DFC"/>
    <w:rsid w:val="003D2063"/>
    <w:rsid w:val="003D6467"/>
    <w:rsid w:val="003D753B"/>
    <w:rsid w:val="003E065B"/>
    <w:rsid w:val="003E2EB0"/>
    <w:rsid w:val="003E3419"/>
    <w:rsid w:val="003E37DD"/>
    <w:rsid w:val="003E79DD"/>
    <w:rsid w:val="003F1172"/>
    <w:rsid w:val="003F1504"/>
    <w:rsid w:val="003F46A1"/>
    <w:rsid w:val="003F6611"/>
    <w:rsid w:val="003F7A28"/>
    <w:rsid w:val="00401118"/>
    <w:rsid w:val="00401CD6"/>
    <w:rsid w:val="00405398"/>
    <w:rsid w:val="00407E8E"/>
    <w:rsid w:val="00413EBD"/>
    <w:rsid w:val="004148A8"/>
    <w:rsid w:val="00416370"/>
    <w:rsid w:val="00416B4B"/>
    <w:rsid w:val="00416F3B"/>
    <w:rsid w:val="00423495"/>
    <w:rsid w:val="00424F81"/>
    <w:rsid w:val="00430134"/>
    <w:rsid w:val="004301BC"/>
    <w:rsid w:val="00431870"/>
    <w:rsid w:val="00432A0F"/>
    <w:rsid w:val="00433028"/>
    <w:rsid w:val="00435534"/>
    <w:rsid w:val="00435B3A"/>
    <w:rsid w:val="00435C18"/>
    <w:rsid w:val="00440A31"/>
    <w:rsid w:val="004423F4"/>
    <w:rsid w:val="00443250"/>
    <w:rsid w:val="00443340"/>
    <w:rsid w:val="00446534"/>
    <w:rsid w:val="00450677"/>
    <w:rsid w:val="004515C6"/>
    <w:rsid w:val="00453C68"/>
    <w:rsid w:val="00460083"/>
    <w:rsid w:val="00465D0B"/>
    <w:rsid w:val="00473683"/>
    <w:rsid w:val="00476365"/>
    <w:rsid w:val="00476E37"/>
    <w:rsid w:val="00477472"/>
    <w:rsid w:val="00477A70"/>
    <w:rsid w:val="00480B2A"/>
    <w:rsid w:val="00480E9D"/>
    <w:rsid w:val="00482E1F"/>
    <w:rsid w:val="00484AC1"/>
    <w:rsid w:val="004855A1"/>
    <w:rsid w:val="00490626"/>
    <w:rsid w:val="0049101B"/>
    <w:rsid w:val="00494EC3"/>
    <w:rsid w:val="004950DF"/>
    <w:rsid w:val="00495688"/>
    <w:rsid w:val="00496181"/>
    <w:rsid w:val="00496A4A"/>
    <w:rsid w:val="004A0402"/>
    <w:rsid w:val="004A0946"/>
    <w:rsid w:val="004A1035"/>
    <w:rsid w:val="004A1483"/>
    <w:rsid w:val="004A1777"/>
    <w:rsid w:val="004A410F"/>
    <w:rsid w:val="004A4AB3"/>
    <w:rsid w:val="004A7B26"/>
    <w:rsid w:val="004B07FE"/>
    <w:rsid w:val="004B20AD"/>
    <w:rsid w:val="004B2919"/>
    <w:rsid w:val="004B2A28"/>
    <w:rsid w:val="004B3D99"/>
    <w:rsid w:val="004B3E07"/>
    <w:rsid w:val="004B4148"/>
    <w:rsid w:val="004B41E2"/>
    <w:rsid w:val="004B4831"/>
    <w:rsid w:val="004C279B"/>
    <w:rsid w:val="004C2BD8"/>
    <w:rsid w:val="004C3685"/>
    <w:rsid w:val="004C7E1D"/>
    <w:rsid w:val="004D0FCC"/>
    <w:rsid w:val="004D206A"/>
    <w:rsid w:val="004D2490"/>
    <w:rsid w:val="004D5EF6"/>
    <w:rsid w:val="004D6D38"/>
    <w:rsid w:val="004E32C9"/>
    <w:rsid w:val="004E7F93"/>
    <w:rsid w:val="004E7FF6"/>
    <w:rsid w:val="004F1F29"/>
    <w:rsid w:val="004F6B8F"/>
    <w:rsid w:val="004F6CFE"/>
    <w:rsid w:val="00500ED0"/>
    <w:rsid w:val="00501AB2"/>
    <w:rsid w:val="00501B16"/>
    <w:rsid w:val="00501D40"/>
    <w:rsid w:val="005029CF"/>
    <w:rsid w:val="0050438D"/>
    <w:rsid w:val="00504DDF"/>
    <w:rsid w:val="00512E57"/>
    <w:rsid w:val="005132A8"/>
    <w:rsid w:val="005167B5"/>
    <w:rsid w:val="005170C8"/>
    <w:rsid w:val="005209AF"/>
    <w:rsid w:val="00520D2A"/>
    <w:rsid w:val="0052142F"/>
    <w:rsid w:val="00523AAE"/>
    <w:rsid w:val="00524755"/>
    <w:rsid w:val="00536848"/>
    <w:rsid w:val="00540293"/>
    <w:rsid w:val="005409F2"/>
    <w:rsid w:val="005459A5"/>
    <w:rsid w:val="00547130"/>
    <w:rsid w:val="0055019F"/>
    <w:rsid w:val="0055232B"/>
    <w:rsid w:val="005527D2"/>
    <w:rsid w:val="00553C8E"/>
    <w:rsid w:val="005540A5"/>
    <w:rsid w:val="00554499"/>
    <w:rsid w:val="0055454F"/>
    <w:rsid w:val="005553AA"/>
    <w:rsid w:val="00556254"/>
    <w:rsid w:val="00556721"/>
    <w:rsid w:val="00564AB0"/>
    <w:rsid w:val="00566F17"/>
    <w:rsid w:val="00567AEE"/>
    <w:rsid w:val="005750B1"/>
    <w:rsid w:val="005777DC"/>
    <w:rsid w:val="00586871"/>
    <w:rsid w:val="00587E2D"/>
    <w:rsid w:val="00590C5C"/>
    <w:rsid w:val="0059272B"/>
    <w:rsid w:val="0059283C"/>
    <w:rsid w:val="005942AD"/>
    <w:rsid w:val="0059461E"/>
    <w:rsid w:val="005956BE"/>
    <w:rsid w:val="00595BDC"/>
    <w:rsid w:val="005A1924"/>
    <w:rsid w:val="005A20A7"/>
    <w:rsid w:val="005A753A"/>
    <w:rsid w:val="005B31CD"/>
    <w:rsid w:val="005B386F"/>
    <w:rsid w:val="005B5746"/>
    <w:rsid w:val="005B689D"/>
    <w:rsid w:val="005B765A"/>
    <w:rsid w:val="005C024C"/>
    <w:rsid w:val="005C1C84"/>
    <w:rsid w:val="005C43CF"/>
    <w:rsid w:val="005C72BD"/>
    <w:rsid w:val="005D33B7"/>
    <w:rsid w:val="005D3F61"/>
    <w:rsid w:val="005E09A3"/>
    <w:rsid w:val="005E3B25"/>
    <w:rsid w:val="005E3E5B"/>
    <w:rsid w:val="005E64BC"/>
    <w:rsid w:val="005F1A34"/>
    <w:rsid w:val="005F3C9A"/>
    <w:rsid w:val="005F5012"/>
    <w:rsid w:val="00600478"/>
    <w:rsid w:val="00603283"/>
    <w:rsid w:val="00603AEC"/>
    <w:rsid w:val="00604DC8"/>
    <w:rsid w:val="00606E42"/>
    <w:rsid w:val="006124DA"/>
    <w:rsid w:val="00614BF3"/>
    <w:rsid w:val="0062232E"/>
    <w:rsid w:val="00626AB5"/>
    <w:rsid w:val="0063274A"/>
    <w:rsid w:val="006330AF"/>
    <w:rsid w:val="00640320"/>
    <w:rsid w:val="00640E00"/>
    <w:rsid w:val="0064112B"/>
    <w:rsid w:val="00643454"/>
    <w:rsid w:val="00644CDD"/>
    <w:rsid w:val="00647448"/>
    <w:rsid w:val="00647D55"/>
    <w:rsid w:val="00647EFC"/>
    <w:rsid w:val="006518B9"/>
    <w:rsid w:val="00652FFD"/>
    <w:rsid w:val="00656301"/>
    <w:rsid w:val="00660F81"/>
    <w:rsid w:val="00661B50"/>
    <w:rsid w:val="00663472"/>
    <w:rsid w:val="006665C6"/>
    <w:rsid w:val="00670BB3"/>
    <w:rsid w:val="00670BD1"/>
    <w:rsid w:val="00673BAD"/>
    <w:rsid w:val="00674CA4"/>
    <w:rsid w:val="0067557D"/>
    <w:rsid w:val="00676099"/>
    <w:rsid w:val="00680DCD"/>
    <w:rsid w:val="00682226"/>
    <w:rsid w:val="00684711"/>
    <w:rsid w:val="00686A99"/>
    <w:rsid w:val="00691DC2"/>
    <w:rsid w:val="00693EF9"/>
    <w:rsid w:val="006956C0"/>
    <w:rsid w:val="006961A4"/>
    <w:rsid w:val="006A0054"/>
    <w:rsid w:val="006A3AA7"/>
    <w:rsid w:val="006A7900"/>
    <w:rsid w:val="006A79C4"/>
    <w:rsid w:val="006B0423"/>
    <w:rsid w:val="006B30FC"/>
    <w:rsid w:val="006B3B7B"/>
    <w:rsid w:val="006B78A7"/>
    <w:rsid w:val="006C12B8"/>
    <w:rsid w:val="006C1EE5"/>
    <w:rsid w:val="006C428E"/>
    <w:rsid w:val="006C5315"/>
    <w:rsid w:val="006D04A2"/>
    <w:rsid w:val="006D1D14"/>
    <w:rsid w:val="006D3912"/>
    <w:rsid w:val="006D39D6"/>
    <w:rsid w:val="006D4F6D"/>
    <w:rsid w:val="006D5F44"/>
    <w:rsid w:val="006D6825"/>
    <w:rsid w:val="006D6CC3"/>
    <w:rsid w:val="006D7392"/>
    <w:rsid w:val="006E0208"/>
    <w:rsid w:val="006E352D"/>
    <w:rsid w:val="006E6E54"/>
    <w:rsid w:val="006E7055"/>
    <w:rsid w:val="006E7B83"/>
    <w:rsid w:val="007034CB"/>
    <w:rsid w:val="00706505"/>
    <w:rsid w:val="00706789"/>
    <w:rsid w:val="00710A3B"/>
    <w:rsid w:val="0071369F"/>
    <w:rsid w:val="007213A1"/>
    <w:rsid w:val="00723C52"/>
    <w:rsid w:val="00727282"/>
    <w:rsid w:val="00731916"/>
    <w:rsid w:val="0073376F"/>
    <w:rsid w:val="00735D64"/>
    <w:rsid w:val="00741197"/>
    <w:rsid w:val="00741DB9"/>
    <w:rsid w:val="00745554"/>
    <w:rsid w:val="0075146B"/>
    <w:rsid w:val="00751811"/>
    <w:rsid w:val="00752B83"/>
    <w:rsid w:val="0075357B"/>
    <w:rsid w:val="00753769"/>
    <w:rsid w:val="00753830"/>
    <w:rsid w:val="00755ED2"/>
    <w:rsid w:val="0075617C"/>
    <w:rsid w:val="007574D6"/>
    <w:rsid w:val="00757943"/>
    <w:rsid w:val="00765B7B"/>
    <w:rsid w:val="00766B8D"/>
    <w:rsid w:val="00767A24"/>
    <w:rsid w:val="00774F95"/>
    <w:rsid w:val="0077561D"/>
    <w:rsid w:val="00775FED"/>
    <w:rsid w:val="00781BB5"/>
    <w:rsid w:val="00784613"/>
    <w:rsid w:val="007851BA"/>
    <w:rsid w:val="00791CF6"/>
    <w:rsid w:val="00792037"/>
    <w:rsid w:val="007924F8"/>
    <w:rsid w:val="00793868"/>
    <w:rsid w:val="00795B69"/>
    <w:rsid w:val="0079645F"/>
    <w:rsid w:val="007A43AA"/>
    <w:rsid w:val="007A4E9C"/>
    <w:rsid w:val="007B2AD2"/>
    <w:rsid w:val="007B576C"/>
    <w:rsid w:val="007B69F6"/>
    <w:rsid w:val="007B75EF"/>
    <w:rsid w:val="007C17D3"/>
    <w:rsid w:val="007C2D27"/>
    <w:rsid w:val="007C470B"/>
    <w:rsid w:val="007C6255"/>
    <w:rsid w:val="007C69EA"/>
    <w:rsid w:val="007C7B9F"/>
    <w:rsid w:val="007D4CD2"/>
    <w:rsid w:val="007D4E74"/>
    <w:rsid w:val="007D5305"/>
    <w:rsid w:val="007D6EF8"/>
    <w:rsid w:val="007E5BD0"/>
    <w:rsid w:val="007E6BBF"/>
    <w:rsid w:val="007E6EAC"/>
    <w:rsid w:val="007F0D70"/>
    <w:rsid w:val="007F13FC"/>
    <w:rsid w:val="007F21DC"/>
    <w:rsid w:val="007F43D1"/>
    <w:rsid w:val="007F45D2"/>
    <w:rsid w:val="007F6162"/>
    <w:rsid w:val="00800C83"/>
    <w:rsid w:val="008014C3"/>
    <w:rsid w:val="0080404C"/>
    <w:rsid w:val="00810611"/>
    <w:rsid w:val="00810BF2"/>
    <w:rsid w:val="00821691"/>
    <w:rsid w:val="00822836"/>
    <w:rsid w:val="0082310D"/>
    <w:rsid w:val="00823CAD"/>
    <w:rsid w:val="0083104A"/>
    <w:rsid w:val="00832053"/>
    <w:rsid w:val="0083364F"/>
    <w:rsid w:val="008524A4"/>
    <w:rsid w:val="00855112"/>
    <w:rsid w:val="00856D82"/>
    <w:rsid w:val="00860A93"/>
    <w:rsid w:val="0086506A"/>
    <w:rsid w:val="00865484"/>
    <w:rsid w:val="00866950"/>
    <w:rsid w:val="008726E8"/>
    <w:rsid w:val="00873CE6"/>
    <w:rsid w:val="008806B2"/>
    <w:rsid w:val="00881E76"/>
    <w:rsid w:val="00882DCA"/>
    <w:rsid w:val="00883BCC"/>
    <w:rsid w:val="00884B1C"/>
    <w:rsid w:val="00885715"/>
    <w:rsid w:val="00885BD9"/>
    <w:rsid w:val="00886ABA"/>
    <w:rsid w:val="0088742F"/>
    <w:rsid w:val="00887CBC"/>
    <w:rsid w:val="008904FA"/>
    <w:rsid w:val="008906CE"/>
    <w:rsid w:val="00890780"/>
    <w:rsid w:val="00890A98"/>
    <w:rsid w:val="00890FB2"/>
    <w:rsid w:val="008939DA"/>
    <w:rsid w:val="00894BE8"/>
    <w:rsid w:val="00895A7B"/>
    <w:rsid w:val="008960B6"/>
    <w:rsid w:val="008964CF"/>
    <w:rsid w:val="00896A6B"/>
    <w:rsid w:val="0089797F"/>
    <w:rsid w:val="008A0153"/>
    <w:rsid w:val="008A1852"/>
    <w:rsid w:val="008A2927"/>
    <w:rsid w:val="008A2D95"/>
    <w:rsid w:val="008A559A"/>
    <w:rsid w:val="008A6ABA"/>
    <w:rsid w:val="008A6BBE"/>
    <w:rsid w:val="008B0C6B"/>
    <w:rsid w:val="008B11DF"/>
    <w:rsid w:val="008B143F"/>
    <w:rsid w:val="008B26DA"/>
    <w:rsid w:val="008B3972"/>
    <w:rsid w:val="008B594D"/>
    <w:rsid w:val="008B59C6"/>
    <w:rsid w:val="008B781D"/>
    <w:rsid w:val="008B7B11"/>
    <w:rsid w:val="008C0E68"/>
    <w:rsid w:val="008C7894"/>
    <w:rsid w:val="008E086F"/>
    <w:rsid w:val="008E5AB2"/>
    <w:rsid w:val="008E6074"/>
    <w:rsid w:val="008F0125"/>
    <w:rsid w:val="008F16A2"/>
    <w:rsid w:val="008F7B51"/>
    <w:rsid w:val="00900C33"/>
    <w:rsid w:val="00900C87"/>
    <w:rsid w:val="00900E8F"/>
    <w:rsid w:val="009018C5"/>
    <w:rsid w:val="00905F8B"/>
    <w:rsid w:val="0091334A"/>
    <w:rsid w:val="0091359D"/>
    <w:rsid w:val="009145B2"/>
    <w:rsid w:val="00914AA3"/>
    <w:rsid w:val="009161FA"/>
    <w:rsid w:val="00916A33"/>
    <w:rsid w:val="0091729F"/>
    <w:rsid w:val="00922549"/>
    <w:rsid w:val="00930953"/>
    <w:rsid w:val="0093132D"/>
    <w:rsid w:val="009348C1"/>
    <w:rsid w:val="0093497F"/>
    <w:rsid w:val="00934EFF"/>
    <w:rsid w:val="0093524F"/>
    <w:rsid w:val="00936C4A"/>
    <w:rsid w:val="00936D2F"/>
    <w:rsid w:val="009417A4"/>
    <w:rsid w:val="00941E11"/>
    <w:rsid w:val="009423EA"/>
    <w:rsid w:val="00942DAB"/>
    <w:rsid w:val="009451FA"/>
    <w:rsid w:val="00953904"/>
    <w:rsid w:val="00954307"/>
    <w:rsid w:val="00955A40"/>
    <w:rsid w:val="00957AC6"/>
    <w:rsid w:val="00961D9C"/>
    <w:rsid w:val="0096254E"/>
    <w:rsid w:val="009651B6"/>
    <w:rsid w:val="00965AAE"/>
    <w:rsid w:val="00971129"/>
    <w:rsid w:val="00974443"/>
    <w:rsid w:val="00974B16"/>
    <w:rsid w:val="00975125"/>
    <w:rsid w:val="0097548C"/>
    <w:rsid w:val="00977A08"/>
    <w:rsid w:val="00977BBA"/>
    <w:rsid w:val="00982B2A"/>
    <w:rsid w:val="00984D31"/>
    <w:rsid w:val="00991B31"/>
    <w:rsid w:val="009936B6"/>
    <w:rsid w:val="00993E9D"/>
    <w:rsid w:val="00994485"/>
    <w:rsid w:val="00996DD0"/>
    <w:rsid w:val="00996F1A"/>
    <w:rsid w:val="009A020F"/>
    <w:rsid w:val="009A24E1"/>
    <w:rsid w:val="009A24F3"/>
    <w:rsid w:val="009A28FD"/>
    <w:rsid w:val="009A2A3A"/>
    <w:rsid w:val="009A3E32"/>
    <w:rsid w:val="009A51E8"/>
    <w:rsid w:val="009A7336"/>
    <w:rsid w:val="009A744E"/>
    <w:rsid w:val="009B1B28"/>
    <w:rsid w:val="009C4902"/>
    <w:rsid w:val="009C5773"/>
    <w:rsid w:val="009C6862"/>
    <w:rsid w:val="009D2A78"/>
    <w:rsid w:val="009D2D24"/>
    <w:rsid w:val="009D495A"/>
    <w:rsid w:val="009D5B0E"/>
    <w:rsid w:val="009D65F1"/>
    <w:rsid w:val="009E0A67"/>
    <w:rsid w:val="009F24BF"/>
    <w:rsid w:val="009F41AA"/>
    <w:rsid w:val="009F4AA4"/>
    <w:rsid w:val="00A006FF"/>
    <w:rsid w:val="00A00F20"/>
    <w:rsid w:val="00A0262B"/>
    <w:rsid w:val="00A0407D"/>
    <w:rsid w:val="00A05239"/>
    <w:rsid w:val="00A055C3"/>
    <w:rsid w:val="00A07045"/>
    <w:rsid w:val="00A073FF"/>
    <w:rsid w:val="00A1150B"/>
    <w:rsid w:val="00A15355"/>
    <w:rsid w:val="00A15E3D"/>
    <w:rsid w:val="00A206C1"/>
    <w:rsid w:val="00A21D4B"/>
    <w:rsid w:val="00A303C8"/>
    <w:rsid w:val="00A31413"/>
    <w:rsid w:val="00A33191"/>
    <w:rsid w:val="00A37190"/>
    <w:rsid w:val="00A408F0"/>
    <w:rsid w:val="00A41250"/>
    <w:rsid w:val="00A41292"/>
    <w:rsid w:val="00A41E4C"/>
    <w:rsid w:val="00A42AB6"/>
    <w:rsid w:val="00A42F19"/>
    <w:rsid w:val="00A43404"/>
    <w:rsid w:val="00A4348C"/>
    <w:rsid w:val="00A461EC"/>
    <w:rsid w:val="00A47D08"/>
    <w:rsid w:val="00A57353"/>
    <w:rsid w:val="00A6072B"/>
    <w:rsid w:val="00A61CFA"/>
    <w:rsid w:val="00A62E4C"/>
    <w:rsid w:val="00A65E03"/>
    <w:rsid w:val="00A70307"/>
    <w:rsid w:val="00A84638"/>
    <w:rsid w:val="00A86EE9"/>
    <w:rsid w:val="00A90114"/>
    <w:rsid w:val="00A967E5"/>
    <w:rsid w:val="00A97A75"/>
    <w:rsid w:val="00AA0A50"/>
    <w:rsid w:val="00AA37DD"/>
    <w:rsid w:val="00AA40F4"/>
    <w:rsid w:val="00AA455E"/>
    <w:rsid w:val="00AA4F6D"/>
    <w:rsid w:val="00AA51F9"/>
    <w:rsid w:val="00AA5EB8"/>
    <w:rsid w:val="00AB02FB"/>
    <w:rsid w:val="00AB19A6"/>
    <w:rsid w:val="00AB47BB"/>
    <w:rsid w:val="00AB51D1"/>
    <w:rsid w:val="00AB594C"/>
    <w:rsid w:val="00AB688C"/>
    <w:rsid w:val="00AB794E"/>
    <w:rsid w:val="00AC4861"/>
    <w:rsid w:val="00AC51ED"/>
    <w:rsid w:val="00AC5B22"/>
    <w:rsid w:val="00AC69F2"/>
    <w:rsid w:val="00AC709E"/>
    <w:rsid w:val="00AC7507"/>
    <w:rsid w:val="00AD0490"/>
    <w:rsid w:val="00AD0907"/>
    <w:rsid w:val="00AD3207"/>
    <w:rsid w:val="00AD3E2E"/>
    <w:rsid w:val="00AD4A7F"/>
    <w:rsid w:val="00AD57F1"/>
    <w:rsid w:val="00AD59BC"/>
    <w:rsid w:val="00AE0369"/>
    <w:rsid w:val="00AE4F18"/>
    <w:rsid w:val="00AF3BC8"/>
    <w:rsid w:val="00AF5714"/>
    <w:rsid w:val="00AF58A8"/>
    <w:rsid w:val="00AF5A2E"/>
    <w:rsid w:val="00AF780E"/>
    <w:rsid w:val="00B00EE1"/>
    <w:rsid w:val="00B01680"/>
    <w:rsid w:val="00B05E82"/>
    <w:rsid w:val="00B07653"/>
    <w:rsid w:val="00B132D4"/>
    <w:rsid w:val="00B23BF2"/>
    <w:rsid w:val="00B24C60"/>
    <w:rsid w:val="00B26514"/>
    <w:rsid w:val="00B31DBA"/>
    <w:rsid w:val="00B34D72"/>
    <w:rsid w:val="00B35676"/>
    <w:rsid w:val="00B40137"/>
    <w:rsid w:val="00B52EBA"/>
    <w:rsid w:val="00B538E2"/>
    <w:rsid w:val="00B543E8"/>
    <w:rsid w:val="00B64EC0"/>
    <w:rsid w:val="00B66DAC"/>
    <w:rsid w:val="00B72C53"/>
    <w:rsid w:val="00B732A9"/>
    <w:rsid w:val="00B74369"/>
    <w:rsid w:val="00B7513E"/>
    <w:rsid w:val="00B775B6"/>
    <w:rsid w:val="00B92489"/>
    <w:rsid w:val="00BA1349"/>
    <w:rsid w:val="00BA3FBE"/>
    <w:rsid w:val="00BA556B"/>
    <w:rsid w:val="00BA679A"/>
    <w:rsid w:val="00BA7D6F"/>
    <w:rsid w:val="00BB0AE6"/>
    <w:rsid w:val="00BB242E"/>
    <w:rsid w:val="00BB2576"/>
    <w:rsid w:val="00BB7009"/>
    <w:rsid w:val="00BC100A"/>
    <w:rsid w:val="00BC2575"/>
    <w:rsid w:val="00BD185F"/>
    <w:rsid w:val="00BE080C"/>
    <w:rsid w:val="00BE26D6"/>
    <w:rsid w:val="00BE4C64"/>
    <w:rsid w:val="00BE653A"/>
    <w:rsid w:val="00BE69B8"/>
    <w:rsid w:val="00BF0431"/>
    <w:rsid w:val="00BF64F5"/>
    <w:rsid w:val="00C00063"/>
    <w:rsid w:val="00C010A0"/>
    <w:rsid w:val="00C01B44"/>
    <w:rsid w:val="00C05869"/>
    <w:rsid w:val="00C12488"/>
    <w:rsid w:val="00C16CA1"/>
    <w:rsid w:val="00C17589"/>
    <w:rsid w:val="00C21AA6"/>
    <w:rsid w:val="00C22954"/>
    <w:rsid w:val="00C23247"/>
    <w:rsid w:val="00C2551C"/>
    <w:rsid w:val="00C25ED6"/>
    <w:rsid w:val="00C2610E"/>
    <w:rsid w:val="00C2662D"/>
    <w:rsid w:val="00C26662"/>
    <w:rsid w:val="00C26BF0"/>
    <w:rsid w:val="00C32D88"/>
    <w:rsid w:val="00C34C66"/>
    <w:rsid w:val="00C35678"/>
    <w:rsid w:val="00C3749F"/>
    <w:rsid w:val="00C45C1D"/>
    <w:rsid w:val="00C46A0C"/>
    <w:rsid w:val="00C525ED"/>
    <w:rsid w:val="00C54624"/>
    <w:rsid w:val="00C54691"/>
    <w:rsid w:val="00C565AC"/>
    <w:rsid w:val="00C5767C"/>
    <w:rsid w:val="00C60635"/>
    <w:rsid w:val="00C61AE5"/>
    <w:rsid w:val="00C62071"/>
    <w:rsid w:val="00C63795"/>
    <w:rsid w:val="00C64449"/>
    <w:rsid w:val="00C65A32"/>
    <w:rsid w:val="00C661A8"/>
    <w:rsid w:val="00C70EFC"/>
    <w:rsid w:val="00C714B1"/>
    <w:rsid w:val="00C72C29"/>
    <w:rsid w:val="00C7578A"/>
    <w:rsid w:val="00C7608B"/>
    <w:rsid w:val="00C77498"/>
    <w:rsid w:val="00C81FDF"/>
    <w:rsid w:val="00C83014"/>
    <w:rsid w:val="00C83362"/>
    <w:rsid w:val="00C90F24"/>
    <w:rsid w:val="00C93947"/>
    <w:rsid w:val="00C9542E"/>
    <w:rsid w:val="00CA2654"/>
    <w:rsid w:val="00CA42D0"/>
    <w:rsid w:val="00CA4F60"/>
    <w:rsid w:val="00CA5573"/>
    <w:rsid w:val="00CA7DCF"/>
    <w:rsid w:val="00CB1988"/>
    <w:rsid w:val="00CB633D"/>
    <w:rsid w:val="00CC0BC7"/>
    <w:rsid w:val="00CC2A41"/>
    <w:rsid w:val="00CC4146"/>
    <w:rsid w:val="00CC477A"/>
    <w:rsid w:val="00CC54EE"/>
    <w:rsid w:val="00CC5718"/>
    <w:rsid w:val="00CD1301"/>
    <w:rsid w:val="00CD4502"/>
    <w:rsid w:val="00CD55A3"/>
    <w:rsid w:val="00CD5CAE"/>
    <w:rsid w:val="00CD5CDA"/>
    <w:rsid w:val="00CD6641"/>
    <w:rsid w:val="00CD7062"/>
    <w:rsid w:val="00CD75F9"/>
    <w:rsid w:val="00CE3C02"/>
    <w:rsid w:val="00CE60F5"/>
    <w:rsid w:val="00CE6EC6"/>
    <w:rsid w:val="00CF55FE"/>
    <w:rsid w:val="00D0051A"/>
    <w:rsid w:val="00D02958"/>
    <w:rsid w:val="00D04002"/>
    <w:rsid w:val="00D05B18"/>
    <w:rsid w:val="00D06579"/>
    <w:rsid w:val="00D13C7C"/>
    <w:rsid w:val="00D144ED"/>
    <w:rsid w:val="00D161E1"/>
    <w:rsid w:val="00D2039A"/>
    <w:rsid w:val="00D21572"/>
    <w:rsid w:val="00D243F5"/>
    <w:rsid w:val="00D250F1"/>
    <w:rsid w:val="00D2735F"/>
    <w:rsid w:val="00D30C22"/>
    <w:rsid w:val="00D35D08"/>
    <w:rsid w:val="00D37B75"/>
    <w:rsid w:val="00D41615"/>
    <w:rsid w:val="00D435C6"/>
    <w:rsid w:val="00D449A5"/>
    <w:rsid w:val="00D46493"/>
    <w:rsid w:val="00D508B5"/>
    <w:rsid w:val="00D527C5"/>
    <w:rsid w:val="00D546BC"/>
    <w:rsid w:val="00D555C4"/>
    <w:rsid w:val="00D567FA"/>
    <w:rsid w:val="00D56B9C"/>
    <w:rsid w:val="00D6001B"/>
    <w:rsid w:val="00D632E9"/>
    <w:rsid w:val="00D63811"/>
    <w:rsid w:val="00D665C1"/>
    <w:rsid w:val="00D676AF"/>
    <w:rsid w:val="00D67C16"/>
    <w:rsid w:val="00D70EDA"/>
    <w:rsid w:val="00D72A18"/>
    <w:rsid w:val="00D72B38"/>
    <w:rsid w:val="00D7417D"/>
    <w:rsid w:val="00D80006"/>
    <w:rsid w:val="00D80EAD"/>
    <w:rsid w:val="00D837F1"/>
    <w:rsid w:val="00D85889"/>
    <w:rsid w:val="00D8691B"/>
    <w:rsid w:val="00D90F09"/>
    <w:rsid w:val="00D91AD4"/>
    <w:rsid w:val="00D932EC"/>
    <w:rsid w:val="00D94551"/>
    <w:rsid w:val="00D95491"/>
    <w:rsid w:val="00D97597"/>
    <w:rsid w:val="00DA0A0C"/>
    <w:rsid w:val="00DA1679"/>
    <w:rsid w:val="00DA4E8B"/>
    <w:rsid w:val="00DA63F1"/>
    <w:rsid w:val="00DA6637"/>
    <w:rsid w:val="00DA7CDA"/>
    <w:rsid w:val="00DB12E0"/>
    <w:rsid w:val="00DB2580"/>
    <w:rsid w:val="00DB2F08"/>
    <w:rsid w:val="00DB62E1"/>
    <w:rsid w:val="00DC002C"/>
    <w:rsid w:val="00DC27FB"/>
    <w:rsid w:val="00DC2925"/>
    <w:rsid w:val="00DC3E61"/>
    <w:rsid w:val="00DC64EF"/>
    <w:rsid w:val="00DD00F8"/>
    <w:rsid w:val="00DE3457"/>
    <w:rsid w:val="00DE55D9"/>
    <w:rsid w:val="00DE5D47"/>
    <w:rsid w:val="00DE5F7A"/>
    <w:rsid w:val="00DE6164"/>
    <w:rsid w:val="00DE6E05"/>
    <w:rsid w:val="00DF0789"/>
    <w:rsid w:val="00DF11EA"/>
    <w:rsid w:val="00DF28E4"/>
    <w:rsid w:val="00DF2A0A"/>
    <w:rsid w:val="00DF5FD5"/>
    <w:rsid w:val="00DF7941"/>
    <w:rsid w:val="00DF7976"/>
    <w:rsid w:val="00E05DDC"/>
    <w:rsid w:val="00E061C6"/>
    <w:rsid w:val="00E1186C"/>
    <w:rsid w:val="00E127BC"/>
    <w:rsid w:val="00E13024"/>
    <w:rsid w:val="00E147A6"/>
    <w:rsid w:val="00E15DE9"/>
    <w:rsid w:val="00E16B92"/>
    <w:rsid w:val="00E17743"/>
    <w:rsid w:val="00E2009A"/>
    <w:rsid w:val="00E21578"/>
    <w:rsid w:val="00E24A44"/>
    <w:rsid w:val="00E24EE3"/>
    <w:rsid w:val="00E25285"/>
    <w:rsid w:val="00E304E6"/>
    <w:rsid w:val="00E3169E"/>
    <w:rsid w:val="00E3296B"/>
    <w:rsid w:val="00E407BC"/>
    <w:rsid w:val="00E46082"/>
    <w:rsid w:val="00E476C4"/>
    <w:rsid w:val="00E51C05"/>
    <w:rsid w:val="00E5287A"/>
    <w:rsid w:val="00E5490A"/>
    <w:rsid w:val="00E56783"/>
    <w:rsid w:val="00E56E2E"/>
    <w:rsid w:val="00E57D16"/>
    <w:rsid w:val="00E63966"/>
    <w:rsid w:val="00E70350"/>
    <w:rsid w:val="00E72A8F"/>
    <w:rsid w:val="00E80394"/>
    <w:rsid w:val="00E81A3C"/>
    <w:rsid w:val="00E81E74"/>
    <w:rsid w:val="00E85561"/>
    <w:rsid w:val="00E86AB3"/>
    <w:rsid w:val="00E91265"/>
    <w:rsid w:val="00E92006"/>
    <w:rsid w:val="00E92027"/>
    <w:rsid w:val="00E96B74"/>
    <w:rsid w:val="00EA1506"/>
    <w:rsid w:val="00EA3EE4"/>
    <w:rsid w:val="00EA4700"/>
    <w:rsid w:val="00EA49FA"/>
    <w:rsid w:val="00EA63B4"/>
    <w:rsid w:val="00EB1671"/>
    <w:rsid w:val="00EB18A1"/>
    <w:rsid w:val="00EB209D"/>
    <w:rsid w:val="00EB527B"/>
    <w:rsid w:val="00EC2216"/>
    <w:rsid w:val="00EC257E"/>
    <w:rsid w:val="00EC3708"/>
    <w:rsid w:val="00EC5C2B"/>
    <w:rsid w:val="00EC6DFF"/>
    <w:rsid w:val="00ED0D55"/>
    <w:rsid w:val="00ED27EB"/>
    <w:rsid w:val="00EE0CD9"/>
    <w:rsid w:val="00EE14FC"/>
    <w:rsid w:val="00EE3086"/>
    <w:rsid w:val="00EE553E"/>
    <w:rsid w:val="00EE5FB2"/>
    <w:rsid w:val="00EF1F8C"/>
    <w:rsid w:val="00EF44D3"/>
    <w:rsid w:val="00EF52EA"/>
    <w:rsid w:val="00EF5410"/>
    <w:rsid w:val="00F009D3"/>
    <w:rsid w:val="00F00A39"/>
    <w:rsid w:val="00F00B18"/>
    <w:rsid w:val="00F1277B"/>
    <w:rsid w:val="00F20835"/>
    <w:rsid w:val="00F21113"/>
    <w:rsid w:val="00F230C4"/>
    <w:rsid w:val="00F24E22"/>
    <w:rsid w:val="00F24FCA"/>
    <w:rsid w:val="00F26BAF"/>
    <w:rsid w:val="00F30DD6"/>
    <w:rsid w:val="00F3345B"/>
    <w:rsid w:val="00F338DF"/>
    <w:rsid w:val="00F37094"/>
    <w:rsid w:val="00F446B6"/>
    <w:rsid w:val="00F44944"/>
    <w:rsid w:val="00F4626E"/>
    <w:rsid w:val="00F46736"/>
    <w:rsid w:val="00F478D0"/>
    <w:rsid w:val="00F529D3"/>
    <w:rsid w:val="00F55951"/>
    <w:rsid w:val="00F57D7C"/>
    <w:rsid w:val="00F60739"/>
    <w:rsid w:val="00F70378"/>
    <w:rsid w:val="00F71DF2"/>
    <w:rsid w:val="00F724C0"/>
    <w:rsid w:val="00F73436"/>
    <w:rsid w:val="00F73A30"/>
    <w:rsid w:val="00F76955"/>
    <w:rsid w:val="00F77F1D"/>
    <w:rsid w:val="00F824B0"/>
    <w:rsid w:val="00F82E08"/>
    <w:rsid w:val="00F83F9A"/>
    <w:rsid w:val="00F840E3"/>
    <w:rsid w:val="00F84BA3"/>
    <w:rsid w:val="00F865BD"/>
    <w:rsid w:val="00F86DA8"/>
    <w:rsid w:val="00F93E76"/>
    <w:rsid w:val="00FA047E"/>
    <w:rsid w:val="00FA082A"/>
    <w:rsid w:val="00FA1266"/>
    <w:rsid w:val="00FB1E6F"/>
    <w:rsid w:val="00FB3099"/>
    <w:rsid w:val="00FB6BBC"/>
    <w:rsid w:val="00FB7977"/>
    <w:rsid w:val="00FC0313"/>
    <w:rsid w:val="00FC3B93"/>
    <w:rsid w:val="00FD0D7B"/>
    <w:rsid w:val="00FD1A14"/>
    <w:rsid w:val="00FD434C"/>
    <w:rsid w:val="00FD62D2"/>
    <w:rsid w:val="00FD6D3A"/>
    <w:rsid w:val="00FD732A"/>
    <w:rsid w:val="00FD7416"/>
    <w:rsid w:val="00FE472E"/>
    <w:rsid w:val="00FE54FE"/>
    <w:rsid w:val="00FF1C05"/>
    <w:rsid w:val="00FF4D18"/>
    <w:rsid w:val="00FF6A1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6D5A"/>
  </w:style>
  <w:style w:type="paragraph" w:styleId="Heading1">
    <w:name w:val="heading 1"/>
    <w:basedOn w:val="Normal"/>
    <w:next w:val="Normal"/>
    <w:link w:val="Heading1Char"/>
    <w:uiPriority w:val="9"/>
    <w:qFormat/>
    <w:rsid w:val="0055232B"/>
    <w:pPr>
      <w:keepNext/>
      <w:spacing w:after="200" w:line="276" w:lineRule="auto"/>
      <w:outlineLvl w:val="0"/>
    </w:pPr>
    <w:rPr>
      <w:sz w:val="56"/>
      <w:szCs w:val="56"/>
      <w:lang w:val="en-US" w:bidi="hi-I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42DA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B11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55232B"/>
    <w:rPr>
      <w:sz w:val="56"/>
      <w:szCs w:val="56"/>
      <w:lang w:val="en-US" w:bidi="hi-I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42DA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paragraph">
    <w:name w:val="paragraph"/>
    <w:basedOn w:val="Normal"/>
    <w:rsid w:val="00AB79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AB794E"/>
  </w:style>
  <w:style w:type="character" w:customStyle="1" w:styleId="apple-converted-space">
    <w:name w:val="apple-converted-space"/>
    <w:basedOn w:val="DefaultParagraphFont"/>
    <w:rsid w:val="00AB794E"/>
  </w:style>
  <w:style w:type="character" w:customStyle="1" w:styleId="eop">
    <w:name w:val="eop"/>
    <w:basedOn w:val="DefaultParagraphFont"/>
    <w:rsid w:val="00AB794E"/>
  </w:style>
  <w:style w:type="paragraph" w:styleId="ListParagraph">
    <w:name w:val="List Paragraph"/>
    <w:basedOn w:val="Normal"/>
    <w:uiPriority w:val="34"/>
    <w:qFormat/>
    <w:rsid w:val="00FC3B93"/>
    <w:pPr>
      <w:ind w:left="720"/>
      <w:contextualSpacing/>
    </w:pPr>
  </w:style>
  <w:style w:type="paragraph" w:customStyle="1" w:styleId="MediumGrid1-Accent21">
    <w:name w:val="Medium Grid 1 - Accent 21"/>
    <w:basedOn w:val="Normal"/>
    <w:uiPriority w:val="34"/>
    <w:qFormat/>
    <w:rsid w:val="00C22954"/>
    <w:pPr>
      <w:spacing w:after="0" w:line="240" w:lineRule="auto"/>
      <w:ind w:left="851"/>
    </w:pPr>
    <w:rPr>
      <w:rFonts w:ascii="Arial" w:eastAsia="Times New Roman" w:hAnsi="Arial" w:cs="Arial"/>
      <w:sz w:val="20"/>
      <w:szCs w:val="20"/>
      <w:lang w:val="da-DK" w:eastAsia="da-DK"/>
    </w:rPr>
  </w:style>
  <w:style w:type="character" w:styleId="Hyperlink">
    <w:name w:val="Hyperlink"/>
    <w:rsid w:val="00B40137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74B1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5A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5A53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nhideWhenUsed/>
    <w:rsid w:val="00CC0BC7"/>
    <w:pPr>
      <w:spacing w:after="0" w:line="240" w:lineRule="auto"/>
      <w:jc w:val="both"/>
    </w:pPr>
    <w:rPr>
      <w:rFonts w:ascii="Book Antiqua" w:eastAsia="Times New Roman" w:hAnsi="Book Antiqua" w:cs="Times New Roman"/>
      <w:sz w:val="20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CC0BC7"/>
    <w:rPr>
      <w:rFonts w:ascii="Book Antiqua" w:eastAsia="Times New Roman" w:hAnsi="Book Antiqua" w:cs="Times New Roman"/>
      <w:sz w:val="20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238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5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9330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1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0738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diagramData" Target="diagrams/data2.xml"/><Relationship Id="rId18" Type="http://schemas.openxmlformats.org/officeDocument/2006/relationships/diagramData" Target="diagrams/data3.xml"/><Relationship Id="rId26" Type="http://schemas.openxmlformats.org/officeDocument/2006/relationships/diagramColors" Target="diagrams/colors4.xml"/><Relationship Id="rId3" Type="http://schemas.openxmlformats.org/officeDocument/2006/relationships/styles" Target="styles.xml"/><Relationship Id="rId21" Type="http://schemas.openxmlformats.org/officeDocument/2006/relationships/diagramColors" Target="diagrams/colors3.xml"/><Relationship Id="rId7" Type="http://schemas.openxmlformats.org/officeDocument/2006/relationships/hyperlink" Target="mailto:Daniel.390138@gmail.com" TargetMode="External"/><Relationship Id="rId12" Type="http://schemas.microsoft.com/office/2007/relationships/diagramDrawing" Target="diagrams/drawing1.xml"/><Relationship Id="rId17" Type="http://schemas.microsoft.com/office/2007/relationships/diagramDrawing" Target="diagrams/drawing2.xml"/><Relationship Id="rId25" Type="http://schemas.openxmlformats.org/officeDocument/2006/relationships/diagramQuickStyle" Target="diagrams/quickStyle4.xml"/><Relationship Id="rId2" Type="http://schemas.openxmlformats.org/officeDocument/2006/relationships/numbering" Target="numbering.xml"/><Relationship Id="rId16" Type="http://schemas.openxmlformats.org/officeDocument/2006/relationships/diagramColors" Target="diagrams/colors2.xml"/><Relationship Id="rId20" Type="http://schemas.openxmlformats.org/officeDocument/2006/relationships/diagramQuickStyle" Target="diagrams/quickStyle3.xm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diagramColors" Target="diagrams/colors1.xml"/><Relationship Id="rId24" Type="http://schemas.openxmlformats.org/officeDocument/2006/relationships/diagramLayout" Target="diagrams/layout4.xml"/><Relationship Id="rId5" Type="http://schemas.openxmlformats.org/officeDocument/2006/relationships/webSettings" Target="webSettings.xml"/><Relationship Id="rId15" Type="http://schemas.openxmlformats.org/officeDocument/2006/relationships/diagramQuickStyle" Target="diagrams/quickStyle2.xml"/><Relationship Id="rId23" Type="http://schemas.openxmlformats.org/officeDocument/2006/relationships/diagramData" Target="diagrams/data4.xml"/><Relationship Id="rId28" Type="http://schemas.openxmlformats.org/officeDocument/2006/relationships/fontTable" Target="fontTable.xml"/><Relationship Id="rId10" Type="http://schemas.openxmlformats.org/officeDocument/2006/relationships/diagramQuickStyle" Target="diagrams/quickStyle1.xml"/><Relationship Id="rId19" Type="http://schemas.openxmlformats.org/officeDocument/2006/relationships/diagramLayout" Target="diagrams/layout3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diagramLayout" Target="diagrams/layout2.xml"/><Relationship Id="rId22" Type="http://schemas.microsoft.com/office/2007/relationships/diagramDrawing" Target="diagrams/drawing3.xml"/><Relationship Id="rId27" Type="http://schemas.microsoft.com/office/2007/relationships/diagramDrawing" Target="diagrams/drawing4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#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colorful3">
  <dgm:title val=""/>
  <dgm:desc val=""/>
  <dgm:catLst>
    <dgm:cat type="colorful" pri="10300"/>
  </dgm:catLst>
  <dgm:styleLbl name="node0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3"/>
      <a:schemeClr val="accent4"/>
    </dgm:fillClrLst>
    <dgm:linClrLst>
      <a:schemeClr val="accent3"/>
      <a:schemeClr val="accent4"/>
    </dgm:linClrLst>
    <dgm:effectClrLst/>
    <dgm:txLinClrLst/>
    <dgm:txFillClrLst/>
    <dgm:txEffectClrLst/>
  </dgm:styleLbl>
  <dgm:styleLbl name="ln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3">
        <a:alpha val="50000"/>
      </a:schemeClr>
      <a:schemeClr val="accent4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4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3"/>
      <a:schemeClr val="accent4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colorful5">
  <dgm:title val=""/>
  <dgm:desc val=""/>
  <dgm:catLst>
    <dgm:cat type="colorful" pri="10500"/>
  </dgm:catLst>
  <dgm:styleLbl name="node0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/>
      <a:schemeClr val="accent6"/>
    </dgm:fillClrLst>
    <dgm:linClrLst>
      <a:schemeClr val="accent5"/>
      <a:schemeClr val="accent6"/>
    </dgm:linClrLst>
    <dgm:effectClrLst/>
    <dgm:txLinClrLst/>
    <dgm:txFillClrLst/>
    <dgm:txEffectClrLst/>
  </dgm:styleLbl>
  <dgm:styleLbl name="ln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6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colorful5">
  <dgm:title val=""/>
  <dgm:desc val=""/>
  <dgm:catLst>
    <dgm:cat type="colorful" pri="10500"/>
  </dgm:catLst>
  <dgm:styleLbl name="node0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/>
      <a:schemeClr val="accent6"/>
    </dgm:fillClrLst>
    <dgm:linClrLst>
      <a:schemeClr val="accent5"/>
      <a:schemeClr val="accent6"/>
    </dgm:linClrLst>
    <dgm:effectClrLst/>
    <dgm:txLinClrLst/>
    <dgm:txFillClrLst/>
    <dgm:txEffectClrLst/>
  </dgm:styleLbl>
  <dgm:styleLbl name="ln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6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CBEE65B4-5143-41EB-B638-68F882452B3A}" type="doc">
      <dgm:prSet loTypeId="urn:microsoft.com/office/officeart/2005/8/layout/matrix3" loCatId="matrix" qsTypeId="urn:microsoft.com/office/officeart/2005/8/quickstyle/simple1" qsCatId="simple" csTypeId="urn:microsoft.com/office/officeart/2005/8/colors/colorful1#1" csCatId="colorful" phldr="1"/>
      <dgm:spPr/>
      <dgm:t>
        <a:bodyPr/>
        <a:lstStyle/>
        <a:p>
          <a:endParaRPr lang="en-IN"/>
        </a:p>
      </dgm:t>
    </dgm:pt>
    <dgm:pt modelId="{F42EC28E-E020-4594-AB0E-538FFF4AFD29}">
      <dgm:prSet phldrT="[Text]" custT="1"/>
      <dgm:spPr/>
      <dgm:t>
        <a:bodyPr/>
        <a:lstStyle/>
        <a:p>
          <a:pPr algn="ctr"/>
          <a:r>
            <a:rPr lang="en-IN" sz="900">
              <a:latin typeface="Arial" panose="020B0604020202020204" pitchFamily="34" charset="0"/>
              <a:cs typeface="Arial" panose="020B0604020202020204" pitchFamily="34" charset="0"/>
            </a:rPr>
            <a:t>Operations</a:t>
          </a:r>
          <a:endParaRPr lang="en-IN" sz="1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466CCF2B-89AF-47B9-9641-24092C3FD088}" type="parTrans" cxnId="{558AD8CB-1B9F-476D-B00D-4CDCF6F2892F}">
      <dgm:prSet/>
      <dgm:spPr/>
      <dgm:t>
        <a:bodyPr/>
        <a:lstStyle/>
        <a:p>
          <a:pPr algn="r"/>
          <a:endParaRPr lang="en-IN"/>
        </a:p>
      </dgm:t>
    </dgm:pt>
    <dgm:pt modelId="{B56CE59F-B95D-44ED-BA13-E1A2EC942B06}" type="sibTrans" cxnId="{558AD8CB-1B9F-476D-B00D-4CDCF6F2892F}">
      <dgm:prSet/>
      <dgm:spPr/>
      <dgm:t>
        <a:bodyPr/>
        <a:lstStyle/>
        <a:p>
          <a:pPr algn="r"/>
          <a:endParaRPr lang="en-IN"/>
        </a:p>
      </dgm:t>
    </dgm:pt>
    <dgm:pt modelId="{A8EC8A69-0367-4F41-8059-D8FC404400C0}">
      <dgm:prSet phldrT="[Text]" custT="1"/>
      <dgm:spPr/>
      <dgm:t>
        <a:bodyPr/>
        <a:lstStyle/>
        <a:p>
          <a:pPr algn="ctr"/>
          <a:r>
            <a:rPr lang="en-IN" sz="900">
              <a:latin typeface="Arial" panose="020B0604020202020204" pitchFamily="34" charset="0"/>
              <a:cs typeface="Arial" panose="020B0604020202020204" pitchFamily="34" charset="0"/>
            </a:rPr>
            <a:t>Vendor </a:t>
          </a:r>
        </a:p>
        <a:p>
          <a:pPr algn="ctr"/>
          <a:r>
            <a:rPr lang="en-IN" sz="900">
              <a:latin typeface="Arial" panose="020B0604020202020204" pitchFamily="34" charset="0"/>
              <a:cs typeface="Arial" panose="020B0604020202020204" pitchFamily="34" charset="0"/>
            </a:rPr>
            <a:t>Managemen</a:t>
          </a:r>
          <a:r>
            <a:rPr lang="en-IN" sz="900">
              <a:latin typeface="Bodoni MT" panose="02070603080606020203" pitchFamily="18" charset="0"/>
            </a:rPr>
            <a:t>t</a:t>
          </a:r>
        </a:p>
      </dgm:t>
    </dgm:pt>
    <dgm:pt modelId="{367EED3A-2445-4DCE-947D-1546F3BD0176}" type="parTrans" cxnId="{328767BC-6E61-4CB6-964C-788243594E71}">
      <dgm:prSet/>
      <dgm:spPr/>
      <dgm:t>
        <a:bodyPr/>
        <a:lstStyle/>
        <a:p>
          <a:pPr algn="r"/>
          <a:endParaRPr lang="en-IN"/>
        </a:p>
      </dgm:t>
    </dgm:pt>
    <dgm:pt modelId="{DC10BE8C-E3FD-468A-9ECF-5AD77AF5309C}" type="sibTrans" cxnId="{328767BC-6E61-4CB6-964C-788243594E71}">
      <dgm:prSet/>
      <dgm:spPr/>
      <dgm:t>
        <a:bodyPr/>
        <a:lstStyle/>
        <a:p>
          <a:pPr algn="r"/>
          <a:endParaRPr lang="en-IN"/>
        </a:p>
      </dgm:t>
    </dgm:pt>
    <dgm:pt modelId="{82BFE265-15E8-43D2-AF44-79622B5A9A19}">
      <dgm:prSet phldrT="[Text]" custT="1"/>
      <dgm:spPr/>
      <dgm:t>
        <a:bodyPr/>
        <a:lstStyle/>
        <a:p>
          <a:pPr algn="ctr"/>
          <a:r>
            <a:rPr lang="en-IN" sz="900">
              <a:latin typeface="Arial" panose="020B0604020202020204" pitchFamily="34" charset="0"/>
              <a:cs typeface="Arial" panose="020B0604020202020204" pitchFamily="34" charset="0"/>
            </a:rPr>
            <a:t>Project Coordination</a:t>
          </a:r>
        </a:p>
      </dgm:t>
    </dgm:pt>
    <dgm:pt modelId="{6E78CCE0-19C6-4CC9-BD78-2FF85893AC95}" type="parTrans" cxnId="{BD5AD1AE-351F-449E-93D5-AA2512322F8E}">
      <dgm:prSet/>
      <dgm:spPr/>
      <dgm:t>
        <a:bodyPr/>
        <a:lstStyle/>
        <a:p>
          <a:pPr algn="r"/>
          <a:endParaRPr lang="en-IN"/>
        </a:p>
      </dgm:t>
    </dgm:pt>
    <dgm:pt modelId="{152E2DC7-A1C5-4612-AC64-AD11B82CFC9C}" type="sibTrans" cxnId="{BD5AD1AE-351F-449E-93D5-AA2512322F8E}">
      <dgm:prSet/>
      <dgm:spPr/>
      <dgm:t>
        <a:bodyPr/>
        <a:lstStyle/>
        <a:p>
          <a:pPr algn="r"/>
          <a:endParaRPr lang="en-IN"/>
        </a:p>
      </dgm:t>
    </dgm:pt>
    <dgm:pt modelId="{362E1280-1BDD-4292-AE29-A1CA94205B4B}">
      <dgm:prSet phldrT="[Text]" custT="1"/>
      <dgm:spPr/>
      <dgm:t>
        <a:bodyPr/>
        <a:lstStyle/>
        <a:p>
          <a:pPr algn="ctr"/>
          <a:r>
            <a:rPr lang="en-IN" sz="900">
              <a:latin typeface="Arial" panose="020B0604020202020204" pitchFamily="34" charset="0"/>
              <a:cs typeface="Arial" panose="020B0604020202020204" pitchFamily="34" charset="0"/>
            </a:rPr>
            <a:t>Cost Control </a:t>
          </a:r>
        </a:p>
      </dgm:t>
    </dgm:pt>
    <dgm:pt modelId="{A2BA0E7F-979F-4D9E-A7C6-01EB3C296D14}" type="parTrans" cxnId="{F4F4D7AB-4A8F-49CB-9697-2A24876E4322}">
      <dgm:prSet/>
      <dgm:spPr/>
      <dgm:t>
        <a:bodyPr/>
        <a:lstStyle/>
        <a:p>
          <a:pPr algn="r"/>
          <a:endParaRPr lang="en-IN"/>
        </a:p>
      </dgm:t>
    </dgm:pt>
    <dgm:pt modelId="{4508A919-ED51-46B5-ADDB-C073E3C98747}" type="sibTrans" cxnId="{F4F4D7AB-4A8F-49CB-9697-2A24876E4322}">
      <dgm:prSet/>
      <dgm:spPr/>
      <dgm:t>
        <a:bodyPr/>
        <a:lstStyle/>
        <a:p>
          <a:pPr algn="r"/>
          <a:endParaRPr lang="en-IN"/>
        </a:p>
      </dgm:t>
    </dgm:pt>
    <dgm:pt modelId="{5B4B4751-5AFD-4CDD-8786-F7D8B0F19ED1}" type="pres">
      <dgm:prSet presAssocID="{CBEE65B4-5143-41EB-B638-68F882452B3A}" presName="matrix" presStyleCnt="0">
        <dgm:presLayoutVars>
          <dgm:chMax val="1"/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235B4FBE-1DEB-457F-9336-B9D517CFF111}" type="pres">
      <dgm:prSet presAssocID="{CBEE65B4-5143-41EB-B638-68F882452B3A}" presName="diamond" presStyleLbl="bgShp" presStyleIdx="0" presStyleCnt="1"/>
      <dgm:spPr/>
    </dgm:pt>
    <dgm:pt modelId="{213B9DB0-9CAA-458A-95E5-75BF4CABBEA0}" type="pres">
      <dgm:prSet presAssocID="{CBEE65B4-5143-41EB-B638-68F882452B3A}" presName="quad1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62E457A8-41C7-4AF0-838E-4A9F6BEC712B}" type="pres">
      <dgm:prSet presAssocID="{CBEE65B4-5143-41EB-B638-68F882452B3A}" presName="quad2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2F76672-32DF-428B-80C1-9CA8F6991864}" type="pres">
      <dgm:prSet presAssocID="{CBEE65B4-5143-41EB-B638-68F882452B3A}" presName="quad3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2A7D28DD-07F5-4639-AB8F-F4E6D920E691}" type="pres">
      <dgm:prSet presAssocID="{CBEE65B4-5143-41EB-B638-68F882452B3A}" presName="quad4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328767BC-6E61-4CB6-964C-788243594E71}" srcId="{CBEE65B4-5143-41EB-B638-68F882452B3A}" destId="{A8EC8A69-0367-4F41-8059-D8FC404400C0}" srcOrd="1" destOrd="0" parTransId="{367EED3A-2445-4DCE-947D-1546F3BD0176}" sibTransId="{DC10BE8C-E3FD-468A-9ECF-5AD77AF5309C}"/>
    <dgm:cxn modelId="{43126D1D-F4DA-4EC4-B31A-58E708D35795}" type="presOf" srcId="{82BFE265-15E8-43D2-AF44-79622B5A9A19}" destId="{B2F76672-32DF-428B-80C1-9CA8F6991864}" srcOrd="0" destOrd="0" presId="urn:microsoft.com/office/officeart/2005/8/layout/matrix3"/>
    <dgm:cxn modelId="{3C80BD5C-8BA6-4A9A-81B8-552456086E30}" type="presOf" srcId="{362E1280-1BDD-4292-AE29-A1CA94205B4B}" destId="{2A7D28DD-07F5-4639-AB8F-F4E6D920E691}" srcOrd="0" destOrd="0" presId="urn:microsoft.com/office/officeart/2005/8/layout/matrix3"/>
    <dgm:cxn modelId="{F4F4D7AB-4A8F-49CB-9697-2A24876E4322}" srcId="{CBEE65B4-5143-41EB-B638-68F882452B3A}" destId="{362E1280-1BDD-4292-AE29-A1CA94205B4B}" srcOrd="3" destOrd="0" parTransId="{A2BA0E7F-979F-4D9E-A7C6-01EB3C296D14}" sibTransId="{4508A919-ED51-46B5-ADDB-C073E3C98747}"/>
    <dgm:cxn modelId="{24595015-F9D0-415F-8373-8E735CE7C271}" type="presOf" srcId="{F42EC28E-E020-4594-AB0E-538FFF4AFD29}" destId="{213B9DB0-9CAA-458A-95E5-75BF4CABBEA0}" srcOrd="0" destOrd="0" presId="urn:microsoft.com/office/officeart/2005/8/layout/matrix3"/>
    <dgm:cxn modelId="{0D21DA13-024C-4BC0-9D5B-4917C5FFDA38}" type="presOf" srcId="{CBEE65B4-5143-41EB-B638-68F882452B3A}" destId="{5B4B4751-5AFD-4CDD-8786-F7D8B0F19ED1}" srcOrd="0" destOrd="0" presId="urn:microsoft.com/office/officeart/2005/8/layout/matrix3"/>
    <dgm:cxn modelId="{558AD8CB-1B9F-476D-B00D-4CDCF6F2892F}" srcId="{CBEE65B4-5143-41EB-B638-68F882452B3A}" destId="{F42EC28E-E020-4594-AB0E-538FFF4AFD29}" srcOrd="0" destOrd="0" parTransId="{466CCF2B-89AF-47B9-9641-24092C3FD088}" sibTransId="{B56CE59F-B95D-44ED-BA13-E1A2EC942B06}"/>
    <dgm:cxn modelId="{E2A61A49-3511-4B22-9423-370A3FAC4649}" type="presOf" srcId="{A8EC8A69-0367-4F41-8059-D8FC404400C0}" destId="{62E457A8-41C7-4AF0-838E-4A9F6BEC712B}" srcOrd="0" destOrd="0" presId="urn:microsoft.com/office/officeart/2005/8/layout/matrix3"/>
    <dgm:cxn modelId="{BD5AD1AE-351F-449E-93D5-AA2512322F8E}" srcId="{CBEE65B4-5143-41EB-B638-68F882452B3A}" destId="{82BFE265-15E8-43D2-AF44-79622B5A9A19}" srcOrd="2" destOrd="0" parTransId="{6E78CCE0-19C6-4CC9-BD78-2FF85893AC95}" sibTransId="{152E2DC7-A1C5-4612-AC64-AD11B82CFC9C}"/>
    <dgm:cxn modelId="{25009FB2-1B4C-41FE-AAF0-AE716EC4F71B}" type="presParOf" srcId="{5B4B4751-5AFD-4CDD-8786-F7D8B0F19ED1}" destId="{235B4FBE-1DEB-457F-9336-B9D517CFF111}" srcOrd="0" destOrd="0" presId="urn:microsoft.com/office/officeart/2005/8/layout/matrix3"/>
    <dgm:cxn modelId="{0FCE3B22-54B7-43F0-9C44-FC5AE1F8DB0E}" type="presParOf" srcId="{5B4B4751-5AFD-4CDD-8786-F7D8B0F19ED1}" destId="{213B9DB0-9CAA-458A-95E5-75BF4CABBEA0}" srcOrd="1" destOrd="0" presId="urn:microsoft.com/office/officeart/2005/8/layout/matrix3"/>
    <dgm:cxn modelId="{53025166-82D5-448E-9103-97493CFA5D12}" type="presParOf" srcId="{5B4B4751-5AFD-4CDD-8786-F7D8B0F19ED1}" destId="{62E457A8-41C7-4AF0-838E-4A9F6BEC712B}" srcOrd="2" destOrd="0" presId="urn:microsoft.com/office/officeart/2005/8/layout/matrix3"/>
    <dgm:cxn modelId="{C6C0A006-9E53-4C29-8721-362C0FBE143B}" type="presParOf" srcId="{5B4B4751-5AFD-4CDD-8786-F7D8B0F19ED1}" destId="{B2F76672-32DF-428B-80C1-9CA8F6991864}" srcOrd="3" destOrd="0" presId="urn:microsoft.com/office/officeart/2005/8/layout/matrix3"/>
    <dgm:cxn modelId="{4304E7AF-B976-4756-A475-4D377D6398C0}" type="presParOf" srcId="{5B4B4751-5AFD-4CDD-8786-F7D8B0F19ED1}" destId="{2A7D28DD-07F5-4639-AB8F-F4E6D920E691}" srcOrd="4" destOrd="0" presId="urn:microsoft.com/office/officeart/2005/8/layout/matrix3"/>
  </dgm:cxnLst>
  <dgm:bg/>
  <dgm:whole/>
  <dgm:extLst>
    <a:ext uri="http://schemas.microsoft.com/office/drawing/2008/diagram">
      <dsp:dataModelExt xmlns:dsp="http://schemas.microsoft.com/office/drawing/2008/diagram" xmlns="" relId="rId12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CBEE65B4-5143-41EB-B638-68F882452B3A}" type="doc">
      <dgm:prSet loTypeId="urn:microsoft.com/office/officeart/2005/8/layout/matrix3" loCatId="matrix" qsTypeId="urn:microsoft.com/office/officeart/2005/8/quickstyle/simple1" qsCatId="simple" csTypeId="urn:microsoft.com/office/officeart/2005/8/colors/colorful3" csCatId="colorful" phldr="1"/>
      <dgm:spPr/>
      <dgm:t>
        <a:bodyPr/>
        <a:lstStyle/>
        <a:p>
          <a:endParaRPr lang="en-IN"/>
        </a:p>
      </dgm:t>
    </dgm:pt>
    <dgm:pt modelId="{F42EC28E-E020-4594-AB0E-538FFF4AFD29}">
      <dgm:prSet phldrT="[Text]" custT="1"/>
      <dgm:spPr/>
      <dgm:t>
        <a:bodyPr/>
        <a:lstStyle/>
        <a:p>
          <a:pPr algn="ctr"/>
          <a:r>
            <a:rPr lang="en-IN" sz="900">
              <a:latin typeface="Arial" panose="020B0604020202020204" pitchFamily="34" charset="0"/>
              <a:cs typeface="Arial" panose="020B0604020202020204" pitchFamily="34" charset="0"/>
            </a:rPr>
            <a:t>Team Management</a:t>
          </a:r>
        </a:p>
      </dgm:t>
    </dgm:pt>
    <dgm:pt modelId="{466CCF2B-89AF-47B9-9641-24092C3FD088}" type="parTrans" cxnId="{558AD8CB-1B9F-476D-B00D-4CDCF6F2892F}">
      <dgm:prSet/>
      <dgm:spPr/>
      <dgm:t>
        <a:bodyPr/>
        <a:lstStyle/>
        <a:p>
          <a:pPr algn="r"/>
          <a:endParaRPr lang="en-IN"/>
        </a:p>
      </dgm:t>
    </dgm:pt>
    <dgm:pt modelId="{B56CE59F-B95D-44ED-BA13-E1A2EC942B06}" type="sibTrans" cxnId="{558AD8CB-1B9F-476D-B00D-4CDCF6F2892F}">
      <dgm:prSet/>
      <dgm:spPr/>
      <dgm:t>
        <a:bodyPr/>
        <a:lstStyle/>
        <a:p>
          <a:pPr algn="r"/>
          <a:endParaRPr lang="en-IN"/>
        </a:p>
      </dgm:t>
    </dgm:pt>
    <dgm:pt modelId="{A8EC8A69-0367-4F41-8059-D8FC404400C0}">
      <dgm:prSet phldrT="[Text]" custT="1"/>
      <dgm:spPr/>
      <dgm:t>
        <a:bodyPr/>
        <a:lstStyle/>
        <a:p>
          <a:pPr algn="ctr"/>
          <a:r>
            <a:rPr lang="en-IN" sz="900">
              <a:latin typeface="Arial" panose="020B0604020202020204" pitchFamily="34" charset="0"/>
              <a:cs typeface="Arial" panose="020B0604020202020204" pitchFamily="34" charset="0"/>
            </a:rPr>
            <a:t>Statutory Authority </a:t>
          </a:r>
        </a:p>
      </dgm:t>
    </dgm:pt>
    <dgm:pt modelId="{367EED3A-2445-4DCE-947D-1546F3BD0176}" type="parTrans" cxnId="{328767BC-6E61-4CB6-964C-788243594E71}">
      <dgm:prSet/>
      <dgm:spPr/>
      <dgm:t>
        <a:bodyPr/>
        <a:lstStyle/>
        <a:p>
          <a:pPr algn="r"/>
          <a:endParaRPr lang="en-IN"/>
        </a:p>
      </dgm:t>
    </dgm:pt>
    <dgm:pt modelId="{DC10BE8C-E3FD-468A-9ECF-5AD77AF5309C}" type="sibTrans" cxnId="{328767BC-6E61-4CB6-964C-788243594E71}">
      <dgm:prSet/>
      <dgm:spPr/>
      <dgm:t>
        <a:bodyPr/>
        <a:lstStyle/>
        <a:p>
          <a:pPr algn="r"/>
          <a:endParaRPr lang="en-IN"/>
        </a:p>
      </dgm:t>
    </dgm:pt>
    <dgm:pt modelId="{82BFE265-15E8-43D2-AF44-79622B5A9A19}">
      <dgm:prSet phldrT="[Text]" custT="1"/>
      <dgm:spPr/>
      <dgm:t>
        <a:bodyPr/>
        <a:lstStyle/>
        <a:p>
          <a:pPr algn="ctr"/>
          <a:r>
            <a:rPr lang="en-IN" sz="900">
              <a:latin typeface="Arial" panose="020B0604020202020204" pitchFamily="34" charset="0"/>
              <a:cs typeface="Arial" panose="020B0604020202020204" pitchFamily="34" charset="0"/>
            </a:rPr>
            <a:t>Vendor Management</a:t>
          </a:r>
        </a:p>
      </dgm:t>
    </dgm:pt>
    <dgm:pt modelId="{6E78CCE0-19C6-4CC9-BD78-2FF85893AC95}" type="parTrans" cxnId="{BD5AD1AE-351F-449E-93D5-AA2512322F8E}">
      <dgm:prSet/>
      <dgm:spPr/>
      <dgm:t>
        <a:bodyPr/>
        <a:lstStyle/>
        <a:p>
          <a:pPr algn="r"/>
          <a:endParaRPr lang="en-IN"/>
        </a:p>
      </dgm:t>
    </dgm:pt>
    <dgm:pt modelId="{152E2DC7-A1C5-4612-AC64-AD11B82CFC9C}" type="sibTrans" cxnId="{BD5AD1AE-351F-449E-93D5-AA2512322F8E}">
      <dgm:prSet/>
      <dgm:spPr/>
      <dgm:t>
        <a:bodyPr/>
        <a:lstStyle/>
        <a:p>
          <a:pPr algn="r"/>
          <a:endParaRPr lang="en-IN"/>
        </a:p>
      </dgm:t>
    </dgm:pt>
    <dgm:pt modelId="{362E1280-1BDD-4292-AE29-A1CA94205B4B}">
      <dgm:prSet phldrT="[Text]" custT="1"/>
      <dgm:spPr/>
      <dgm:t>
        <a:bodyPr/>
        <a:lstStyle/>
        <a:p>
          <a:pPr algn="ctr"/>
          <a:r>
            <a:rPr lang="en-IN" sz="900">
              <a:latin typeface="Arial" panose="020B0604020202020204" pitchFamily="34" charset="0"/>
              <a:cs typeface="Arial" panose="020B0604020202020204" pitchFamily="34" charset="0"/>
            </a:rPr>
            <a:t>Documentation</a:t>
          </a:r>
        </a:p>
      </dgm:t>
    </dgm:pt>
    <dgm:pt modelId="{A2BA0E7F-979F-4D9E-A7C6-01EB3C296D14}" type="parTrans" cxnId="{F4F4D7AB-4A8F-49CB-9697-2A24876E4322}">
      <dgm:prSet/>
      <dgm:spPr/>
      <dgm:t>
        <a:bodyPr/>
        <a:lstStyle/>
        <a:p>
          <a:pPr algn="r"/>
          <a:endParaRPr lang="en-IN"/>
        </a:p>
      </dgm:t>
    </dgm:pt>
    <dgm:pt modelId="{4508A919-ED51-46B5-ADDB-C073E3C98747}" type="sibTrans" cxnId="{F4F4D7AB-4A8F-49CB-9697-2A24876E4322}">
      <dgm:prSet/>
      <dgm:spPr/>
      <dgm:t>
        <a:bodyPr/>
        <a:lstStyle/>
        <a:p>
          <a:pPr algn="r"/>
          <a:endParaRPr lang="en-IN"/>
        </a:p>
      </dgm:t>
    </dgm:pt>
    <dgm:pt modelId="{5B4B4751-5AFD-4CDD-8786-F7D8B0F19ED1}" type="pres">
      <dgm:prSet presAssocID="{CBEE65B4-5143-41EB-B638-68F882452B3A}" presName="matrix" presStyleCnt="0">
        <dgm:presLayoutVars>
          <dgm:chMax val="1"/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235B4FBE-1DEB-457F-9336-B9D517CFF111}" type="pres">
      <dgm:prSet presAssocID="{CBEE65B4-5143-41EB-B638-68F882452B3A}" presName="diamond" presStyleLbl="bgShp" presStyleIdx="0" presStyleCnt="1" custAng="0"/>
      <dgm:spPr>
        <a:solidFill>
          <a:schemeClr val="accent4">
            <a:lumMod val="40000"/>
            <a:lumOff val="60000"/>
          </a:schemeClr>
        </a:solidFill>
      </dgm:spPr>
      <dgm:t>
        <a:bodyPr/>
        <a:lstStyle/>
        <a:p>
          <a:endParaRPr lang="en-US"/>
        </a:p>
      </dgm:t>
    </dgm:pt>
    <dgm:pt modelId="{213B9DB0-9CAA-458A-95E5-75BF4CABBEA0}" type="pres">
      <dgm:prSet presAssocID="{CBEE65B4-5143-41EB-B638-68F882452B3A}" presName="quad1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62E457A8-41C7-4AF0-838E-4A9F6BEC712B}" type="pres">
      <dgm:prSet presAssocID="{CBEE65B4-5143-41EB-B638-68F882452B3A}" presName="quad2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2F76672-32DF-428B-80C1-9CA8F6991864}" type="pres">
      <dgm:prSet presAssocID="{CBEE65B4-5143-41EB-B638-68F882452B3A}" presName="quad3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2A7D28DD-07F5-4639-AB8F-F4E6D920E691}" type="pres">
      <dgm:prSet presAssocID="{CBEE65B4-5143-41EB-B638-68F882452B3A}" presName="quad4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E4D2F5A7-A867-41D4-943E-4E924AB87DC1}" type="presOf" srcId="{CBEE65B4-5143-41EB-B638-68F882452B3A}" destId="{5B4B4751-5AFD-4CDD-8786-F7D8B0F19ED1}" srcOrd="0" destOrd="0" presId="urn:microsoft.com/office/officeart/2005/8/layout/matrix3"/>
    <dgm:cxn modelId="{328767BC-6E61-4CB6-964C-788243594E71}" srcId="{CBEE65B4-5143-41EB-B638-68F882452B3A}" destId="{A8EC8A69-0367-4F41-8059-D8FC404400C0}" srcOrd="1" destOrd="0" parTransId="{367EED3A-2445-4DCE-947D-1546F3BD0176}" sibTransId="{DC10BE8C-E3FD-468A-9ECF-5AD77AF5309C}"/>
    <dgm:cxn modelId="{5365FA69-86C1-456E-B278-FAEE7268226A}" type="presOf" srcId="{A8EC8A69-0367-4F41-8059-D8FC404400C0}" destId="{62E457A8-41C7-4AF0-838E-4A9F6BEC712B}" srcOrd="0" destOrd="0" presId="urn:microsoft.com/office/officeart/2005/8/layout/matrix3"/>
    <dgm:cxn modelId="{F4F4D7AB-4A8F-49CB-9697-2A24876E4322}" srcId="{CBEE65B4-5143-41EB-B638-68F882452B3A}" destId="{362E1280-1BDD-4292-AE29-A1CA94205B4B}" srcOrd="3" destOrd="0" parTransId="{A2BA0E7F-979F-4D9E-A7C6-01EB3C296D14}" sibTransId="{4508A919-ED51-46B5-ADDB-C073E3C98747}"/>
    <dgm:cxn modelId="{3FB76331-ACB6-4567-BFCD-FBB2243BAAB5}" type="presOf" srcId="{82BFE265-15E8-43D2-AF44-79622B5A9A19}" destId="{B2F76672-32DF-428B-80C1-9CA8F6991864}" srcOrd="0" destOrd="0" presId="urn:microsoft.com/office/officeart/2005/8/layout/matrix3"/>
    <dgm:cxn modelId="{DD148C32-CC72-4DFE-818B-CABB6DC0EF55}" type="presOf" srcId="{F42EC28E-E020-4594-AB0E-538FFF4AFD29}" destId="{213B9DB0-9CAA-458A-95E5-75BF4CABBEA0}" srcOrd="0" destOrd="0" presId="urn:microsoft.com/office/officeart/2005/8/layout/matrix3"/>
    <dgm:cxn modelId="{558AD8CB-1B9F-476D-B00D-4CDCF6F2892F}" srcId="{CBEE65B4-5143-41EB-B638-68F882452B3A}" destId="{F42EC28E-E020-4594-AB0E-538FFF4AFD29}" srcOrd="0" destOrd="0" parTransId="{466CCF2B-89AF-47B9-9641-24092C3FD088}" sibTransId="{B56CE59F-B95D-44ED-BA13-E1A2EC942B06}"/>
    <dgm:cxn modelId="{BD5AD1AE-351F-449E-93D5-AA2512322F8E}" srcId="{CBEE65B4-5143-41EB-B638-68F882452B3A}" destId="{82BFE265-15E8-43D2-AF44-79622B5A9A19}" srcOrd="2" destOrd="0" parTransId="{6E78CCE0-19C6-4CC9-BD78-2FF85893AC95}" sibTransId="{152E2DC7-A1C5-4612-AC64-AD11B82CFC9C}"/>
    <dgm:cxn modelId="{3683001D-9D54-48C6-A3E3-6A55875ABEDE}" type="presOf" srcId="{362E1280-1BDD-4292-AE29-A1CA94205B4B}" destId="{2A7D28DD-07F5-4639-AB8F-F4E6D920E691}" srcOrd="0" destOrd="0" presId="urn:microsoft.com/office/officeart/2005/8/layout/matrix3"/>
    <dgm:cxn modelId="{28642E7E-5FFC-485C-95DB-C4A66634E1AE}" type="presParOf" srcId="{5B4B4751-5AFD-4CDD-8786-F7D8B0F19ED1}" destId="{235B4FBE-1DEB-457F-9336-B9D517CFF111}" srcOrd="0" destOrd="0" presId="urn:microsoft.com/office/officeart/2005/8/layout/matrix3"/>
    <dgm:cxn modelId="{03B4D8BD-B71E-46CE-833E-FE833E88A074}" type="presParOf" srcId="{5B4B4751-5AFD-4CDD-8786-F7D8B0F19ED1}" destId="{213B9DB0-9CAA-458A-95E5-75BF4CABBEA0}" srcOrd="1" destOrd="0" presId="urn:microsoft.com/office/officeart/2005/8/layout/matrix3"/>
    <dgm:cxn modelId="{033B8337-F810-4825-87C0-2362CB42E541}" type="presParOf" srcId="{5B4B4751-5AFD-4CDD-8786-F7D8B0F19ED1}" destId="{62E457A8-41C7-4AF0-838E-4A9F6BEC712B}" srcOrd="2" destOrd="0" presId="urn:microsoft.com/office/officeart/2005/8/layout/matrix3"/>
    <dgm:cxn modelId="{A5EAFAF2-9518-453C-B368-567C0952E00A}" type="presParOf" srcId="{5B4B4751-5AFD-4CDD-8786-F7D8B0F19ED1}" destId="{B2F76672-32DF-428B-80C1-9CA8F6991864}" srcOrd="3" destOrd="0" presId="urn:microsoft.com/office/officeart/2005/8/layout/matrix3"/>
    <dgm:cxn modelId="{796CD397-26A0-4BC0-8BF0-FE09BCA4C8B8}" type="presParOf" srcId="{5B4B4751-5AFD-4CDD-8786-F7D8B0F19ED1}" destId="{2A7D28DD-07F5-4639-AB8F-F4E6D920E691}" srcOrd="4" destOrd="0" presId="urn:microsoft.com/office/officeart/2005/8/layout/matrix3"/>
  </dgm:cxnLst>
  <dgm:bg/>
  <dgm:whole/>
  <dgm:extLst>
    <a:ext uri="http://schemas.microsoft.com/office/drawing/2008/diagram">
      <dsp:dataModelExt xmlns:dsp="http://schemas.microsoft.com/office/drawing/2008/diagram" xmlns="" relId="rId17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CBEE65B4-5143-41EB-B638-68F882452B3A}" type="doc">
      <dgm:prSet loTypeId="urn:microsoft.com/office/officeart/2005/8/layout/matrix3" loCatId="matrix" qsTypeId="urn:microsoft.com/office/officeart/2005/8/quickstyle/simple1" qsCatId="simple" csTypeId="urn:microsoft.com/office/officeart/2005/8/colors/colorful5" csCatId="colorful" phldr="1"/>
      <dgm:spPr/>
      <dgm:t>
        <a:bodyPr/>
        <a:lstStyle/>
        <a:p>
          <a:endParaRPr lang="en-IN"/>
        </a:p>
      </dgm:t>
    </dgm:pt>
    <dgm:pt modelId="{A8EC8A69-0367-4F41-8059-D8FC404400C0}">
      <dgm:prSet phldrT="[Text]" custT="1"/>
      <dgm:spPr/>
      <dgm:t>
        <a:bodyPr/>
        <a:lstStyle/>
        <a:p>
          <a:pPr algn="ctr"/>
          <a:r>
            <a:rPr lang="en-IN" sz="900">
              <a:latin typeface="Arial" panose="020B0604020202020204" pitchFamily="34" charset="0"/>
              <a:cs typeface="Arial" panose="020B0604020202020204" pitchFamily="34" charset="0"/>
            </a:rPr>
            <a:t>Purchase Management</a:t>
          </a:r>
        </a:p>
      </dgm:t>
    </dgm:pt>
    <dgm:pt modelId="{367EED3A-2445-4DCE-947D-1546F3BD0176}" type="parTrans" cxnId="{328767BC-6E61-4CB6-964C-788243594E71}">
      <dgm:prSet/>
      <dgm:spPr/>
      <dgm:t>
        <a:bodyPr/>
        <a:lstStyle/>
        <a:p>
          <a:pPr algn="r"/>
          <a:endParaRPr lang="en-IN"/>
        </a:p>
      </dgm:t>
    </dgm:pt>
    <dgm:pt modelId="{DC10BE8C-E3FD-468A-9ECF-5AD77AF5309C}" type="sibTrans" cxnId="{328767BC-6E61-4CB6-964C-788243594E71}">
      <dgm:prSet/>
      <dgm:spPr/>
      <dgm:t>
        <a:bodyPr/>
        <a:lstStyle/>
        <a:p>
          <a:pPr algn="r"/>
          <a:endParaRPr lang="en-IN"/>
        </a:p>
      </dgm:t>
    </dgm:pt>
    <dgm:pt modelId="{82BFE265-15E8-43D2-AF44-79622B5A9A19}">
      <dgm:prSet phldrT="[Text]" custT="1"/>
      <dgm:spPr/>
      <dgm:t>
        <a:bodyPr/>
        <a:lstStyle/>
        <a:p>
          <a:pPr algn="ctr"/>
          <a:r>
            <a:rPr lang="en-IN" sz="900">
              <a:latin typeface="Arial" panose="020B0604020202020204" pitchFamily="34" charset="0"/>
              <a:cs typeface="Arial" panose="020B0604020202020204" pitchFamily="34" charset="0"/>
            </a:rPr>
            <a:t>Time Management </a:t>
          </a:r>
        </a:p>
      </dgm:t>
    </dgm:pt>
    <dgm:pt modelId="{6E78CCE0-19C6-4CC9-BD78-2FF85893AC95}" type="parTrans" cxnId="{BD5AD1AE-351F-449E-93D5-AA2512322F8E}">
      <dgm:prSet/>
      <dgm:spPr/>
      <dgm:t>
        <a:bodyPr/>
        <a:lstStyle/>
        <a:p>
          <a:pPr algn="r"/>
          <a:endParaRPr lang="en-IN"/>
        </a:p>
      </dgm:t>
    </dgm:pt>
    <dgm:pt modelId="{152E2DC7-A1C5-4612-AC64-AD11B82CFC9C}" type="sibTrans" cxnId="{BD5AD1AE-351F-449E-93D5-AA2512322F8E}">
      <dgm:prSet/>
      <dgm:spPr/>
      <dgm:t>
        <a:bodyPr/>
        <a:lstStyle/>
        <a:p>
          <a:pPr algn="r"/>
          <a:endParaRPr lang="en-IN"/>
        </a:p>
      </dgm:t>
    </dgm:pt>
    <dgm:pt modelId="{362E1280-1BDD-4292-AE29-A1CA94205B4B}">
      <dgm:prSet phldrT="[Text]" custT="1"/>
      <dgm:spPr/>
      <dgm:t>
        <a:bodyPr/>
        <a:lstStyle/>
        <a:p>
          <a:pPr algn="ctr"/>
          <a:r>
            <a:rPr lang="en-IN" sz="900">
              <a:latin typeface="Arial" panose="020B0604020202020204" pitchFamily="34" charset="0"/>
              <a:cs typeface="Arial" panose="020B0604020202020204" pitchFamily="34" charset="0"/>
            </a:rPr>
            <a:t>Warehouse Management</a:t>
          </a:r>
        </a:p>
      </dgm:t>
    </dgm:pt>
    <dgm:pt modelId="{A2BA0E7F-979F-4D9E-A7C6-01EB3C296D14}" type="parTrans" cxnId="{F4F4D7AB-4A8F-49CB-9697-2A24876E4322}">
      <dgm:prSet/>
      <dgm:spPr/>
      <dgm:t>
        <a:bodyPr/>
        <a:lstStyle/>
        <a:p>
          <a:pPr algn="r"/>
          <a:endParaRPr lang="en-IN"/>
        </a:p>
      </dgm:t>
    </dgm:pt>
    <dgm:pt modelId="{4508A919-ED51-46B5-ADDB-C073E3C98747}" type="sibTrans" cxnId="{F4F4D7AB-4A8F-49CB-9697-2A24876E4322}">
      <dgm:prSet/>
      <dgm:spPr/>
      <dgm:t>
        <a:bodyPr/>
        <a:lstStyle/>
        <a:p>
          <a:pPr algn="r"/>
          <a:endParaRPr lang="en-IN"/>
        </a:p>
      </dgm:t>
    </dgm:pt>
    <dgm:pt modelId="{F42EC28E-E020-4594-AB0E-538FFF4AFD29}">
      <dgm:prSet phldrT="[Text]" custT="1"/>
      <dgm:spPr/>
      <dgm:t>
        <a:bodyPr/>
        <a:lstStyle/>
        <a:p>
          <a:pPr algn="ctr"/>
          <a:r>
            <a:rPr lang="en-IN" sz="900">
              <a:latin typeface="Arial" panose="020B0604020202020204" pitchFamily="34" charset="0"/>
              <a:cs typeface="Arial" panose="020B0604020202020204" pitchFamily="34" charset="0"/>
            </a:rPr>
            <a:t>Vendor Management</a:t>
          </a:r>
        </a:p>
      </dgm:t>
    </dgm:pt>
    <dgm:pt modelId="{B56CE59F-B95D-44ED-BA13-E1A2EC942B06}" type="sibTrans" cxnId="{558AD8CB-1B9F-476D-B00D-4CDCF6F2892F}">
      <dgm:prSet/>
      <dgm:spPr/>
      <dgm:t>
        <a:bodyPr/>
        <a:lstStyle/>
        <a:p>
          <a:pPr algn="r"/>
          <a:endParaRPr lang="en-IN"/>
        </a:p>
      </dgm:t>
    </dgm:pt>
    <dgm:pt modelId="{466CCF2B-89AF-47B9-9641-24092C3FD088}" type="parTrans" cxnId="{558AD8CB-1B9F-476D-B00D-4CDCF6F2892F}">
      <dgm:prSet/>
      <dgm:spPr/>
      <dgm:t>
        <a:bodyPr/>
        <a:lstStyle/>
        <a:p>
          <a:pPr algn="r"/>
          <a:endParaRPr lang="en-IN"/>
        </a:p>
      </dgm:t>
    </dgm:pt>
    <dgm:pt modelId="{5B4B4751-5AFD-4CDD-8786-F7D8B0F19ED1}" type="pres">
      <dgm:prSet presAssocID="{CBEE65B4-5143-41EB-B638-68F882452B3A}" presName="matrix" presStyleCnt="0">
        <dgm:presLayoutVars>
          <dgm:chMax val="1"/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235B4FBE-1DEB-457F-9336-B9D517CFF111}" type="pres">
      <dgm:prSet presAssocID="{CBEE65B4-5143-41EB-B638-68F882452B3A}" presName="diamond" presStyleLbl="bgShp" presStyleIdx="0" presStyleCnt="1" custAng="0"/>
      <dgm:spPr>
        <a:solidFill>
          <a:schemeClr val="accent5">
            <a:lumMod val="40000"/>
            <a:lumOff val="60000"/>
          </a:schemeClr>
        </a:solidFill>
      </dgm:spPr>
      <dgm:t>
        <a:bodyPr/>
        <a:lstStyle/>
        <a:p>
          <a:endParaRPr lang="en-US"/>
        </a:p>
      </dgm:t>
    </dgm:pt>
    <dgm:pt modelId="{213B9DB0-9CAA-458A-95E5-75BF4CABBEA0}" type="pres">
      <dgm:prSet presAssocID="{CBEE65B4-5143-41EB-B638-68F882452B3A}" presName="quad1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62E457A8-41C7-4AF0-838E-4A9F6BEC712B}" type="pres">
      <dgm:prSet presAssocID="{CBEE65B4-5143-41EB-B638-68F882452B3A}" presName="quad2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2F76672-32DF-428B-80C1-9CA8F6991864}" type="pres">
      <dgm:prSet presAssocID="{CBEE65B4-5143-41EB-B638-68F882452B3A}" presName="quad3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2A7D28DD-07F5-4639-AB8F-F4E6D920E691}" type="pres">
      <dgm:prSet presAssocID="{CBEE65B4-5143-41EB-B638-68F882452B3A}" presName="quad4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2B0659F5-5082-4907-89E6-B10A84930A72}" type="presOf" srcId="{362E1280-1BDD-4292-AE29-A1CA94205B4B}" destId="{2A7D28DD-07F5-4639-AB8F-F4E6D920E691}" srcOrd="0" destOrd="0" presId="urn:microsoft.com/office/officeart/2005/8/layout/matrix3"/>
    <dgm:cxn modelId="{328767BC-6E61-4CB6-964C-788243594E71}" srcId="{CBEE65B4-5143-41EB-B638-68F882452B3A}" destId="{A8EC8A69-0367-4F41-8059-D8FC404400C0}" srcOrd="1" destOrd="0" parTransId="{367EED3A-2445-4DCE-947D-1546F3BD0176}" sibTransId="{DC10BE8C-E3FD-468A-9ECF-5AD77AF5309C}"/>
    <dgm:cxn modelId="{A878029A-FD3C-40B7-8DFB-F7E5B28BB769}" type="presOf" srcId="{82BFE265-15E8-43D2-AF44-79622B5A9A19}" destId="{B2F76672-32DF-428B-80C1-9CA8F6991864}" srcOrd="0" destOrd="0" presId="urn:microsoft.com/office/officeart/2005/8/layout/matrix3"/>
    <dgm:cxn modelId="{D651BF7B-9338-4945-A507-BDF29B601F44}" type="presOf" srcId="{A8EC8A69-0367-4F41-8059-D8FC404400C0}" destId="{62E457A8-41C7-4AF0-838E-4A9F6BEC712B}" srcOrd="0" destOrd="0" presId="urn:microsoft.com/office/officeart/2005/8/layout/matrix3"/>
    <dgm:cxn modelId="{E5685CC8-9D3D-499A-B098-AE0D58A321D2}" type="presOf" srcId="{CBEE65B4-5143-41EB-B638-68F882452B3A}" destId="{5B4B4751-5AFD-4CDD-8786-F7D8B0F19ED1}" srcOrd="0" destOrd="0" presId="urn:microsoft.com/office/officeart/2005/8/layout/matrix3"/>
    <dgm:cxn modelId="{F4F4D7AB-4A8F-49CB-9697-2A24876E4322}" srcId="{CBEE65B4-5143-41EB-B638-68F882452B3A}" destId="{362E1280-1BDD-4292-AE29-A1CA94205B4B}" srcOrd="3" destOrd="0" parTransId="{A2BA0E7F-979F-4D9E-A7C6-01EB3C296D14}" sibTransId="{4508A919-ED51-46B5-ADDB-C073E3C98747}"/>
    <dgm:cxn modelId="{3C2DA304-268F-4688-A74B-8C7878BA95EE}" type="presOf" srcId="{F42EC28E-E020-4594-AB0E-538FFF4AFD29}" destId="{213B9DB0-9CAA-458A-95E5-75BF4CABBEA0}" srcOrd="0" destOrd="0" presId="urn:microsoft.com/office/officeart/2005/8/layout/matrix3"/>
    <dgm:cxn modelId="{558AD8CB-1B9F-476D-B00D-4CDCF6F2892F}" srcId="{CBEE65B4-5143-41EB-B638-68F882452B3A}" destId="{F42EC28E-E020-4594-AB0E-538FFF4AFD29}" srcOrd="0" destOrd="0" parTransId="{466CCF2B-89AF-47B9-9641-24092C3FD088}" sibTransId="{B56CE59F-B95D-44ED-BA13-E1A2EC942B06}"/>
    <dgm:cxn modelId="{BD5AD1AE-351F-449E-93D5-AA2512322F8E}" srcId="{CBEE65B4-5143-41EB-B638-68F882452B3A}" destId="{82BFE265-15E8-43D2-AF44-79622B5A9A19}" srcOrd="2" destOrd="0" parTransId="{6E78CCE0-19C6-4CC9-BD78-2FF85893AC95}" sibTransId="{152E2DC7-A1C5-4612-AC64-AD11B82CFC9C}"/>
    <dgm:cxn modelId="{5A47BC30-6584-4B14-8F45-3DD84A1A73D8}" type="presParOf" srcId="{5B4B4751-5AFD-4CDD-8786-F7D8B0F19ED1}" destId="{235B4FBE-1DEB-457F-9336-B9D517CFF111}" srcOrd="0" destOrd="0" presId="urn:microsoft.com/office/officeart/2005/8/layout/matrix3"/>
    <dgm:cxn modelId="{910E4D49-CDF4-49CD-A94A-0DD7E6B412A2}" type="presParOf" srcId="{5B4B4751-5AFD-4CDD-8786-F7D8B0F19ED1}" destId="{213B9DB0-9CAA-458A-95E5-75BF4CABBEA0}" srcOrd="1" destOrd="0" presId="urn:microsoft.com/office/officeart/2005/8/layout/matrix3"/>
    <dgm:cxn modelId="{6D0A0D69-A068-4C30-B3F1-C324AD6150D9}" type="presParOf" srcId="{5B4B4751-5AFD-4CDD-8786-F7D8B0F19ED1}" destId="{62E457A8-41C7-4AF0-838E-4A9F6BEC712B}" srcOrd="2" destOrd="0" presId="urn:microsoft.com/office/officeart/2005/8/layout/matrix3"/>
    <dgm:cxn modelId="{C0C6A927-B1AF-4C41-968D-45B99217F708}" type="presParOf" srcId="{5B4B4751-5AFD-4CDD-8786-F7D8B0F19ED1}" destId="{B2F76672-32DF-428B-80C1-9CA8F6991864}" srcOrd="3" destOrd="0" presId="urn:microsoft.com/office/officeart/2005/8/layout/matrix3"/>
    <dgm:cxn modelId="{870B16E7-D14C-415C-B726-C89AD6887DA6}" type="presParOf" srcId="{5B4B4751-5AFD-4CDD-8786-F7D8B0F19ED1}" destId="{2A7D28DD-07F5-4639-AB8F-F4E6D920E691}" srcOrd="4" destOrd="0" presId="urn:microsoft.com/office/officeart/2005/8/layout/matrix3"/>
  </dgm:cxnLst>
  <dgm:bg/>
  <dgm:whole/>
  <dgm:extLst>
    <a:ext uri="http://schemas.microsoft.com/office/drawing/2008/diagram">
      <dsp:dataModelExt xmlns:dsp="http://schemas.microsoft.com/office/drawing/2008/diagram" xmlns="" relId="rId22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CBEE65B4-5143-41EB-B638-68F882452B3A}" type="doc">
      <dgm:prSet loTypeId="urn:microsoft.com/office/officeart/2005/8/layout/matrix3" loCatId="matrix" qsTypeId="urn:microsoft.com/office/officeart/2005/8/quickstyle/simple1" qsCatId="simple" csTypeId="urn:microsoft.com/office/officeart/2005/8/colors/colorful5" csCatId="colorful" phldr="1"/>
      <dgm:spPr/>
      <dgm:t>
        <a:bodyPr/>
        <a:lstStyle/>
        <a:p>
          <a:endParaRPr lang="en-IN"/>
        </a:p>
      </dgm:t>
    </dgm:pt>
    <dgm:pt modelId="{A8EC8A69-0367-4F41-8059-D8FC404400C0}">
      <dgm:prSet phldrT="[Text]" custT="1"/>
      <dgm:spPr>
        <a:solidFill>
          <a:srgbClr val="B16BA9"/>
        </a:solidFill>
      </dgm:spPr>
      <dgm:t>
        <a:bodyPr/>
        <a:lstStyle/>
        <a:p>
          <a:pPr algn="ctr"/>
          <a:r>
            <a:rPr lang="en-IN" sz="900">
              <a:latin typeface="Arial" panose="020B0604020202020204" pitchFamily="34" charset="0"/>
              <a:cs typeface="Arial" panose="020B0604020202020204" pitchFamily="34" charset="0"/>
            </a:rPr>
            <a:t>Problem Solving</a:t>
          </a:r>
        </a:p>
      </dgm:t>
    </dgm:pt>
    <dgm:pt modelId="{367EED3A-2445-4DCE-947D-1546F3BD0176}" type="parTrans" cxnId="{328767BC-6E61-4CB6-964C-788243594E71}">
      <dgm:prSet/>
      <dgm:spPr/>
      <dgm:t>
        <a:bodyPr/>
        <a:lstStyle/>
        <a:p>
          <a:pPr algn="r"/>
          <a:endParaRPr lang="en-IN"/>
        </a:p>
      </dgm:t>
    </dgm:pt>
    <dgm:pt modelId="{DC10BE8C-E3FD-468A-9ECF-5AD77AF5309C}" type="sibTrans" cxnId="{328767BC-6E61-4CB6-964C-788243594E71}">
      <dgm:prSet/>
      <dgm:spPr/>
      <dgm:t>
        <a:bodyPr/>
        <a:lstStyle/>
        <a:p>
          <a:pPr algn="r"/>
          <a:endParaRPr lang="en-IN"/>
        </a:p>
      </dgm:t>
    </dgm:pt>
    <dgm:pt modelId="{82BFE265-15E8-43D2-AF44-79622B5A9A19}">
      <dgm:prSet phldrT="[Text]" custT="1"/>
      <dgm:spPr>
        <a:solidFill>
          <a:srgbClr val="BFA08D"/>
        </a:solidFill>
      </dgm:spPr>
      <dgm:t>
        <a:bodyPr/>
        <a:lstStyle/>
        <a:p>
          <a:pPr algn="ctr"/>
          <a:r>
            <a:rPr lang="en-IN" sz="900">
              <a:latin typeface="Arial" panose="020B0604020202020204" pitchFamily="34" charset="0"/>
              <a:cs typeface="Arial" panose="020B0604020202020204" pitchFamily="34" charset="0"/>
            </a:rPr>
            <a:t>Logistic Management</a:t>
          </a:r>
        </a:p>
      </dgm:t>
    </dgm:pt>
    <dgm:pt modelId="{6E78CCE0-19C6-4CC9-BD78-2FF85893AC95}" type="parTrans" cxnId="{BD5AD1AE-351F-449E-93D5-AA2512322F8E}">
      <dgm:prSet/>
      <dgm:spPr/>
      <dgm:t>
        <a:bodyPr/>
        <a:lstStyle/>
        <a:p>
          <a:pPr algn="r"/>
          <a:endParaRPr lang="en-IN"/>
        </a:p>
      </dgm:t>
    </dgm:pt>
    <dgm:pt modelId="{152E2DC7-A1C5-4612-AC64-AD11B82CFC9C}" type="sibTrans" cxnId="{BD5AD1AE-351F-449E-93D5-AA2512322F8E}">
      <dgm:prSet/>
      <dgm:spPr/>
      <dgm:t>
        <a:bodyPr/>
        <a:lstStyle/>
        <a:p>
          <a:pPr algn="r"/>
          <a:endParaRPr lang="en-IN"/>
        </a:p>
      </dgm:t>
    </dgm:pt>
    <dgm:pt modelId="{362E1280-1BDD-4292-AE29-A1CA94205B4B}">
      <dgm:prSet phldrT="[Text]" custT="1"/>
      <dgm:spPr>
        <a:solidFill>
          <a:srgbClr val="5D7D97"/>
        </a:solidFill>
      </dgm:spPr>
      <dgm:t>
        <a:bodyPr/>
        <a:lstStyle/>
        <a:p>
          <a:pPr algn="ctr"/>
          <a:r>
            <a:rPr lang="en-IN" sz="900">
              <a:latin typeface="Arial" panose="020B0604020202020204" pitchFamily="34" charset="0"/>
              <a:cs typeface="Arial" panose="020B0604020202020204" pitchFamily="34" charset="0"/>
            </a:rPr>
            <a:t>Distribution</a:t>
          </a:r>
          <a:r>
            <a:rPr lang="en-IN" sz="1000">
              <a:latin typeface="Arial" panose="020B0604020202020204" pitchFamily="34" charset="0"/>
              <a:cs typeface="Arial" panose="020B0604020202020204" pitchFamily="34" charset="0"/>
            </a:rPr>
            <a:t> </a:t>
          </a:r>
        </a:p>
      </dgm:t>
    </dgm:pt>
    <dgm:pt modelId="{A2BA0E7F-979F-4D9E-A7C6-01EB3C296D14}" type="parTrans" cxnId="{F4F4D7AB-4A8F-49CB-9697-2A24876E4322}">
      <dgm:prSet/>
      <dgm:spPr/>
      <dgm:t>
        <a:bodyPr/>
        <a:lstStyle/>
        <a:p>
          <a:pPr algn="r"/>
          <a:endParaRPr lang="en-IN"/>
        </a:p>
      </dgm:t>
    </dgm:pt>
    <dgm:pt modelId="{4508A919-ED51-46B5-ADDB-C073E3C98747}" type="sibTrans" cxnId="{F4F4D7AB-4A8F-49CB-9697-2A24876E4322}">
      <dgm:prSet/>
      <dgm:spPr/>
      <dgm:t>
        <a:bodyPr/>
        <a:lstStyle/>
        <a:p>
          <a:pPr algn="r"/>
          <a:endParaRPr lang="en-IN"/>
        </a:p>
      </dgm:t>
    </dgm:pt>
    <dgm:pt modelId="{F42EC28E-E020-4594-AB0E-538FFF4AFD29}">
      <dgm:prSet phldrT="[Text]" custT="1"/>
      <dgm:spPr>
        <a:solidFill>
          <a:schemeClr val="accent4">
            <a:lumMod val="75000"/>
          </a:schemeClr>
        </a:solidFill>
      </dgm:spPr>
      <dgm:t>
        <a:bodyPr/>
        <a:lstStyle/>
        <a:p>
          <a:pPr algn="ctr"/>
          <a:r>
            <a:rPr lang="en-IN" sz="900">
              <a:latin typeface="Arial" panose="020B0604020202020204" pitchFamily="34" charset="0"/>
              <a:cs typeface="Arial" panose="020B0604020202020204" pitchFamily="34" charset="0"/>
            </a:rPr>
            <a:t>Sales</a:t>
          </a:r>
        </a:p>
      </dgm:t>
    </dgm:pt>
    <dgm:pt modelId="{B56CE59F-B95D-44ED-BA13-E1A2EC942B06}" type="sibTrans" cxnId="{558AD8CB-1B9F-476D-B00D-4CDCF6F2892F}">
      <dgm:prSet/>
      <dgm:spPr/>
      <dgm:t>
        <a:bodyPr/>
        <a:lstStyle/>
        <a:p>
          <a:pPr algn="r"/>
          <a:endParaRPr lang="en-IN"/>
        </a:p>
      </dgm:t>
    </dgm:pt>
    <dgm:pt modelId="{466CCF2B-89AF-47B9-9641-24092C3FD088}" type="parTrans" cxnId="{558AD8CB-1B9F-476D-B00D-4CDCF6F2892F}">
      <dgm:prSet/>
      <dgm:spPr/>
      <dgm:t>
        <a:bodyPr/>
        <a:lstStyle/>
        <a:p>
          <a:pPr algn="r"/>
          <a:endParaRPr lang="en-IN"/>
        </a:p>
      </dgm:t>
    </dgm:pt>
    <dgm:pt modelId="{5B4B4751-5AFD-4CDD-8786-F7D8B0F19ED1}" type="pres">
      <dgm:prSet presAssocID="{CBEE65B4-5143-41EB-B638-68F882452B3A}" presName="matrix" presStyleCnt="0">
        <dgm:presLayoutVars>
          <dgm:chMax val="1"/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235B4FBE-1DEB-457F-9336-B9D517CFF111}" type="pres">
      <dgm:prSet presAssocID="{CBEE65B4-5143-41EB-B638-68F882452B3A}" presName="diamond" presStyleLbl="bgShp" presStyleIdx="0" presStyleCnt="1" custAng="0"/>
      <dgm:spPr>
        <a:solidFill>
          <a:schemeClr val="accent6">
            <a:lumMod val="40000"/>
            <a:lumOff val="60000"/>
          </a:schemeClr>
        </a:solidFill>
      </dgm:spPr>
      <dgm:t>
        <a:bodyPr/>
        <a:lstStyle/>
        <a:p>
          <a:endParaRPr lang="en-US"/>
        </a:p>
      </dgm:t>
    </dgm:pt>
    <dgm:pt modelId="{213B9DB0-9CAA-458A-95E5-75BF4CABBEA0}" type="pres">
      <dgm:prSet presAssocID="{CBEE65B4-5143-41EB-B638-68F882452B3A}" presName="quad1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62E457A8-41C7-4AF0-838E-4A9F6BEC712B}" type="pres">
      <dgm:prSet presAssocID="{CBEE65B4-5143-41EB-B638-68F882452B3A}" presName="quad2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2F76672-32DF-428B-80C1-9CA8F6991864}" type="pres">
      <dgm:prSet presAssocID="{CBEE65B4-5143-41EB-B638-68F882452B3A}" presName="quad3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2A7D28DD-07F5-4639-AB8F-F4E6D920E691}" type="pres">
      <dgm:prSet presAssocID="{CBEE65B4-5143-41EB-B638-68F882452B3A}" presName="quad4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328767BC-6E61-4CB6-964C-788243594E71}" srcId="{CBEE65B4-5143-41EB-B638-68F882452B3A}" destId="{A8EC8A69-0367-4F41-8059-D8FC404400C0}" srcOrd="1" destOrd="0" parTransId="{367EED3A-2445-4DCE-947D-1546F3BD0176}" sibTransId="{DC10BE8C-E3FD-468A-9ECF-5AD77AF5309C}"/>
    <dgm:cxn modelId="{99BAC997-F65B-464D-A805-8CB1960CC4B1}" type="presOf" srcId="{362E1280-1BDD-4292-AE29-A1CA94205B4B}" destId="{2A7D28DD-07F5-4639-AB8F-F4E6D920E691}" srcOrd="0" destOrd="0" presId="urn:microsoft.com/office/officeart/2005/8/layout/matrix3"/>
    <dgm:cxn modelId="{DF906BA5-D77B-4D65-BEB5-E7BF6963A74C}" type="presOf" srcId="{F42EC28E-E020-4594-AB0E-538FFF4AFD29}" destId="{213B9DB0-9CAA-458A-95E5-75BF4CABBEA0}" srcOrd="0" destOrd="0" presId="urn:microsoft.com/office/officeart/2005/8/layout/matrix3"/>
    <dgm:cxn modelId="{8E672F78-2E77-4B8E-8036-C75C09D591C2}" type="presOf" srcId="{CBEE65B4-5143-41EB-B638-68F882452B3A}" destId="{5B4B4751-5AFD-4CDD-8786-F7D8B0F19ED1}" srcOrd="0" destOrd="0" presId="urn:microsoft.com/office/officeart/2005/8/layout/matrix3"/>
    <dgm:cxn modelId="{F4F4D7AB-4A8F-49CB-9697-2A24876E4322}" srcId="{CBEE65B4-5143-41EB-B638-68F882452B3A}" destId="{362E1280-1BDD-4292-AE29-A1CA94205B4B}" srcOrd="3" destOrd="0" parTransId="{A2BA0E7F-979F-4D9E-A7C6-01EB3C296D14}" sibTransId="{4508A919-ED51-46B5-ADDB-C073E3C98747}"/>
    <dgm:cxn modelId="{4BD91F67-E5EE-481E-83A6-5E65609F7A26}" type="presOf" srcId="{82BFE265-15E8-43D2-AF44-79622B5A9A19}" destId="{B2F76672-32DF-428B-80C1-9CA8F6991864}" srcOrd="0" destOrd="0" presId="urn:microsoft.com/office/officeart/2005/8/layout/matrix3"/>
    <dgm:cxn modelId="{725DC9A7-0961-4270-9BC7-14028CF28372}" type="presOf" srcId="{A8EC8A69-0367-4F41-8059-D8FC404400C0}" destId="{62E457A8-41C7-4AF0-838E-4A9F6BEC712B}" srcOrd="0" destOrd="0" presId="urn:microsoft.com/office/officeart/2005/8/layout/matrix3"/>
    <dgm:cxn modelId="{558AD8CB-1B9F-476D-B00D-4CDCF6F2892F}" srcId="{CBEE65B4-5143-41EB-B638-68F882452B3A}" destId="{F42EC28E-E020-4594-AB0E-538FFF4AFD29}" srcOrd="0" destOrd="0" parTransId="{466CCF2B-89AF-47B9-9641-24092C3FD088}" sibTransId="{B56CE59F-B95D-44ED-BA13-E1A2EC942B06}"/>
    <dgm:cxn modelId="{BD5AD1AE-351F-449E-93D5-AA2512322F8E}" srcId="{CBEE65B4-5143-41EB-B638-68F882452B3A}" destId="{82BFE265-15E8-43D2-AF44-79622B5A9A19}" srcOrd="2" destOrd="0" parTransId="{6E78CCE0-19C6-4CC9-BD78-2FF85893AC95}" sibTransId="{152E2DC7-A1C5-4612-AC64-AD11B82CFC9C}"/>
    <dgm:cxn modelId="{D88711A4-A739-45A3-BC6B-E05261CAB425}" type="presParOf" srcId="{5B4B4751-5AFD-4CDD-8786-F7D8B0F19ED1}" destId="{235B4FBE-1DEB-457F-9336-B9D517CFF111}" srcOrd="0" destOrd="0" presId="urn:microsoft.com/office/officeart/2005/8/layout/matrix3"/>
    <dgm:cxn modelId="{7A31BC40-6FA6-46E8-960E-DCA0546002F1}" type="presParOf" srcId="{5B4B4751-5AFD-4CDD-8786-F7D8B0F19ED1}" destId="{213B9DB0-9CAA-458A-95E5-75BF4CABBEA0}" srcOrd="1" destOrd="0" presId="urn:microsoft.com/office/officeart/2005/8/layout/matrix3"/>
    <dgm:cxn modelId="{5E7ADC19-A624-4B24-B965-12132EB0C11C}" type="presParOf" srcId="{5B4B4751-5AFD-4CDD-8786-F7D8B0F19ED1}" destId="{62E457A8-41C7-4AF0-838E-4A9F6BEC712B}" srcOrd="2" destOrd="0" presId="urn:microsoft.com/office/officeart/2005/8/layout/matrix3"/>
    <dgm:cxn modelId="{CBCB721E-D4FD-4FA1-9E7D-8289595841BB}" type="presParOf" srcId="{5B4B4751-5AFD-4CDD-8786-F7D8B0F19ED1}" destId="{B2F76672-32DF-428B-80C1-9CA8F6991864}" srcOrd="3" destOrd="0" presId="urn:microsoft.com/office/officeart/2005/8/layout/matrix3"/>
    <dgm:cxn modelId="{BC648F8C-790C-4788-B354-6230D9CBE7E1}" type="presParOf" srcId="{5B4B4751-5AFD-4CDD-8786-F7D8B0F19ED1}" destId="{2A7D28DD-07F5-4639-AB8F-F4E6D920E691}" srcOrd="4" destOrd="0" presId="urn:microsoft.com/office/officeart/2005/8/layout/matrix3"/>
  </dgm:cxnLst>
  <dgm:bg/>
  <dgm:whole/>
  <dgm:extLst>
    <a:ext uri="http://schemas.microsoft.com/office/drawing/2008/diagram">
      <dsp:dataModelExt xmlns:dsp="http://schemas.microsoft.com/office/drawing/2008/diagram" xmlns="" relId="rId27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a="http://schemas.openxmlformats.org/drawingml/2006/main" xmlns:dsp="http://schemas.microsoft.com/office/drawing/2008/diagram">
  <dsp:spTree>
    <dsp:nvGrpSpPr>
      <dsp:cNvPr id="0" name=""/>
      <dsp:cNvGrpSpPr/>
    </dsp:nvGrpSpPr>
    <dsp:grpSpPr/>
    <dsp:sp modelId="{235B4FBE-1DEB-457F-9336-B9D517CFF111}">
      <dsp:nvSpPr>
        <dsp:cNvPr id="0" name=""/>
        <dsp:cNvSpPr/>
      </dsp:nvSpPr>
      <dsp:spPr>
        <a:xfrm>
          <a:off x="502284" y="0"/>
          <a:ext cx="2137410" cy="2137410"/>
        </a:xfrm>
        <a:prstGeom prst="diamond">
          <a:avLst/>
        </a:prstGeom>
        <a:solidFill>
          <a:schemeClr val="accent2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213B9DB0-9CAA-458A-95E5-75BF4CABBEA0}">
      <dsp:nvSpPr>
        <dsp:cNvPr id="0" name=""/>
        <dsp:cNvSpPr/>
      </dsp:nvSpPr>
      <dsp:spPr>
        <a:xfrm>
          <a:off x="705338" y="203053"/>
          <a:ext cx="833589" cy="833589"/>
        </a:xfrm>
        <a:prstGeom prst="round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900" kern="1200">
              <a:latin typeface="Arial" panose="020B0604020202020204" pitchFamily="34" charset="0"/>
              <a:cs typeface="Arial" panose="020B0604020202020204" pitchFamily="34" charset="0"/>
            </a:rPr>
            <a:t>Operations</a:t>
          </a:r>
          <a:endParaRPr lang="en-IN" sz="1000" kern="1200">
            <a:latin typeface="Arial" panose="020B0604020202020204" pitchFamily="34" charset="0"/>
            <a:cs typeface="Arial" panose="020B0604020202020204" pitchFamily="34" charset="0"/>
          </a:endParaRPr>
        </a:p>
      </dsp:txBody>
      <dsp:txXfrm>
        <a:off x="705338" y="203053"/>
        <a:ext cx="833589" cy="833589"/>
      </dsp:txXfrm>
    </dsp:sp>
    <dsp:sp modelId="{62E457A8-41C7-4AF0-838E-4A9F6BEC712B}">
      <dsp:nvSpPr>
        <dsp:cNvPr id="0" name=""/>
        <dsp:cNvSpPr/>
      </dsp:nvSpPr>
      <dsp:spPr>
        <a:xfrm>
          <a:off x="1603051" y="203053"/>
          <a:ext cx="833589" cy="833589"/>
        </a:xfrm>
        <a:prstGeom prst="roundRect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900" kern="1200">
              <a:latin typeface="Arial" panose="020B0604020202020204" pitchFamily="34" charset="0"/>
              <a:cs typeface="Arial" panose="020B0604020202020204" pitchFamily="34" charset="0"/>
            </a:rPr>
            <a:t>Vendor </a:t>
          </a:r>
        </a:p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900" kern="1200">
              <a:latin typeface="Arial" panose="020B0604020202020204" pitchFamily="34" charset="0"/>
              <a:cs typeface="Arial" panose="020B0604020202020204" pitchFamily="34" charset="0"/>
            </a:rPr>
            <a:t>Managemen</a:t>
          </a:r>
          <a:r>
            <a:rPr lang="en-IN" sz="900" kern="1200">
              <a:latin typeface="Bodoni MT" panose="02070603080606020203" pitchFamily="18" charset="0"/>
            </a:rPr>
            <a:t>t</a:t>
          </a:r>
        </a:p>
      </dsp:txBody>
      <dsp:txXfrm>
        <a:off x="1603051" y="203053"/>
        <a:ext cx="833589" cy="833589"/>
      </dsp:txXfrm>
    </dsp:sp>
    <dsp:sp modelId="{B2F76672-32DF-428B-80C1-9CA8F6991864}">
      <dsp:nvSpPr>
        <dsp:cNvPr id="0" name=""/>
        <dsp:cNvSpPr/>
      </dsp:nvSpPr>
      <dsp:spPr>
        <a:xfrm>
          <a:off x="705338" y="1100766"/>
          <a:ext cx="833589" cy="833589"/>
        </a:xfrm>
        <a:prstGeom prst="roundRect">
          <a:avLst/>
        </a:prstGeom>
        <a:solidFill>
          <a:schemeClr val="accent4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900" kern="1200">
              <a:latin typeface="Arial" panose="020B0604020202020204" pitchFamily="34" charset="0"/>
              <a:cs typeface="Arial" panose="020B0604020202020204" pitchFamily="34" charset="0"/>
            </a:rPr>
            <a:t>Project Coordination</a:t>
          </a:r>
        </a:p>
      </dsp:txBody>
      <dsp:txXfrm>
        <a:off x="705338" y="1100766"/>
        <a:ext cx="833589" cy="833589"/>
      </dsp:txXfrm>
    </dsp:sp>
    <dsp:sp modelId="{2A7D28DD-07F5-4639-AB8F-F4E6D920E691}">
      <dsp:nvSpPr>
        <dsp:cNvPr id="0" name=""/>
        <dsp:cNvSpPr/>
      </dsp:nvSpPr>
      <dsp:spPr>
        <a:xfrm>
          <a:off x="1603051" y="1100766"/>
          <a:ext cx="833589" cy="833589"/>
        </a:xfrm>
        <a:prstGeom prst="roundRect">
          <a:avLst/>
        </a:prstGeom>
        <a:solidFill>
          <a:schemeClr val="accent5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900" kern="1200">
              <a:latin typeface="Arial" panose="020B0604020202020204" pitchFamily="34" charset="0"/>
              <a:cs typeface="Arial" panose="020B0604020202020204" pitchFamily="34" charset="0"/>
            </a:rPr>
            <a:t>Cost Control </a:t>
          </a:r>
        </a:p>
      </dsp:txBody>
      <dsp:txXfrm>
        <a:off x="1603051" y="1100766"/>
        <a:ext cx="833589" cy="833589"/>
      </dsp:txXfrm>
    </dsp:sp>
  </dsp:spTree>
</dsp:drawing>
</file>

<file path=word/diagrams/drawing2.xml><?xml version="1.0" encoding="utf-8"?>
<dsp:drawing xmlns:dgm="http://schemas.openxmlformats.org/drawingml/2006/diagram" xmlns:a="http://schemas.openxmlformats.org/drawingml/2006/main" xmlns:dsp="http://schemas.microsoft.com/office/drawing/2008/diagram">
  <dsp:spTree>
    <dsp:nvGrpSpPr>
      <dsp:cNvPr id="0" name=""/>
      <dsp:cNvGrpSpPr/>
    </dsp:nvGrpSpPr>
    <dsp:grpSpPr/>
    <dsp:sp modelId="{235B4FBE-1DEB-457F-9336-B9D517CFF111}">
      <dsp:nvSpPr>
        <dsp:cNvPr id="0" name=""/>
        <dsp:cNvSpPr/>
      </dsp:nvSpPr>
      <dsp:spPr>
        <a:xfrm>
          <a:off x="460057" y="0"/>
          <a:ext cx="2113280" cy="2113280"/>
        </a:xfrm>
        <a:prstGeom prst="diamond">
          <a:avLst/>
        </a:prstGeom>
        <a:solidFill>
          <a:schemeClr val="accent4">
            <a:lumMod val="40000"/>
            <a:lumOff val="6000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213B9DB0-9CAA-458A-95E5-75BF4CABBEA0}">
      <dsp:nvSpPr>
        <dsp:cNvPr id="0" name=""/>
        <dsp:cNvSpPr/>
      </dsp:nvSpPr>
      <dsp:spPr>
        <a:xfrm>
          <a:off x="660819" y="200761"/>
          <a:ext cx="824179" cy="824179"/>
        </a:xfrm>
        <a:prstGeom prst="roundRect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900" kern="1200">
              <a:latin typeface="Arial" panose="020B0604020202020204" pitchFamily="34" charset="0"/>
              <a:cs typeface="Arial" panose="020B0604020202020204" pitchFamily="34" charset="0"/>
            </a:rPr>
            <a:t>Team Management</a:t>
          </a:r>
        </a:p>
      </dsp:txBody>
      <dsp:txXfrm>
        <a:off x="660819" y="200761"/>
        <a:ext cx="824179" cy="824179"/>
      </dsp:txXfrm>
    </dsp:sp>
    <dsp:sp modelId="{62E457A8-41C7-4AF0-838E-4A9F6BEC712B}">
      <dsp:nvSpPr>
        <dsp:cNvPr id="0" name=""/>
        <dsp:cNvSpPr/>
      </dsp:nvSpPr>
      <dsp:spPr>
        <a:xfrm>
          <a:off x="1548396" y="200761"/>
          <a:ext cx="824179" cy="824179"/>
        </a:xfrm>
        <a:prstGeom prst="roundRect">
          <a:avLst/>
        </a:prstGeom>
        <a:solidFill>
          <a:schemeClr val="accent3">
            <a:hueOff val="903533"/>
            <a:satOff val="33333"/>
            <a:lumOff val="-4902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900" kern="1200">
              <a:latin typeface="Arial" panose="020B0604020202020204" pitchFamily="34" charset="0"/>
              <a:cs typeface="Arial" panose="020B0604020202020204" pitchFamily="34" charset="0"/>
            </a:rPr>
            <a:t>Statutory Authority </a:t>
          </a:r>
        </a:p>
      </dsp:txBody>
      <dsp:txXfrm>
        <a:off x="1548396" y="200761"/>
        <a:ext cx="824179" cy="824179"/>
      </dsp:txXfrm>
    </dsp:sp>
    <dsp:sp modelId="{B2F76672-32DF-428B-80C1-9CA8F6991864}">
      <dsp:nvSpPr>
        <dsp:cNvPr id="0" name=""/>
        <dsp:cNvSpPr/>
      </dsp:nvSpPr>
      <dsp:spPr>
        <a:xfrm>
          <a:off x="660819" y="1088339"/>
          <a:ext cx="824179" cy="824179"/>
        </a:xfrm>
        <a:prstGeom prst="roundRect">
          <a:avLst/>
        </a:prstGeom>
        <a:solidFill>
          <a:schemeClr val="accent3">
            <a:hueOff val="1807066"/>
            <a:satOff val="66667"/>
            <a:lumOff val="-9804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900" kern="1200">
              <a:latin typeface="Arial" panose="020B0604020202020204" pitchFamily="34" charset="0"/>
              <a:cs typeface="Arial" panose="020B0604020202020204" pitchFamily="34" charset="0"/>
            </a:rPr>
            <a:t>Vendor Management</a:t>
          </a:r>
        </a:p>
      </dsp:txBody>
      <dsp:txXfrm>
        <a:off x="660819" y="1088339"/>
        <a:ext cx="824179" cy="824179"/>
      </dsp:txXfrm>
    </dsp:sp>
    <dsp:sp modelId="{2A7D28DD-07F5-4639-AB8F-F4E6D920E691}">
      <dsp:nvSpPr>
        <dsp:cNvPr id="0" name=""/>
        <dsp:cNvSpPr/>
      </dsp:nvSpPr>
      <dsp:spPr>
        <a:xfrm>
          <a:off x="1548396" y="1088339"/>
          <a:ext cx="824179" cy="824179"/>
        </a:xfrm>
        <a:prstGeom prst="roundRect">
          <a:avLst/>
        </a:prstGeom>
        <a:solidFill>
          <a:schemeClr val="accent3">
            <a:hueOff val="2710599"/>
            <a:satOff val="100000"/>
            <a:lumOff val="-14706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900" kern="1200">
              <a:latin typeface="Arial" panose="020B0604020202020204" pitchFamily="34" charset="0"/>
              <a:cs typeface="Arial" panose="020B0604020202020204" pitchFamily="34" charset="0"/>
            </a:rPr>
            <a:t>Documentation</a:t>
          </a:r>
        </a:p>
      </dsp:txBody>
      <dsp:txXfrm>
        <a:off x="1548396" y="1088339"/>
        <a:ext cx="824179" cy="824179"/>
      </dsp:txXfrm>
    </dsp:sp>
  </dsp:spTree>
</dsp:drawing>
</file>

<file path=word/diagrams/drawing3.xml><?xml version="1.0" encoding="utf-8"?>
<dsp:drawing xmlns:dgm="http://schemas.openxmlformats.org/drawingml/2006/diagram" xmlns:a="http://schemas.openxmlformats.org/drawingml/2006/main" xmlns:dsp="http://schemas.microsoft.com/office/drawing/2008/diagram">
  <dsp:spTree>
    <dsp:nvGrpSpPr>
      <dsp:cNvPr id="0" name=""/>
      <dsp:cNvGrpSpPr/>
    </dsp:nvGrpSpPr>
    <dsp:grpSpPr/>
    <dsp:sp modelId="{235B4FBE-1DEB-457F-9336-B9D517CFF111}">
      <dsp:nvSpPr>
        <dsp:cNvPr id="0" name=""/>
        <dsp:cNvSpPr/>
      </dsp:nvSpPr>
      <dsp:spPr>
        <a:xfrm>
          <a:off x="439102" y="0"/>
          <a:ext cx="2131060" cy="2131060"/>
        </a:xfrm>
        <a:prstGeom prst="diamond">
          <a:avLst/>
        </a:prstGeom>
        <a:solidFill>
          <a:schemeClr val="accent5">
            <a:lumMod val="40000"/>
            <a:lumOff val="6000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213B9DB0-9CAA-458A-95E5-75BF4CABBEA0}">
      <dsp:nvSpPr>
        <dsp:cNvPr id="0" name=""/>
        <dsp:cNvSpPr/>
      </dsp:nvSpPr>
      <dsp:spPr>
        <a:xfrm>
          <a:off x="641553" y="202450"/>
          <a:ext cx="831113" cy="831113"/>
        </a:xfrm>
        <a:prstGeom prst="roundRect">
          <a:avLst/>
        </a:prstGeom>
        <a:solidFill>
          <a:schemeClr val="accent5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900" kern="1200">
              <a:latin typeface="Arial" panose="020B0604020202020204" pitchFamily="34" charset="0"/>
              <a:cs typeface="Arial" panose="020B0604020202020204" pitchFamily="34" charset="0"/>
            </a:rPr>
            <a:t>Vendor Management</a:t>
          </a:r>
        </a:p>
      </dsp:txBody>
      <dsp:txXfrm>
        <a:off x="641553" y="202450"/>
        <a:ext cx="831113" cy="831113"/>
      </dsp:txXfrm>
    </dsp:sp>
    <dsp:sp modelId="{62E457A8-41C7-4AF0-838E-4A9F6BEC712B}">
      <dsp:nvSpPr>
        <dsp:cNvPr id="0" name=""/>
        <dsp:cNvSpPr/>
      </dsp:nvSpPr>
      <dsp:spPr>
        <a:xfrm>
          <a:off x="1536598" y="202450"/>
          <a:ext cx="831113" cy="831113"/>
        </a:xfrm>
        <a:prstGeom prst="roundRect">
          <a:avLst/>
        </a:prstGeom>
        <a:solidFill>
          <a:schemeClr val="accent5">
            <a:hueOff val="-2252848"/>
            <a:satOff val="-5806"/>
            <a:lumOff val="-3922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900" kern="1200">
              <a:latin typeface="Arial" panose="020B0604020202020204" pitchFamily="34" charset="0"/>
              <a:cs typeface="Arial" panose="020B0604020202020204" pitchFamily="34" charset="0"/>
            </a:rPr>
            <a:t>Purchase Management</a:t>
          </a:r>
        </a:p>
      </dsp:txBody>
      <dsp:txXfrm>
        <a:off x="1536598" y="202450"/>
        <a:ext cx="831113" cy="831113"/>
      </dsp:txXfrm>
    </dsp:sp>
    <dsp:sp modelId="{B2F76672-32DF-428B-80C1-9CA8F6991864}">
      <dsp:nvSpPr>
        <dsp:cNvPr id="0" name=""/>
        <dsp:cNvSpPr/>
      </dsp:nvSpPr>
      <dsp:spPr>
        <a:xfrm>
          <a:off x="641553" y="1097495"/>
          <a:ext cx="831113" cy="831113"/>
        </a:xfrm>
        <a:prstGeom prst="roundRect">
          <a:avLst/>
        </a:prstGeom>
        <a:solidFill>
          <a:schemeClr val="accent5">
            <a:hueOff val="-4505695"/>
            <a:satOff val="-11613"/>
            <a:lumOff val="-7843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900" kern="1200">
              <a:latin typeface="Arial" panose="020B0604020202020204" pitchFamily="34" charset="0"/>
              <a:cs typeface="Arial" panose="020B0604020202020204" pitchFamily="34" charset="0"/>
            </a:rPr>
            <a:t>Time Management </a:t>
          </a:r>
        </a:p>
      </dsp:txBody>
      <dsp:txXfrm>
        <a:off x="641553" y="1097495"/>
        <a:ext cx="831113" cy="831113"/>
      </dsp:txXfrm>
    </dsp:sp>
    <dsp:sp modelId="{2A7D28DD-07F5-4639-AB8F-F4E6D920E691}">
      <dsp:nvSpPr>
        <dsp:cNvPr id="0" name=""/>
        <dsp:cNvSpPr/>
      </dsp:nvSpPr>
      <dsp:spPr>
        <a:xfrm>
          <a:off x="1536598" y="1097495"/>
          <a:ext cx="831113" cy="831113"/>
        </a:xfrm>
        <a:prstGeom prst="roundRect">
          <a:avLst/>
        </a:prstGeom>
        <a:solidFill>
          <a:schemeClr val="accent5">
            <a:hueOff val="-6758543"/>
            <a:satOff val="-17419"/>
            <a:lumOff val="-11765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900" kern="1200">
              <a:latin typeface="Arial" panose="020B0604020202020204" pitchFamily="34" charset="0"/>
              <a:cs typeface="Arial" panose="020B0604020202020204" pitchFamily="34" charset="0"/>
            </a:rPr>
            <a:t>Warehouse Management</a:t>
          </a:r>
        </a:p>
      </dsp:txBody>
      <dsp:txXfrm>
        <a:off x="1536598" y="1097495"/>
        <a:ext cx="831113" cy="831113"/>
      </dsp:txXfrm>
    </dsp:sp>
  </dsp:spTree>
</dsp:drawing>
</file>

<file path=word/diagrams/drawing4.xml><?xml version="1.0" encoding="utf-8"?>
<dsp:drawing xmlns:dgm="http://schemas.openxmlformats.org/drawingml/2006/diagram" xmlns:a="http://schemas.openxmlformats.org/drawingml/2006/main" xmlns:dsp="http://schemas.microsoft.com/office/drawing/2008/diagram">
  <dsp:spTree>
    <dsp:nvGrpSpPr>
      <dsp:cNvPr id="0" name=""/>
      <dsp:cNvGrpSpPr/>
    </dsp:nvGrpSpPr>
    <dsp:grpSpPr/>
    <dsp:sp modelId="{235B4FBE-1DEB-457F-9336-B9D517CFF111}">
      <dsp:nvSpPr>
        <dsp:cNvPr id="0" name=""/>
        <dsp:cNvSpPr/>
      </dsp:nvSpPr>
      <dsp:spPr>
        <a:xfrm>
          <a:off x="435927" y="0"/>
          <a:ext cx="2101215" cy="2101215"/>
        </a:xfrm>
        <a:prstGeom prst="diamond">
          <a:avLst/>
        </a:prstGeom>
        <a:solidFill>
          <a:schemeClr val="accent6">
            <a:lumMod val="40000"/>
            <a:lumOff val="6000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213B9DB0-9CAA-458A-95E5-75BF4CABBEA0}">
      <dsp:nvSpPr>
        <dsp:cNvPr id="0" name=""/>
        <dsp:cNvSpPr/>
      </dsp:nvSpPr>
      <dsp:spPr>
        <a:xfrm>
          <a:off x="635542" y="199615"/>
          <a:ext cx="819473" cy="819473"/>
        </a:xfrm>
        <a:prstGeom prst="roundRect">
          <a:avLst/>
        </a:prstGeom>
        <a:solidFill>
          <a:schemeClr val="accent4">
            <a:lumMod val="75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900" kern="1200">
              <a:latin typeface="Arial" panose="020B0604020202020204" pitchFamily="34" charset="0"/>
              <a:cs typeface="Arial" panose="020B0604020202020204" pitchFamily="34" charset="0"/>
            </a:rPr>
            <a:t>Sales</a:t>
          </a:r>
        </a:p>
      </dsp:txBody>
      <dsp:txXfrm>
        <a:off x="635542" y="199615"/>
        <a:ext cx="819473" cy="819473"/>
      </dsp:txXfrm>
    </dsp:sp>
    <dsp:sp modelId="{62E457A8-41C7-4AF0-838E-4A9F6BEC712B}">
      <dsp:nvSpPr>
        <dsp:cNvPr id="0" name=""/>
        <dsp:cNvSpPr/>
      </dsp:nvSpPr>
      <dsp:spPr>
        <a:xfrm>
          <a:off x="1518053" y="199615"/>
          <a:ext cx="819473" cy="819473"/>
        </a:xfrm>
        <a:prstGeom prst="roundRect">
          <a:avLst/>
        </a:prstGeom>
        <a:solidFill>
          <a:srgbClr val="B16BA9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900" kern="1200">
              <a:latin typeface="Arial" panose="020B0604020202020204" pitchFamily="34" charset="0"/>
              <a:cs typeface="Arial" panose="020B0604020202020204" pitchFamily="34" charset="0"/>
            </a:rPr>
            <a:t>Problem Solving</a:t>
          </a:r>
        </a:p>
      </dsp:txBody>
      <dsp:txXfrm>
        <a:off x="1518053" y="199615"/>
        <a:ext cx="819473" cy="819473"/>
      </dsp:txXfrm>
    </dsp:sp>
    <dsp:sp modelId="{B2F76672-32DF-428B-80C1-9CA8F6991864}">
      <dsp:nvSpPr>
        <dsp:cNvPr id="0" name=""/>
        <dsp:cNvSpPr/>
      </dsp:nvSpPr>
      <dsp:spPr>
        <a:xfrm>
          <a:off x="635542" y="1082125"/>
          <a:ext cx="819473" cy="819473"/>
        </a:xfrm>
        <a:prstGeom prst="roundRect">
          <a:avLst/>
        </a:prstGeom>
        <a:solidFill>
          <a:srgbClr val="BFA08D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900" kern="1200">
              <a:latin typeface="Arial" panose="020B0604020202020204" pitchFamily="34" charset="0"/>
              <a:cs typeface="Arial" panose="020B0604020202020204" pitchFamily="34" charset="0"/>
            </a:rPr>
            <a:t>Logistic Management</a:t>
          </a:r>
        </a:p>
      </dsp:txBody>
      <dsp:txXfrm>
        <a:off x="635542" y="1082125"/>
        <a:ext cx="819473" cy="819473"/>
      </dsp:txXfrm>
    </dsp:sp>
    <dsp:sp modelId="{2A7D28DD-07F5-4639-AB8F-F4E6D920E691}">
      <dsp:nvSpPr>
        <dsp:cNvPr id="0" name=""/>
        <dsp:cNvSpPr/>
      </dsp:nvSpPr>
      <dsp:spPr>
        <a:xfrm>
          <a:off x="1518053" y="1082125"/>
          <a:ext cx="819473" cy="819473"/>
        </a:xfrm>
        <a:prstGeom prst="roundRect">
          <a:avLst/>
        </a:prstGeom>
        <a:solidFill>
          <a:srgbClr val="5D7D97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900" kern="1200">
              <a:latin typeface="Arial" panose="020B0604020202020204" pitchFamily="34" charset="0"/>
              <a:cs typeface="Arial" panose="020B0604020202020204" pitchFamily="34" charset="0"/>
            </a:rPr>
            <a:t>Distribution</a:t>
          </a:r>
          <a:r>
            <a:rPr lang="en-IN" sz="1000" kern="1200">
              <a:latin typeface="Arial" panose="020B0604020202020204" pitchFamily="34" charset="0"/>
              <a:cs typeface="Arial" panose="020B0604020202020204" pitchFamily="34" charset="0"/>
            </a:rPr>
            <a:t> </a:t>
          </a:r>
        </a:p>
      </dsp:txBody>
      <dsp:txXfrm>
        <a:off x="1518053" y="1082125"/>
        <a:ext cx="819473" cy="81947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matrix3">
  <dgm:title val=""/>
  <dgm:desc val=""/>
  <dgm:catLst>
    <dgm:cat type="matrix" pri="1000"/>
    <dgm:cat type="convert" pri="18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0" destOrd="0"/>
        <dgm:cxn modelId="8" srcId="0" destId="4" srcOrd="1" destOrd="0"/>
      </dgm:cxnLst>
      <dgm:bg/>
      <dgm:whole/>
    </dgm:dataModel>
  </dgm:sampData>
  <dgm:styleData useDef="1">
    <dgm:dataModel>
      <dgm:ptLst/>
      <dgm:bg/>
      <dgm:whole/>
    </dgm:dataModel>
  </dgm:styleData>
  <dgm:clrData useDef="1">
    <dgm:dataModel>
      <dgm:ptLst/>
      <dgm:bg/>
      <dgm:whole/>
    </dgm:dataModel>
  </dgm:clrData>
  <dgm:layoutNode name="matrix">
    <dgm:varLst>
      <dgm:chMax val="1"/>
      <dgm:dir/>
      <dgm:resizeHandles val="exact"/>
    </dgm:varLst>
    <dgm:alg type="composite">
      <dgm:param type="ar" val="1"/>
    </dgm:alg>
    <dgm:shape xmlns:r="http://schemas.openxmlformats.org/officeDocument/2006/relationships" r:blip="">
      <dgm:adjLst/>
    </dgm:shape>
    <dgm:presOf/>
    <dgm:choose name="Name0">
      <dgm:if name="Name1" func="var" arg="dir" op="equ" val="norm">
        <dgm:constrLst>
          <dgm:constr type="w" for="ch" forName="diamond" refType="w"/>
          <dgm:constr type="h" for="ch" forName="diamond" refType="h"/>
          <dgm:constr type="w" for="ch" forName="quad1" refType="w" fact="0.39"/>
          <dgm:constr type="h" for="ch" forName="quad1" refType="h" fact="0.39"/>
          <dgm:constr type="ctrX" for="ch" forName="quad1" refType="w" fact="0.29"/>
          <dgm:constr type="ctrY" for="ch" forName="quad1" refType="h" fact="0.29"/>
          <dgm:constr type="w" for="ch" forName="quad2" refType="w" fact="0.39"/>
          <dgm:constr type="h" for="ch" forName="quad2" refType="h" fact="0.39"/>
          <dgm:constr type="ctrX" for="ch" forName="quad2" refType="w" fact="0.71"/>
          <dgm:constr type="ctrY" for="ch" forName="quad2" refType="h" fact="0.29"/>
          <dgm:constr type="w" for="ch" forName="quad3" refType="w" fact="0.39"/>
          <dgm:constr type="h" for="ch" forName="quad3" refType="h" fact="0.39"/>
          <dgm:constr type="ctrX" for="ch" forName="quad3" refType="w" fact="0.29"/>
          <dgm:constr type="ctrY" for="ch" forName="quad3" refType="h" fact="0.71"/>
          <dgm:constr type="w" for="ch" forName="quad4" refType="w" fact="0.39"/>
          <dgm:constr type="h" for="ch" forName="quad4" refType="h" fact="0.39"/>
          <dgm:constr type="ctrX" for="ch" forName="quad4" refType="w" fact="0.71"/>
          <dgm:constr type="ctrY" for="ch" forName="quad4" refType="h" fact="0.71"/>
          <dgm:constr type="primFontSz" for="des" ptType="node" op="equ" val="65"/>
        </dgm:constrLst>
      </dgm:if>
      <dgm:else name="Name2">
        <dgm:constrLst>
          <dgm:constr type="w" for="ch" forName="diamond" refType="w"/>
          <dgm:constr type="h" for="ch" forName="diamond" refType="h"/>
          <dgm:constr type="w" for="ch" forName="quad1" refType="w" fact="0.39"/>
          <dgm:constr type="h" for="ch" forName="quad1" refType="h" fact="0.39"/>
          <dgm:constr type="ctrX" for="ch" forName="quad1" refType="w" fact="0.71"/>
          <dgm:constr type="ctrY" for="ch" forName="quad1" refType="h" fact="0.29"/>
          <dgm:constr type="w" for="ch" forName="quad2" refType="w" fact="0.39"/>
          <dgm:constr type="h" for="ch" forName="quad2" refType="h" fact="0.39"/>
          <dgm:constr type="ctrX" for="ch" forName="quad2" refType="w" fact="0.29"/>
          <dgm:constr type="ctrY" for="ch" forName="quad2" refType="h" fact="0.29"/>
          <dgm:constr type="w" for="ch" forName="quad3" refType="w" fact="0.39"/>
          <dgm:constr type="h" for="ch" forName="quad3" refType="h" fact="0.39"/>
          <dgm:constr type="ctrX" for="ch" forName="quad3" refType="w" fact="0.71"/>
          <dgm:constr type="ctrY" for="ch" forName="quad3" refType="h" fact="0.71"/>
          <dgm:constr type="w" for="ch" forName="quad4" refType="w" fact="0.39"/>
          <dgm:constr type="h" for="ch" forName="quad4" refType="h" fact="0.39"/>
          <dgm:constr type="ctrX" for="ch" forName="quad4" refType="w" fact="0.29"/>
          <dgm:constr type="ctrY" for="ch" forName="quad4" refType="h" fact="0.71"/>
          <dgm:constr type="primFontSz" for="des" ptType="node" op="equ" val="65"/>
        </dgm:constrLst>
      </dgm:else>
    </dgm:choose>
    <dgm:ruleLst/>
    <dgm:choose name="Name3">
      <dgm:if name="Name4" axis="ch" ptType="node" func="cnt" op="gte" val="1">
        <dgm:layoutNode name="diamond" styleLbl="bgShp">
          <dgm:alg type="sp"/>
          <dgm:shape xmlns:r="http://schemas.openxmlformats.org/officeDocument/2006/relationships" type="diamond" r:blip="">
            <dgm:adjLst/>
          </dgm:shape>
          <dgm:presOf/>
          <dgm:constrLst>
            <dgm:constr type="w" refType="h" op="equ"/>
          </dgm:constrLst>
          <dgm:ruleLst/>
        </dgm:layoutNode>
        <dgm:layoutNode name="quad1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1 1" cnt="1 0"/>
          <dgm:constrLst>
            <dgm:constr type="w" refType="h" op="equ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quad2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2 1" cnt="1 0"/>
          <dgm:constrLst>
            <dgm:constr type="w" refType="h" op="equ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quad3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3 1" cnt="1 0"/>
          <dgm:constrLst>
            <dgm:constr type="w" refType="h" op="equ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quad4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4 1" cnt="1 0"/>
          <dgm:constrLst>
            <dgm:constr type="w" refType="h" op="equ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5"/>
    </dgm:choos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matrix3">
  <dgm:title val=""/>
  <dgm:desc val=""/>
  <dgm:catLst>
    <dgm:cat type="matrix" pri="1000"/>
    <dgm:cat type="convert" pri="18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0" destOrd="0"/>
        <dgm:cxn modelId="8" srcId="0" destId="4" srcOrd="1" destOrd="0"/>
      </dgm:cxnLst>
      <dgm:bg/>
      <dgm:whole/>
    </dgm:dataModel>
  </dgm:sampData>
  <dgm:styleData useDef="1">
    <dgm:dataModel>
      <dgm:ptLst/>
      <dgm:bg/>
      <dgm:whole/>
    </dgm:dataModel>
  </dgm:styleData>
  <dgm:clrData useDef="1">
    <dgm:dataModel>
      <dgm:ptLst/>
      <dgm:bg/>
      <dgm:whole/>
    </dgm:dataModel>
  </dgm:clrData>
  <dgm:layoutNode name="matrix">
    <dgm:varLst>
      <dgm:chMax val="1"/>
      <dgm:dir/>
      <dgm:resizeHandles val="exact"/>
    </dgm:varLst>
    <dgm:alg type="composite">
      <dgm:param type="ar" val="1"/>
    </dgm:alg>
    <dgm:shape xmlns:r="http://schemas.openxmlformats.org/officeDocument/2006/relationships" r:blip="">
      <dgm:adjLst/>
    </dgm:shape>
    <dgm:presOf/>
    <dgm:choose name="Name0">
      <dgm:if name="Name1" func="var" arg="dir" op="equ" val="norm">
        <dgm:constrLst>
          <dgm:constr type="w" for="ch" forName="diamond" refType="w"/>
          <dgm:constr type="h" for="ch" forName="diamond" refType="h"/>
          <dgm:constr type="w" for="ch" forName="quad1" refType="w" fact="0.39"/>
          <dgm:constr type="h" for="ch" forName="quad1" refType="h" fact="0.39"/>
          <dgm:constr type="ctrX" for="ch" forName="quad1" refType="w" fact="0.29"/>
          <dgm:constr type="ctrY" for="ch" forName="quad1" refType="h" fact="0.29"/>
          <dgm:constr type="w" for="ch" forName="quad2" refType="w" fact="0.39"/>
          <dgm:constr type="h" for="ch" forName="quad2" refType="h" fact="0.39"/>
          <dgm:constr type="ctrX" for="ch" forName="quad2" refType="w" fact="0.71"/>
          <dgm:constr type="ctrY" for="ch" forName="quad2" refType="h" fact="0.29"/>
          <dgm:constr type="w" for="ch" forName="quad3" refType="w" fact="0.39"/>
          <dgm:constr type="h" for="ch" forName="quad3" refType="h" fact="0.39"/>
          <dgm:constr type="ctrX" for="ch" forName="quad3" refType="w" fact="0.29"/>
          <dgm:constr type="ctrY" for="ch" forName="quad3" refType="h" fact="0.71"/>
          <dgm:constr type="w" for="ch" forName="quad4" refType="w" fact="0.39"/>
          <dgm:constr type="h" for="ch" forName="quad4" refType="h" fact="0.39"/>
          <dgm:constr type="ctrX" for="ch" forName="quad4" refType="w" fact="0.71"/>
          <dgm:constr type="ctrY" for="ch" forName="quad4" refType="h" fact="0.71"/>
          <dgm:constr type="primFontSz" for="des" ptType="node" op="equ" val="65"/>
        </dgm:constrLst>
      </dgm:if>
      <dgm:else name="Name2">
        <dgm:constrLst>
          <dgm:constr type="w" for="ch" forName="diamond" refType="w"/>
          <dgm:constr type="h" for="ch" forName="diamond" refType="h"/>
          <dgm:constr type="w" for="ch" forName="quad1" refType="w" fact="0.39"/>
          <dgm:constr type="h" for="ch" forName="quad1" refType="h" fact="0.39"/>
          <dgm:constr type="ctrX" for="ch" forName="quad1" refType="w" fact="0.71"/>
          <dgm:constr type="ctrY" for="ch" forName="quad1" refType="h" fact="0.29"/>
          <dgm:constr type="w" for="ch" forName="quad2" refType="w" fact="0.39"/>
          <dgm:constr type="h" for="ch" forName="quad2" refType="h" fact="0.39"/>
          <dgm:constr type="ctrX" for="ch" forName="quad2" refType="w" fact="0.29"/>
          <dgm:constr type="ctrY" for="ch" forName="quad2" refType="h" fact="0.29"/>
          <dgm:constr type="w" for="ch" forName="quad3" refType="w" fact="0.39"/>
          <dgm:constr type="h" for="ch" forName="quad3" refType="h" fact="0.39"/>
          <dgm:constr type="ctrX" for="ch" forName="quad3" refType="w" fact="0.71"/>
          <dgm:constr type="ctrY" for="ch" forName="quad3" refType="h" fact="0.71"/>
          <dgm:constr type="w" for="ch" forName="quad4" refType="w" fact="0.39"/>
          <dgm:constr type="h" for="ch" forName="quad4" refType="h" fact="0.39"/>
          <dgm:constr type="ctrX" for="ch" forName="quad4" refType="w" fact="0.29"/>
          <dgm:constr type="ctrY" for="ch" forName="quad4" refType="h" fact="0.71"/>
          <dgm:constr type="primFontSz" for="des" ptType="node" op="equ" val="65"/>
        </dgm:constrLst>
      </dgm:else>
    </dgm:choose>
    <dgm:ruleLst/>
    <dgm:choose name="Name3">
      <dgm:if name="Name4" axis="ch" ptType="node" func="cnt" op="gte" val="1">
        <dgm:layoutNode name="diamond" styleLbl="bgShp">
          <dgm:alg type="sp"/>
          <dgm:shape xmlns:r="http://schemas.openxmlformats.org/officeDocument/2006/relationships" type="diamond" r:blip="">
            <dgm:adjLst/>
          </dgm:shape>
          <dgm:presOf/>
          <dgm:constrLst>
            <dgm:constr type="w" refType="h" op="equ"/>
          </dgm:constrLst>
          <dgm:ruleLst/>
        </dgm:layoutNode>
        <dgm:layoutNode name="quad1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1 1" cnt="1 0"/>
          <dgm:constrLst>
            <dgm:constr type="w" refType="h" op="equ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quad2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2 1" cnt="1 0"/>
          <dgm:constrLst>
            <dgm:constr type="w" refType="h" op="equ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quad3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3 1" cnt="1 0"/>
          <dgm:constrLst>
            <dgm:constr type="w" refType="h" op="equ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quad4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4 1" cnt="1 0"/>
          <dgm:constrLst>
            <dgm:constr type="w" refType="h" op="equ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5"/>
    </dgm:choose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matrix3">
  <dgm:title val=""/>
  <dgm:desc val=""/>
  <dgm:catLst>
    <dgm:cat type="matrix" pri="1000"/>
    <dgm:cat type="convert" pri="18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0" destOrd="0"/>
        <dgm:cxn modelId="8" srcId="0" destId="4" srcOrd="1" destOrd="0"/>
      </dgm:cxnLst>
      <dgm:bg/>
      <dgm:whole/>
    </dgm:dataModel>
  </dgm:sampData>
  <dgm:styleData useDef="1">
    <dgm:dataModel>
      <dgm:ptLst/>
      <dgm:bg/>
      <dgm:whole/>
    </dgm:dataModel>
  </dgm:styleData>
  <dgm:clrData useDef="1">
    <dgm:dataModel>
      <dgm:ptLst/>
      <dgm:bg/>
      <dgm:whole/>
    </dgm:dataModel>
  </dgm:clrData>
  <dgm:layoutNode name="matrix">
    <dgm:varLst>
      <dgm:chMax val="1"/>
      <dgm:dir/>
      <dgm:resizeHandles val="exact"/>
    </dgm:varLst>
    <dgm:alg type="composite">
      <dgm:param type="ar" val="1"/>
    </dgm:alg>
    <dgm:shape xmlns:r="http://schemas.openxmlformats.org/officeDocument/2006/relationships" r:blip="">
      <dgm:adjLst/>
    </dgm:shape>
    <dgm:presOf/>
    <dgm:choose name="Name0">
      <dgm:if name="Name1" func="var" arg="dir" op="equ" val="norm">
        <dgm:constrLst>
          <dgm:constr type="w" for="ch" forName="diamond" refType="w"/>
          <dgm:constr type="h" for="ch" forName="diamond" refType="h"/>
          <dgm:constr type="w" for="ch" forName="quad1" refType="w" fact="0.39"/>
          <dgm:constr type="h" for="ch" forName="quad1" refType="h" fact="0.39"/>
          <dgm:constr type="ctrX" for="ch" forName="quad1" refType="w" fact="0.29"/>
          <dgm:constr type="ctrY" for="ch" forName="quad1" refType="h" fact="0.29"/>
          <dgm:constr type="w" for="ch" forName="quad2" refType="w" fact="0.39"/>
          <dgm:constr type="h" for="ch" forName="quad2" refType="h" fact="0.39"/>
          <dgm:constr type="ctrX" for="ch" forName="quad2" refType="w" fact="0.71"/>
          <dgm:constr type="ctrY" for="ch" forName="quad2" refType="h" fact="0.29"/>
          <dgm:constr type="w" for="ch" forName="quad3" refType="w" fact="0.39"/>
          <dgm:constr type="h" for="ch" forName="quad3" refType="h" fact="0.39"/>
          <dgm:constr type="ctrX" for="ch" forName="quad3" refType="w" fact="0.29"/>
          <dgm:constr type="ctrY" for="ch" forName="quad3" refType="h" fact="0.71"/>
          <dgm:constr type="w" for="ch" forName="quad4" refType="w" fact="0.39"/>
          <dgm:constr type="h" for="ch" forName="quad4" refType="h" fact="0.39"/>
          <dgm:constr type="ctrX" for="ch" forName="quad4" refType="w" fact="0.71"/>
          <dgm:constr type="ctrY" for="ch" forName="quad4" refType="h" fact="0.71"/>
          <dgm:constr type="primFontSz" for="des" ptType="node" op="equ" val="65"/>
        </dgm:constrLst>
      </dgm:if>
      <dgm:else name="Name2">
        <dgm:constrLst>
          <dgm:constr type="w" for="ch" forName="diamond" refType="w"/>
          <dgm:constr type="h" for="ch" forName="diamond" refType="h"/>
          <dgm:constr type="w" for="ch" forName="quad1" refType="w" fact="0.39"/>
          <dgm:constr type="h" for="ch" forName="quad1" refType="h" fact="0.39"/>
          <dgm:constr type="ctrX" for="ch" forName="quad1" refType="w" fact="0.71"/>
          <dgm:constr type="ctrY" for="ch" forName="quad1" refType="h" fact="0.29"/>
          <dgm:constr type="w" for="ch" forName="quad2" refType="w" fact="0.39"/>
          <dgm:constr type="h" for="ch" forName="quad2" refType="h" fact="0.39"/>
          <dgm:constr type="ctrX" for="ch" forName="quad2" refType="w" fact="0.29"/>
          <dgm:constr type="ctrY" for="ch" forName="quad2" refType="h" fact="0.29"/>
          <dgm:constr type="w" for="ch" forName="quad3" refType="w" fact="0.39"/>
          <dgm:constr type="h" for="ch" forName="quad3" refType="h" fact="0.39"/>
          <dgm:constr type="ctrX" for="ch" forName="quad3" refType="w" fact="0.71"/>
          <dgm:constr type="ctrY" for="ch" forName="quad3" refType="h" fact="0.71"/>
          <dgm:constr type="w" for="ch" forName="quad4" refType="w" fact="0.39"/>
          <dgm:constr type="h" for="ch" forName="quad4" refType="h" fact="0.39"/>
          <dgm:constr type="ctrX" for="ch" forName="quad4" refType="w" fact="0.29"/>
          <dgm:constr type="ctrY" for="ch" forName="quad4" refType="h" fact="0.71"/>
          <dgm:constr type="primFontSz" for="des" ptType="node" op="equ" val="65"/>
        </dgm:constrLst>
      </dgm:else>
    </dgm:choose>
    <dgm:ruleLst/>
    <dgm:choose name="Name3">
      <dgm:if name="Name4" axis="ch" ptType="node" func="cnt" op="gte" val="1">
        <dgm:layoutNode name="diamond" styleLbl="bgShp">
          <dgm:alg type="sp"/>
          <dgm:shape xmlns:r="http://schemas.openxmlformats.org/officeDocument/2006/relationships" type="diamond" r:blip="">
            <dgm:adjLst/>
          </dgm:shape>
          <dgm:presOf/>
          <dgm:constrLst>
            <dgm:constr type="w" refType="h" op="equ"/>
          </dgm:constrLst>
          <dgm:ruleLst/>
        </dgm:layoutNode>
        <dgm:layoutNode name="quad1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1 1" cnt="1 0"/>
          <dgm:constrLst>
            <dgm:constr type="w" refType="h" op="equ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quad2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2 1" cnt="1 0"/>
          <dgm:constrLst>
            <dgm:constr type="w" refType="h" op="equ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quad3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3 1" cnt="1 0"/>
          <dgm:constrLst>
            <dgm:constr type="w" refType="h" op="equ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quad4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4 1" cnt="1 0"/>
          <dgm:constrLst>
            <dgm:constr type="w" refType="h" op="equ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5"/>
    </dgm:choose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5/8/layout/matrix3">
  <dgm:title val=""/>
  <dgm:desc val=""/>
  <dgm:catLst>
    <dgm:cat type="matrix" pri="1000"/>
    <dgm:cat type="convert" pri="18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0" destOrd="0"/>
        <dgm:cxn modelId="8" srcId="0" destId="4" srcOrd="1" destOrd="0"/>
      </dgm:cxnLst>
      <dgm:bg/>
      <dgm:whole/>
    </dgm:dataModel>
  </dgm:sampData>
  <dgm:styleData useDef="1">
    <dgm:dataModel>
      <dgm:ptLst/>
      <dgm:bg/>
      <dgm:whole/>
    </dgm:dataModel>
  </dgm:styleData>
  <dgm:clrData useDef="1">
    <dgm:dataModel>
      <dgm:ptLst/>
      <dgm:bg/>
      <dgm:whole/>
    </dgm:dataModel>
  </dgm:clrData>
  <dgm:layoutNode name="matrix">
    <dgm:varLst>
      <dgm:chMax val="1"/>
      <dgm:dir/>
      <dgm:resizeHandles val="exact"/>
    </dgm:varLst>
    <dgm:alg type="composite">
      <dgm:param type="ar" val="1"/>
    </dgm:alg>
    <dgm:shape xmlns:r="http://schemas.openxmlformats.org/officeDocument/2006/relationships" r:blip="">
      <dgm:adjLst/>
    </dgm:shape>
    <dgm:presOf/>
    <dgm:choose name="Name0">
      <dgm:if name="Name1" func="var" arg="dir" op="equ" val="norm">
        <dgm:constrLst>
          <dgm:constr type="w" for="ch" forName="diamond" refType="w"/>
          <dgm:constr type="h" for="ch" forName="diamond" refType="h"/>
          <dgm:constr type="w" for="ch" forName="quad1" refType="w" fact="0.39"/>
          <dgm:constr type="h" for="ch" forName="quad1" refType="h" fact="0.39"/>
          <dgm:constr type="ctrX" for="ch" forName="quad1" refType="w" fact="0.29"/>
          <dgm:constr type="ctrY" for="ch" forName="quad1" refType="h" fact="0.29"/>
          <dgm:constr type="w" for="ch" forName="quad2" refType="w" fact="0.39"/>
          <dgm:constr type="h" for="ch" forName="quad2" refType="h" fact="0.39"/>
          <dgm:constr type="ctrX" for="ch" forName="quad2" refType="w" fact="0.71"/>
          <dgm:constr type="ctrY" for="ch" forName="quad2" refType="h" fact="0.29"/>
          <dgm:constr type="w" for="ch" forName="quad3" refType="w" fact="0.39"/>
          <dgm:constr type="h" for="ch" forName="quad3" refType="h" fact="0.39"/>
          <dgm:constr type="ctrX" for="ch" forName="quad3" refType="w" fact="0.29"/>
          <dgm:constr type="ctrY" for="ch" forName="quad3" refType="h" fact="0.71"/>
          <dgm:constr type="w" for="ch" forName="quad4" refType="w" fact="0.39"/>
          <dgm:constr type="h" for="ch" forName="quad4" refType="h" fact="0.39"/>
          <dgm:constr type="ctrX" for="ch" forName="quad4" refType="w" fact="0.71"/>
          <dgm:constr type="ctrY" for="ch" forName="quad4" refType="h" fact="0.71"/>
          <dgm:constr type="primFontSz" for="des" ptType="node" op="equ" val="65"/>
        </dgm:constrLst>
      </dgm:if>
      <dgm:else name="Name2">
        <dgm:constrLst>
          <dgm:constr type="w" for="ch" forName="diamond" refType="w"/>
          <dgm:constr type="h" for="ch" forName="diamond" refType="h"/>
          <dgm:constr type="w" for="ch" forName="quad1" refType="w" fact="0.39"/>
          <dgm:constr type="h" for="ch" forName="quad1" refType="h" fact="0.39"/>
          <dgm:constr type="ctrX" for="ch" forName="quad1" refType="w" fact="0.71"/>
          <dgm:constr type="ctrY" for="ch" forName="quad1" refType="h" fact="0.29"/>
          <dgm:constr type="w" for="ch" forName="quad2" refType="w" fact="0.39"/>
          <dgm:constr type="h" for="ch" forName="quad2" refType="h" fact="0.39"/>
          <dgm:constr type="ctrX" for="ch" forName="quad2" refType="w" fact="0.29"/>
          <dgm:constr type="ctrY" for="ch" forName="quad2" refType="h" fact="0.29"/>
          <dgm:constr type="w" for="ch" forName="quad3" refType="w" fact="0.39"/>
          <dgm:constr type="h" for="ch" forName="quad3" refType="h" fact="0.39"/>
          <dgm:constr type="ctrX" for="ch" forName="quad3" refType="w" fact="0.71"/>
          <dgm:constr type="ctrY" for="ch" forName="quad3" refType="h" fact="0.71"/>
          <dgm:constr type="w" for="ch" forName="quad4" refType="w" fact="0.39"/>
          <dgm:constr type="h" for="ch" forName="quad4" refType="h" fact="0.39"/>
          <dgm:constr type="ctrX" for="ch" forName="quad4" refType="w" fact="0.29"/>
          <dgm:constr type="ctrY" for="ch" forName="quad4" refType="h" fact="0.71"/>
          <dgm:constr type="primFontSz" for="des" ptType="node" op="equ" val="65"/>
        </dgm:constrLst>
      </dgm:else>
    </dgm:choose>
    <dgm:ruleLst/>
    <dgm:choose name="Name3">
      <dgm:if name="Name4" axis="ch" ptType="node" func="cnt" op="gte" val="1">
        <dgm:layoutNode name="diamond" styleLbl="bgShp">
          <dgm:alg type="sp"/>
          <dgm:shape xmlns:r="http://schemas.openxmlformats.org/officeDocument/2006/relationships" type="diamond" r:blip="">
            <dgm:adjLst/>
          </dgm:shape>
          <dgm:presOf/>
          <dgm:constrLst>
            <dgm:constr type="w" refType="h" op="equ"/>
          </dgm:constrLst>
          <dgm:ruleLst/>
        </dgm:layoutNode>
        <dgm:layoutNode name="quad1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1 1" cnt="1 0"/>
          <dgm:constrLst>
            <dgm:constr type="w" refType="h" op="equ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quad2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2 1" cnt="1 0"/>
          <dgm:constrLst>
            <dgm:constr type="w" refType="h" op="equ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quad3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3 1" cnt="1 0"/>
          <dgm:constrLst>
            <dgm:constr type="w" refType="h" op="equ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quad4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4 1" cnt="1 0"/>
          <dgm:constrLst>
            <dgm:constr type="w" refType="h" op="equ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5"/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E43719-BCF8-4923-99D9-C0FF87918B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31</Words>
  <Characters>417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nthil Kumar</dc:creator>
  <cp:lastModifiedBy>Visitor</cp:lastModifiedBy>
  <cp:revision>3</cp:revision>
  <cp:lastPrinted>2019-04-13T17:29:00Z</cp:lastPrinted>
  <dcterms:created xsi:type="dcterms:W3CDTF">2019-04-15T10:11:00Z</dcterms:created>
  <dcterms:modified xsi:type="dcterms:W3CDTF">2019-04-15T10:13:00Z</dcterms:modified>
</cp:coreProperties>
</file>